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EC246" w14:textId="4C16BD0A" w:rsidR="008D1FCD" w:rsidRDefault="008D1FCD" w:rsidP="008D1FCD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Python</w:t>
      </w:r>
      <w:r w:rsidR="00E308F8" w:rsidRPr="00AF7E88">
        <w:rPr>
          <w:lang w:val="en-GB"/>
        </w:rPr>
        <w:t xml:space="preserve"> OOP </w:t>
      </w:r>
      <w:r w:rsidR="00FD64A5">
        <w:rPr>
          <w:lang w:val="en-GB"/>
        </w:rPr>
        <w:t xml:space="preserve">Retake </w:t>
      </w:r>
      <w:r w:rsidR="006A4868">
        <w:rPr>
          <w:lang w:val="en-GB"/>
        </w:rPr>
        <w:t>Exam</w:t>
      </w:r>
      <w:r w:rsidR="006A4868">
        <w:rPr>
          <w:lang w:val="bg-BG"/>
        </w:rPr>
        <w:t xml:space="preserve"> – </w:t>
      </w:r>
      <w:r>
        <w:t>23</w:t>
      </w:r>
      <w:r w:rsidR="006A4868">
        <w:rPr>
          <w:lang w:val="bg-BG"/>
        </w:rPr>
        <w:t>.</w:t>
      </w:r>
      <w:r>
        <w:t>08</w:t>
      </w:r>
      <w:r w:rsidR="006A4868">
        <w:rPr>
          <w:lang w:val="bg-BG"/>
        </w:rPr>
        <w:t>.2021</w:t>
      </w:r>
    </w:p>
    <w:p w14:paraId="0B7032D3" w14:textId="3BDB6FA0" w:rsidR="00E308F8" w:rsidRDefault="00663B34" w:rsidP="008D1FC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90E8E8A" wp14:editId="51BEA8F2">
            <wp:extent cx="1634506" cy="1819275"/>
            <wp:effectExtent l="0" t="0" r="3810" b="0"/>
            <wp:docPr id="1" name="Picture 1" descr="Astronaut PNG High Quality Imag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tronaut PNG High Quality Image |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811" cy="182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616A1" w14:textId="77777777" w:rsidR="008D1FCD" w:rsidRPr="008D1FCD" w:rsidRDefault="008D1FCD" w:rsidP="008D1FCD">
      <w:pPr>
        <w:jc w:val="center"/>
        <w:rPr>
          <w:lang w:val="bg-BG"/>
        </w:rPr>
      </w:pPr>
    </w:p>
    <w:p w14:paraId="1C31CB79" w14:textId="4FD47B07" w:rsidR="00B975EB" w:rsidRPr="00781793" w:rsidRDefault="00B975EB" w:rsidP="00781793">
      <w:pPr>
        <w:jc w:val="center"/>
        <w:rPr>
          <w:i/>
          <w:iCs/>
          <w:noProof/>
        </w:rPr>
      </w:pPr>
      <w:r w:rsidRPr="00B975EB">
        <w:rPr>
          <w:i/>
          <w:iCs/>
          <w:noProof/>
        </w:rPr>
        <w:t>There is</w:t>
      </w:r>
      <w:r w:rsidR="004A0ADD" w:rsidRPr="00B975EB">
        <w:rPr>
          <w:i/>
          <w:iCs/>
          <w:noProof/>
        </w:rPr>
        <w:t xml:space="preserve"> a </w:t>
      </w:r>
      <w:r w:rsidRPr="00B975EB">
        <w:rPr>
          <w:i/>
          <w:iCs/>
          <w:noProof/>
        </w:rPr>
        <w:t>s</w:t>
      </w:r>
      <w:r w:rsidR="004A0ADD" w:rsidRPr="00B975EB">
        <w:rPr>
          <w:i/>
          <w:iCs/>
          <w:noProof/>
        </w:rPr>
        <w:t xml:space="preserve">pace </w:t>
      </w:r>
      <w:r w:rsidRPr="00B975EB">
        <w:rPr>
          <w:i/>
          <w:iCs/>
          <w:noProof/>
        </w:rPr>
        <w:t>s</w:t>
      </w:r>
      <w:r w:rsidR="004A0ADD" w:rsidRPr="00B975EB">
        <w:rPr>
          <w:i/>
          <w:iCs/>
          <w:noProof/>
        </w:rPr>
        <w:t xml:space="preserve">tation, </w:t>
      </w:r>
      <w:r w:rsidR="002F6F0F" w:rsidRPr="00B975EB">
        <w:rPr>
          <w:i/>
          <w:iCs/>
          <w:noProof/>
        </w:rPr>
        <w:t xml:space="preserve">which navigates astronauts </w:t>
      </w:r>
      <w:r w:rsidRPr="00B975EB">
        <w:rPr>
          <w:i/>
          <w:iCs/>
          <w:noProof/>
        </w:rPr>
        <w:t>to</w:t>
      </w:r>
      <w:r w:rsidR="002F6F0F" w:rsidRPr="00B975EB">
        <w:rPr>
          <w:i/>
          <w:iCs/>
          <w:noProof/>
        </w:rPr>
        <w:t xml:space="preserve"> collect items from </w:t>
      </w:r>
      <w:r w:rsidR="004C516A" w:rsidRPr="00B975EB">
        <w:rPr>
          <w:i/>
          <w:iCs/>
          <w:noProof/>
        </w:rPr>
        <w:t>foreign planet</w:t>
      </w:r>
      <w:r w:rsidRPr="00B975EB">
        <w:rPr>
          <w:i/>
          <w:iCs/>
          <w:noProof/>
        </w:rPr>
        <w:t>s</w:t>
      </w:r>
      <w:r w:rsidR="002F6F0F" w:rsidRPr="00B975EB">
        <w:rPr>
          <w:i/>
          <w:iCs/>
          <w:noProof/>
        </w:rPr>
        <w:t>.</w:t>
      </w:r>
      <w:r w:rsidR="00E308F8" w:rsidRPr="00B975EB">
        <w:rPr>
          <w:i/>
          <w:iCs/>
          <w:noProof/>
        </w:rPr>
        <w:t xml:space="preserve"> </w:t>
      </w:r>
      <w:r w:rsidRPr="00B975EB">
        <w:rPr>
          <w:i/>
          <w:iCs/>
          <w:noProof/>
        </w:rPr>
        <w:t>The</w:t>
      </w:r>
      <w:r w:rsidR="002F6F0F" w:rsidRPr="00B975EB">
        <w:rPr>
          <w:i/>
          <w:iCs/>
          <w:noProof/>
        </w:rPr>
        <w:t xml:space="preserve"> </w:t>
      </w:r>
      <w:r w:rsidRPr="00B975EB">
        <w:rPr>
          <w:i/>
          <w:iCs/>
          <w:noProof/>
        </w:rPr>
        <w:t>a</w:t>
      </w:r>
      <w:r w:rsidR="002F6F0F" w:rsidRPr="00B975EB">
        <w:rPr>
          <w:i/>
          <w:iCs/>
          <w:noProof/>
        </w:rPr>
        <w:t>stronauts with different professional specialties</w:t>
      </w:r>
      <w:r w:rsidRPr="00B975EB">
        <w:rPr>
          <w:i/>
          <w:iCs/>
          <w:noProof/>
        </w:rPr>
        <w:t xml:space="preserve"> </w:t>
      </w:r>
      <w:r w:rsidR="00C44B2C">
        <w:rPr>
          <w:i/>
          <w:iCs/>
          <w:noProof/>
        </w:rPr>
        <w:t>h</w:t>
      </w:r>
      <w:r w:rsidR="00C44B2C" w:rsidRPr="00C44B2C">
        <w:rPr>
          <w:i/>
          <w:iCs/>
          <w:noProof/>
        </w:rPr>
        <w:t>ave different survival capabilities in the open space</w:t>
      </w:r>
      <w:r w:rsidR="00C44B2C">
        <w:rPr>
          <w:i/>
          <w:iCs/>
          <w:noProof/>
          <w:lang w:val="bg-BG"/>
        </w:rPr>
        <w:t xml:space="preserve"> </w:t>
      </w:r>
      <w:r w:rsidR="002F6F0F" w:rsidRPr="00B975EB">
        <w:rPr>
          <w:i/>
          <w:iCs/>
          <w:noProof/>
        </w:rPr>
        <w:t>according to their essential needs, like the need for oxygen. Your task is to send them on missions and collect it</w:t>
      </w:r>
      <w:r w:rsidR="0059641F" w:rsidRPr="00B975EB">
        <w:rPr>
          <w:i/>
          <w:iCs/>
          <w:noProof/>
        </w:rPr>
        <w:t>ems from the different planets.</w:t>
      </w:r>
    </w:p>
    <w:p w14:paraId="1BEB57BF" w14:textId="6E3A0292" w:rsidR="008D1FCD" w:rsidRDefault="008D1FCD" w:rsidP="008D1FCD">
      <w:r>
        <w:t xml:space="preserve">You will be provided with a </w:t>
      </w:r>
      <w:r w:rsidRPr="00F50EE3">
        <w:rPr>
          <w:b/>
          <w:bCs/>
        </w:rPr>
        <w:t>skeleton</w:t>
      </w:r>
      <w:r w:rsidR="00C44B2C" w:rsidRPr="00C44B2C">
        <w:t>,</w:t>
      </w:r>
      <w:r>
        <w:t xml:space="preserve"> which includes all the folders and files you will need. </w:t>
      </w:r>
    </w:p>
    <w:p w14:paraId="5D5EB036" w14:textId="77777777" w:rsidR="00772155" w:rsidRDefault="008D1FCD" w:rsidP="00772155">
      <w:pPr>
        <w:rPr>
          <w:b/>
          <w:bCs/>
          <w:i/>
          <w:iCs/>
          <w:u w:val="single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05B1B5B" w14:textId="3E019284" w:rsidR="00772155" w:rsidRPr="00772155" w:rsidRDefault="00772155" w:rsidP="00772155">
      <w:pPr>
        <w:rPr>
          <w:b/>
          <w:bCs/>
          <w:i/>
          <w:iCs/>
          <w:u w:val="single"/>
          <w:lang w:val="bg-BG"/>
        </w:rPr>
      </w:pPr>
      <w:r w:rsidRPr="00772155">
        <w:rPr>
          <w:noProof/>
        </w:rPr>
        <w:drawing>
          <wp:inline distT="0" distB="0" distL="0" distR="0" wp14:anchorId="21C116A0" wp14:editId="078DB0B3">
            <wp:extent cx="2896004" cy="33151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442CF" w14:textId="61C07BD2" w:rsidR="008D1FCD" w:rsidRDefault="008D1FCD" w:rsidP="008D1FCD">
      <w:pPr>
        <w:pStyle w:val="Heading1"/>
      </w:pPr>
      <w:r>
        <w:t>Judge Upload</w:t>
      </w:r>
    </w:p>
    <w:p w14:paraId="2DC3D85E" w14:textId="64D46342" w:rsidR="008D1FCD" w:rsidRDefault="008D1FCD" w:rsidP="008D1FCD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  <w:r w:rsidR="00B975EB">
        <w:t>.</w:t>
      </w:r>
    </w:p>
    <w:p w14:paraId="4D504778" w14:textId="42F0CB98" w:rsidR="008D1FCD" w:rsidRPr="00621A31" w:rsidRDefault="008D1FCD" w:rsidP="008D1FCD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  <w:r w:rsidR="00B975EB">
        <w:t>.</w:t>
      </w:r>
    </w:p>
    <w:p w14:paraId="1BD29EB6" w14:textId="77777777" w:rsidR="008D1FCD" w:rsidRDefault="008D1FCD" w:rsidP="008D1FCD">
      <w:pPr>
        <w:pStyle w:val="Heading1"/>
      </w:pPr>
      <w:r>
        <w:t>Structure (Problem 1) and Functionality (Problem 2)</w:t>
      </w:r>
    </w:p>
    <w:p w14:paraId="7A1F76F8" w14:textId="45F2C2C8" w:rsidR="008D1FCD" w:rsidRDefault="008D1FCD" w:rsidP="008D1FCD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0D274C59" w14:textId="574F2CA4" w:rsidR="00C67333" w:rsidRDefault="00C67333" w:rsidP="008D1FCD">
      <w:r>
        <w:lastRenderedPageBreak/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1C60D046" w14:textId="7C4E7C9B" w:rsidR="00E308F8" w:rsidRPr="00DC6548" w:rsidRDefault="007850A0" w:rsidP="0086539E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DC6548">
        <w:rPr>
          <w:sz w:val="36"/>
          <w:szCs w:val="36"/>
        </w:rPr>
        <w:t>Astronaut</w:t>
      </w:r>
    </w:p>
    <w:p w14:paraId="48A7A728" w14:textId="258098AE" w:rsidR="00B975EB" w:rsidRPr="007850A0" w:rsidRDefault="00B975EB" w:rsidP="00B975EB">
      <w:pPr>
        <w:jc w:val="both"/>
        <w:rPr>
          <w:lang w:val="bg-BG"/>
        </w:rPr>
      </w:pPr>
      <w:r>
        <w:t xml:space="preserve">In the </w:t>
      </w:r>
      <w:r>
        <w:rPr>
          <w:b/>
        </w:rPr>
        <w:t>a</w:t>
      </w:r>
      <w:r w:rsidRPr="00C85AE4">
        <w:rPr>
          <w:b/>
        </w:rPr>
        <w:t>stronaut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r>
        <w:rPr>
          <w:rStyle w:val="CodeChar"/>
        </w:rPr>
        <w:t>Astronaut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>type of astronaut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83A0D52" w14:textId="77777777" w:rsidR="00B975EB" w:rsidRPr="005803C0" w:rsidRDefault="00B975EB" w:rsidP="00B975EB">
      <w:pPr>
        <w:pStyle w:val="Heading3"/>
        <w:rPr>
          <w:iCs/>
          <w:color w:val="A34A0D"/>
        </w:rPr>
      </w:pPr>
      <w:r w:rsidRPr="005803C0">
        <w:rPr>
          <w:iCs/>
          <w:color w:val="A34A0D"/>
        </w:rPr>
        <w:t>Structure</w:t>
      </w:r>
    </w:p>
    <w:p w14:paraId="461DDAC1" w14:textId="77777777" w:rsidR="00B975EB" w:rsidRPr="00BD0DE0" w:rsidRDefault="00B975EB" w:rsidP="00B975EB">
      <w:r w:rsidRPr="00BD0DE0">
        <w:t>The class should have the following attributes:</w:t>
      </w:r>
    </w:p>
    <w:p w14:paraId="5F24D69A" w14:textId="079E14AA" w:rsidR="00E308F8" w:rsidRDefault="00B975EB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E308F8" w:rsidRPr="001A42AA">
        <w:rPr>
          <w:rFonts w:ascii="Consolas" w:hAnsi="Consolas"/>
          <w:b/>
        </w:rPr>
        <w:t>ame</w:t>
      </w:r>
      <w:r>
        <w:t xml:space="preserve">: </w:t>
      </w:r>
      <w:r w:rsidRPr="0086539E">
        <w:rPr>
          <w:rFonts w:ascii="Consolas" w:hAnsi="Consolas"/>
          <w:b/>
          <w:bCs/>
        </w:rPr>
        <w:t>str</w:t>
      </w:r>
    </w:p>
    <w:p w14:paraId="5DABE00B" w14:textId="516E1C95" w:rsidR="00E308F8" w:rsidRPr="00EB2CB3" w:rsidRDefault="00E308F8" w:rsidP="00EB2CB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7850A0">
        <w:t>name</w:t>
      </w:r>
      <w:r w:rsidRPr="000D7F16">
        <w:t xml:space="preserve"> </w:t>
      </w:r>
      <w:r w:rsidRPr="007709A7">
        <w:rPr>
          <w:b/>
        </w:rPr>
        <w:t>is</w:t>
      </w:r>
      <w:r w:rsidR="0031202E">
        <w:rPr>
          <w:b/>
        </w:rPr>
        <w:t xml:space="preserve"> an</w:t>
      </w:r>
      <w:r w:rsidRPr="007709A7">
        <w:rPr>
          <w:b/>
        </w:rPr>
        <w:t xml:space="preserve"> </w:t>
      </w:r>
      <w:r w:rsidR="00DC6548">
        <w:rPr>
          <w:b/>
        </w:rPr>
        <w:t>empty string</w:t>
      </w:r>
      <w:r w:rsidRPr="007709A7">
        <w:rPr>
          <w:b/>
        </w:rPr>
        <w:t xml:space="preserve">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</w:t>
      </w:r>
      <w:r w:rsidR="008432A5">
        <w:t>raise</w:t>
      </w:r>
      <w:r w:rsidRPr="000D7F16">
        <w:t xml:space="preserve"> a </w:t>
      </w:r>
      <w:r w:rsidR="00DC6548">
        <w:rPr>
          <w:rFonts w:ascii="Consolas" w:hAnsi="Consolas"/>
          <w:b/>
          <w:noProof/>
        </w:rPr>
        <w:t>ValueError</w:t>
      </w:r>
      <w:r w:rsidR="00C85AE4" w:rsidRPr="00C85AE4">
        <w:t xml:space="preserve"> </w:t>
      </w:r>
      <w:r w:rsidRPr="000D7F16">
        <w:t xml:space="preserve">with </w:t>
      </w:r>
      <w:r w:rsidR="00781793">
        <w:t xml:space="preserve">the </w:t>
      </w:r>
      <w:r w:rsidRPr="000D7F16">
        <w:t>message</w:t>
      </w:r>
      <w:r w:rsidR="005A7F33">
        <w:rPr>
          <w:lang w:val="bg-BG"/>
        </w:rPr>
        <w:t>:</w:t>
      </w:r>
      <w:r w:rsidRPr="000D7F16">
        <w:t xml:space="preserve"> </w:t>
      </w:r>
      <w:r w:rsidR="00C85AE4" w:rsidRPr="00DC6548">
        <w:rPr>
          <w:rFonts w:ascii="Consolas" w:hAnsi="Consolas"/>
          <w:b/>
        </w:rPr>
        <w:t xml:space="preserve">"Astronaut name cannot be </w:t>
      </w:r>
      <w:r w:rsidR="0055302C">
        <w:rPr>
          <w:rFonts w:ascii="Consolas" w:hAnsi="Consolas"/>
          <w:b/>
        </w:rPr>
        <w:t>empty string</w:t>
      </w:r>
      <w:r w:rsidR="00C85AE4" w:rsidRPr="00DC6548">
        <w:rPr>
          <w:rFonts w:ascii="Consolas" w:hAnsi="Consolas"/>
          <w:b/>
        </w:rPr>
        <w:t xml:space="preserve"> or </w:t>
      </w:r>
      <w:r w:rsidR="0055302C">
        <w:rPr>
          <w:rFonts w:ascii="Consolas" w:hAnsi="Consolas"/>
          <w:b/>
        </w:rPr>
        <w:t>whitespace</w:t>
      </w:r>
      <w:r w:rsidR="001C72D7">
        <w:rPr>
          <w:rFonts w:ascii="Consolas" w:hAnsi="Consolas"/>
          <w:b/>
        </w:rPr>
        <w:t>!</w:t>
      </w:r>
      <w:r w:rsidR="00C85AE4" w:rsidRPr="00DC6548">
        <w:rPr>
          <w:rFonts w:ascii="Consolas" w:hAnsi="Consolas"/>
          <w:b/>
        </w:rPr>
        <w:t>"</w:t>
      </w:r>
    </w:p>
    <w:p w14:paraId="25BEDF76" w14:textId="6365DEFB" w:rsidR="00E308F8" w:rsidRPr="000B4C85" w:rsidRDefault="00DC6548" w:rsidP="007850A0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  <w:lang w:val="bg-BG"/>
        </w:rPr>
        <w:t>о</w:t>
      </w:r>
      <w:r w:rsidR="007850A0" w:rsidRPr="007850A0">
        <w:rPr>
          <w:rFonts w:ascii="Consolas" w:hAnsi="Consolas"/>
          <w:b/>
          <w:noProof/>
        </w:rPr>
        <w:t>xyge</w:t>
      </w:r>
      <w:r w:rsidR="00B975EB">
        <w:rPr>
          <w:rFonts w:ascii="Consolas" w:hAnsi="Consolas"/>
          <w:b/>
          <w:noProof/>
        </w:rPr>
        <w:t>n</w:t>
      </w:r>
      <w:r w:rsidR="00B975EB" w:rsidRPr="0086539E">
        <w:rPr>
          <w:rFonts w:cstheme="minorHAnsi"/>
          <w:bCs/>
          <w:noProof/>
        </w:rPr>
        <w:t>:</w:t>
      </w:r>
      <w:r w:rsidR="00E308F8" w:rsidRPr="0086539E">
        <w:rPr>
          <w:rFonts w:cstheme="minorHAnsi"/>
          <w:bCs/>
          <w:noProof/>
        </w:rPr>
        <w:t xml:space="preserve"> </w:t>
      </w:r>
      <w:r w:rsidR="00C44B2C">
        <w:rPr>
          <w:rFonts w:ascii="Consolas" w:hAnsi="Consolas"/>
          <w:b/>
          <w:noProof/>
        </w:rPr>
        <w:t>int</w:t>
      </w:r>
    </w:p>
    <w:p w14:paraId="268F8710" w14:textId="201C4553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C5ED4">
        <w:rPr>
          <w:bCs/>
        </w:rPr>
        <w:t>oxygen</w:t>
      </w:r>
      <w:r w:rsidRPr="000D7F16">
        <w:rPr>
          <w:bCs/>
        </w:rPr>
        <w:t xml:space="preserve"> of </w:t>
      </w:r>
      <w:r w:rsidR="00734927">
        <w:rPr>
          <w:bCs/>
        </w:rPr>
        <w:t>an astronaut</w:t>
      </w:r>
      <w:r w:rsidR="00EB2CB3">
        <w:rPr>
          <w:bCs/>
        </w:rPr>
        <w:t xml:space="preserve"> in units</w:t>
      </w:r>
    </w:p>
    <w:p w14:paraId="47A0EE19" w14:textId="77777777" w:rsidR="00EB2CB3" w:rsidRPr="00990F40" w:rsidRDefault="00DC6548" w:rsidP="00734927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b</w:t>
      </w:r>
      <w:r w:rsidR="009C5ED4">
        <w:rPr>
          <w:rStyle w:val="CodeChar"/>
        </w:rPr>
        <w:t>a</w:t>
      </w:r>
      <w:r w:rsidR="00EB2CB3">
        <w:rPr>
          <w:rStyle w:val="CodeChar"/>
        </w:rPr>
        <w:t>ckpack</w:t>
      </w:r>
      <w:r w:rsidR="0086539E" w:rsidRPr="0086539E">
        <w:rPr>
          <w:rFonts w:cstheme="minorHAnsi"/>
          <w:bCs/>
          <w:noProof/>
        </w:rPr>
        <w:t xml:space="preserve">: </w:t>
      </w:r>
      <w:r w:rsidR="00EB2CB3">
        <w:rPr>
          <w:rFonts w:cstheme="minorHAnsi"/>
          <w:bCs/>
          <w:noProof/>
        </w:rPr>
        <w:t xml:space="preserve">an </w:t>
      </w:r>
      <w:r w:rsidR="00EB2CB3" w:rsidRPr="00EB2CB3">
        <w:rPr>
          <w:rFonts w:cstheme="minorHAnsi"/>
          <w:noProof/>
        </w:rPr>
        <w:t xml:space="preserve">empty </w:t>
      </w:r>
      <w:r w:rsidR="00EB2CB3" w:rsidRPr="00EB2CB3">
        <w:rPr>
          <w:rFonts w:ascii="Consolas" w:hAnsi="Consolas" w:cstheme="minorHAnsi"/>
          <w:b/>
          <w:bCs/>
          <w:noProof/>
        </w:rPr>
        <w:t>list</w:t>
      </w:r>
    </w:p>
    <w:p w14:paraId="0D7D6C98" w14:textId="084B6403" w:rsidR="009C5ED4" w:rsidRPr="000D7F16" w:rsidRDefault="00EB2CB3" w:rsidP="00EB2CB3">
      <w:pPr>
        <w:pStyle w:val="ListParagraph"/>
        <w:numPr>
          <w:ilvl w:val="1"/>
          <w:numId w:val="4"/>
        </w:numPr>
        <w:spacing w:before="0" w:after="0"/>
        <w:jc w:val="both"/>
      </w:pP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In </w:t>
      </w:r>
      <w:r w:rsidR="00990F40">
        <w:rPr>
          <w:rStyle w:val="CodeChar"/>
          <w:rFonts w:asciiTheme="minorHAnsi" w:hAnsiTheme="minorHAnsi" w:cstheme="minorHAnsi"/>
          <w:b w:val="0"/>
          <w:bCs/>
        </w:rPr>
        <w:t>the</w:t>
      </w:r>
      <w:r w:rsidR="00D2039D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>backpack</w:t>
      </w:r>
      <w:r w:rsidR="00781793">
        <w:rPr>
          <w:rStyle w:val="CodeChar"/>
          <w:rFonts w:asciiTheme="minorHAnsi" w:hAnsiTheme="minorHAnsi" w:cstheme="minorHAnsi"/>
          <w:b w:val="0"/>
          <w:bCs/>
        </w:rPr>
        <w:t>,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each astronaut will </w:t>
      </w:r>
      <w:r w:rsidRPr="00990F40">
        <w:rPr>
          <w:rStyle w:val="CodeChar"/>
          <w:rFonts w:asciiTheme="minorHAnsi" w:hAnsiTheme="minorHAnsi" w:cstheme="minorHAnsi"/>
        </w:rPr>
        <w:t>collect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990F40">
        <w:rPr>
          <w:rStyle w:val="CodeChar"/>
          <w:rFonts w:asciiTheme="minorHAnsi" w:hAnsiTheme="minorHAnsi" w:cstheme="minorHAnsi"/>
        </w:rPr>
        <w:t>items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990F40">
        <w:rPr>
          <w:rFonts w:cstheme="minorHAnsi"/>
          <w:b/>
          <w:bCs/>
          <w:noProof/>
        </w:rPr>
        <w:t>while on a mission</w:t>
      </w:r>
    </w:p>
    <w:p w14:paraId="64B0987C" w14:textId="294683B7" w:rsidR="00DC6548" w:rsidRPr="00DC6548" w:rsidRDefault="00DC6548" w:rsidP="00DC6548">
      <w:pPr>
        <w:pStyle w:val="Heading4"/>
        <w:tabs>
          <w:tab w:val="center" w:pos="5217"/>
        </w:tabs>
        <w:jc w:val="both"/>
        <w:rPr>
          <w:sz w:val="32"/>
          <w:szCs w:val="32"/>
        </w:rPr>
      </w:pPr>
      <w:r w:rsidRPr="00DC6548">
        <w:rPr>
          <w:sz w:val="32"/>
          <w:szCs w:val="32"/>
        </w:rPr>
        <w:t>Methods</w:t>
      </w:r>
    </w:p>
    <w:p w14:paraId="65307A6A" w14:textId="1F387BBA" w:rsidR="00DC6548" w:rsidRPr="00734927" w:rsidRDefault="00DC6548" w:rsidP="00E308F8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name</w:t>
      </w:r>
      <w:r w:rsidR="007059A2">
        <w:rPr>
          <w:rFonts w:cstheme="minorHAnsi"/>
          <w:noProof/>
          <w:sz w:val="28"/>
          <w:szCs w:val="28"/>
        </w:rPr>
        <w:t>: str</w:t>
      </w:r>
      <w:r w:rsidRPr="00734927">
        <w:rPr>
          <w:rFonts w:cstheme="minorHAnsi"/>
          <w:noProof/>
          <w:sz w:val="28"/>
          <w:szCs w:val="28"/>
        </w:rPr>
        <w:t>, oxygen</w:t>
      </w:r>
      <w:r w:rsidR="007059A2">
        <w:rPr>
          <w:rFonts w:cstheme="minorHAnsi"/>
          <w:noProof/>
          <w:sz w:val="28"/>
          <w:szCs w:val="28"/>
        </w:rPr>
        <w:t>: int</w:t>
      </w:r>
      <w:r w:rsidRPr="00734927">
        <w:rPr>
          <w:rFonts w:cstheme="minorHAnsi"/>
          <w:noProof/>
          <w:sz w:val="28"/>
          <w:szCs w:val="28"/>
        </w:rPr>
        <w:t>)</w:t>
      </w:r>
    </w:p>
    <w:p w14:paraId="7889DDD4" w14:textId="6BD958E3" w:rsidR="0086539E" w:rsidRPr="0086539E" w:rsidRDefault="0086539E" w:rsidP="0086539E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="00EB2CB3" w:rsidRPr="00EB2CB3">
        <w:rPr>
          <w:rFonts w:cstheme="minorHAnsi"/>
        </w:rPr>
        <w:t>,</w:t>
      </w:r>
      <w:r w:rsidR="00D2039D" w:rsidRPr="00D2039D">
        <w:t xml:space="preserve"> </w:t>
      </w:r>
      <w:r w:rsidR="00854664">
        <w:t>a given amount of</w:t>
      </w:r>
      <w:r w:rsidR="00EB2CB3">
        <w:rPr>
          <w:rFonts w:cstheme="minorHAnsi"/>
          <w:b/>
          <w:bCs/>
        </w:rPr>
        <w:t xml:space="preserve"> </w:t>
      </w:r>
      <w:r w:rsidR="00EB2CB3">
        <w:rPr>
          <w:rFonts w:ascii="Consolas" w:hAnsi="Consolas"/>
          <w:b/>
          <w:bCs/>
        </w:rPr>
        <w:t>oxygen</w:t>
      </w:r>
      <w:r w:rsidR="00EB2CB3" w:rsidRPr="00EB2CB3">
        <w:rPr>
          <w:rFonts w:cstheme="minorHAnsi"/>
        </w:rPr>
        <w:t>,</w:t>
      </w:r>
      <w:r w:rsidR="00EB2CB3" w:rsidRPr="00EB2CB3">
        <w:rPr>
          <w:rFonts w:cstheme="minorHAnsi"/>
          <w:bCs/>
        </w:rPr>
        <w:t xml:space="preserve"> </w:t>
      </w:r>
      <w:r w:rsidR="00EB2CB3" w:rsidRPr="003A6AE8">
        <w:rPr>
          <w:rFonts w:cstheme="minorHAnsi"/>
          <w:bCs/>
        </w:rPr>
        <w:t>and</w:t>
      </w:r>
      <w:r w:rsidR="00D2039D" w:rsidRPr="00D2039D">
        <w:t xml:space="preserve"> </w:t>
      </w:r>
      <w:r w:rsidR="00D2039D" w:rsidRPr="00BD0DE0">
        <w:t>a</w:t>
      </w:r>
      <w:r w:rsidR="00EB2CB3">
        <w:rPr>
          <w:rFonts w:cstheme="minorHAnsi"/>
          <w:bCs/>
        </w:rPr>
        <w:t xml:space="preserve"> </w:t>
      </w:r>
      <w:r w:rsidR="00EB2CB3" w:rsidRPr="00EB2CB3">
        <w:rPr>
          <w:rFonts w:ascii="Consolas" w:hAnsi="Consolas" w:cstheme="minorHAnsi"/>
          <w:b/>
        </w:rPr>
        <w:t>backpack</w:t>
      </w:r>
      <w:r w:rsidRPr="003C4328">
        <w:rPr>
          <w:rFonts w:cstheme="minorHAnsi"/>
        </w:rPr>
        <w:t xml:space="preserve">. </w:t>
      </w:r>
    </w:p>
    <w:p w14:paraId="16A9838D" w14:textId="0C33DA47" w:rsidR="00E308F8" w:rsidRDefault="00C85AE4" w:rsidP="00E308F8">
      <w:pPr>
        <w:pStyle w:val="Heading5"/>
        <w:jc w:val="both"/>
        <w:rPr>
          <w:rFonts w:ascii="Consolas" w:hAnsi="Consolas"/>
          <w:noProof/>
          <w:szCs w:val="24"/>
        </w:rPr>
      </w:pPr>
      <w:r w:rsidRPr="00734927">
        <w:rPr>
          <w:rFonts w:cstheme="minorHAnsi"/>
          <w:noProof/>
          <w:sz w:val="28"/>
          <w:szCs w:val="28"/>
        </w:rPr>
        <w:t>b</w:t>
      </w:r>
      <w:r w:rsidR="00B73F51" w:rsidRPr="00734927">
        <w:rPr>
          <w:rFonts w:cstheme="minorHAnsi"/>
          <w:noProof/>
          <w:sz w:val="28"/>
          <w:szCs w:val="28"/>
        </w:rPr>
        <w:t>reath</w:t>
      </w:r>
      <w:r w:rsidR="00854664">
        <w:rPr>
          <w:rFonts w:cstheme="minorHAnsi"/>
          <w:noProof/>
          <w:sz w:val="28"/>
          <w:szCs w:val="28"/>
        </w:rPr>
        <w:t>e</w:t>
      </w:r>
      <w:r w:rsidR="00B73F51">
        <w:rPr>
          <w:rFonts w:ascii="Consolas" w:hAnsi="Consolas"/>
          <w:noProof/>
          <w:szCs w:val="24"/>
        </w:rPr>
        <w:t>(</w:t>
      </w:r>
      <w:r w:rsidR="00E308F8">
        <w:rPr>
          <w:rFonts w:ascii="Consolas" w:hAnsi="Consolas"/>
          <w:noProof/>
          <w:szCs w:val="24"/>
        </w:rPr>
        <w:t>)</w:t>
      </w:r>
    </w:p>
    <w:p w14:paraId="4F46F3C3" w14:textId="4F487F6F" w:rsidR="0086539E" w:rsidRDefault="00D2039D" w:rsidP="0086539E">
      <w:pPr>
        <w:jc w:val="both"/>
      </w:pPr>
      <w:r w:rsidRPr="00990F40">
        <w:rPr>
          <w:b/>
          <w:bCs/>
          <w:noProof/>
        </w:rPr>
        <w:t>Each time</w:t>
      </w:r>
      <w:r>
        <w:rPr>
          <w:noProof/>
        </w:rPr>
        <w:t xml:space="preserve"> an astronaut </w:t>
      </w:r>
      <w:r w:rsidRPr="00990F40">
        <w:rPr>
          <w:b/>
          <w:bCs/>
          <w:noProof/>
        </w:rPr>
        <w:t xml:space="preserve">takes a </w:t>
      </w:r>
      <w:r w:rsidR="00990F40">
        <w:rPr>
          <w:b/>
          <w:bCs/>
          <w:noProof/>
        </w:rPr>
        <w:t>breath</w:t>
      </w:r>
      <w:r w:rsidR="00781793">
        <w:rPr>
          <w:b/>
          <w:bCs/>
          <w:noProof/>
        </w:rPr>
        <w:t>,</w:t>
      </w:r>
      <w:r>
        <w:rPr>
          <w:noProof/>
        </w:rPr>
        <w:t xml:space="preserve"> </w:t>
      </w:r>
      <w:r w:rsidR="0031202E">
        <w:rPr>
          <w:noProof/>
        </w:rPr>
        <w:t>their</w:t>
      </w:r>
      <w:r w:rsidR="00B73F51">
        <w:t xml:space="preserve"> oxygen</w:t>
      </w:r>
      <w:r>
        <w:t xml:space="preserve"> decreases </w:t>
      </w:r>
      <w:r w:rsidR="00DC4A1C">
        <w:t xml:space="preserve">by </w:t>
      </w:r>
      <w:r w:rsidR="00DC4A1C" w:rsidRPr="00DC6548">
        <w:rPr>
          <w:b/>
        </w:rPr>
        <w:t>10 units</w:t>
      </w:r>
      <w:r w:rsidR="00DC4A1C">
        <w:t>.</w:t>
      </w:r>
      <w:r w:rsidR="00DC6548">
        <w:t xml:space="preserve"> </w:t>
      </w:r>
      <w:r w:rsidR="00EB2CB3">
        <w:t xml:space="preserve">Note: </w:t>
      </w:r>
      <w:r w:rsidR="00EB2CB3" w:rsidRPr="00854664">
        <w:t>some types of astronauts</w:t>
      </w:r>
      <w:r>
        <w:t xml:space="preserve"> </w:t>
      </w:r>
      <w:r w:rsidR="00854664">
        <w:t xml:space="preserve">need </w:t>
      </w:r>
      <w:r w:rsidR="00854664" w:rsidRPr="00854664">
        <w:rPr>
          <w:b/>
          <w:bCs/>
        </w:rPr>
        <w:t>more</w:t>
      </w:r>
      <w:r w:rsidR="00854664">
        <w:t xml:space="preserve"> </w:t>
      </w:r>
      <w:r w:rsidR="00854664" w:rsidRPr="00854664">
        <w:rPr>
          <w:b/>
          <w:bCs/>
        </w:rPr>
        <w:t>oxygen</w:t>
      </w:r>
      <w:r w:rsidRPr="00854664">
        <w:rPr>
          <w:b/>
          <w:bCs/>
        </w:rPr>
        <w:t xml:space="preserve"> units</w:t>
      </w:r>
      <w:r>
        <w:t xml:space="preserve"> while breathing</w:t>
      </w:r>
      <w:r w:rsidR="00EB2CB3">
        <w:t>.</w:t>
      </w:r>
    </w:p>
    <w:p w14:paraId="47A74388" w14:textId="2E928DA5" w:rsidR="006E67D2" w:rsidRDefault="006E67D2" w:rsidP="006E67D2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cstheme="minorHAnsi"/>
          <w:noProof/>
          <w:sz w:val="28"/>
          <w:szCs w:val="28"/>
        </w:rPr>
        <w:t>increase_oxygen</w:t>
      </w:r>
      <w:r w:rsidRPr="00C44B2C">
        <w:rPr>
          <w:rFonts w:cstheme="minorHAnsi"/>
          <w:noProof/>
          <w:sz w:val="28"/>
          <w:szCs w:val="28"/>
        </w:rPr>
        <w:t>(amount: int)</w:t>
      </w:r>
    </w:p>
    <w:p w14:paraId="4B744C7D" w14:textId="536641A7" w:rsidR="006E67D2" w:rsidRPr="0086539E" w:rsidRDefault="006E67D2" w:rsidP="0086539E">
      <w:pPr>
        <w:jc w:val="both"/>
      </w:pPr>
      <w:r w:rsidRPr="006E67D2">
        <w:rPr>
          <w:b/>
          <w:bCs/>
        </w:rPr>
        <w:t>Increases</w:t>
      </w:r>
      <w:r>
        <w:t xml:space="preserve"> the oxygen with the given </w:t>
      </w:r>
      <w:r w:rsidRPr="006E67D2">
        <w:rPr>
          <w:b/>
          <w:bCs/>
        </w:rPr>
        <w:t>amount</w:t>
      </w:r>
      <w:r>
        <w:t>.</w:t>
      </w:r>
    </w:p>
    <w:p w14:paraId="6FB2572C" w14:textId="5ADA41BA" w:rsidR="007A2B11" w:rsidRPr="0086539E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Biologist</w:t>
      </w:r>
    </w:p>
    <w:p w14:paraId="27C71BE3" w14:textId="2A3C459D" w:rsidR="007A2B11" w:rsidRPr="006D1574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biolog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Biologist</w:t>
      </w:r>
      <w:r w:rsidRPr="0086539E">
        <w:rPr>
          <w:noProof/>
          <w:lang w:val="en-GB"/>
        </w:rPr>
        <w:t xml:space="preserve"> should be implemented.</w:t>
      </w:r>
      <w:r>
        <w:rPr>
          <w:noProof/>
          <w:lang w:val="en-GB"/>
        </w:rPr>
        <w:t xml:space="preserve"> The biologist is a type of astronaut. Each biolog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  <w:lang w:val="bg-BG"/>
        </w:rPr>
        <w:t>7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 w:rsidR="00781793">
        <w:rPr>
          <w:b/>
          <w:noProof/>
        </w:rPr>
        <w:t>,</w:t>
      </w:r>
      <w:r>
        <w:rPr>
          <w:noProof/>
          <w:lang w:val="en-GB"/>
        </w:rPr>
        <w:t xml:space="preserve"> and each time </w:t>
      </w:r>
      <w:r w:rsidR="0031202E">
        <w:rPr>
          <w:noProof/>
          <w:lang w:val="en-GB"/>
        </w:rPr>
        <w:t>they</w:t>
      </w:r>
      <w:r>
        <w:rPr>
          <w:noProof/>
          <w:lang w:val="en-GB"/>
        </w:rPr>
        <w:t xml:space="preserve"> take a breath</w:t>
      </w:r>
      <w:r w:rsidR="00781793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 w:rsidR="0031202E">
        <w:rPr>
          <w:noProof/>
          <w:lang w:val="en-GB"/>
        </w:rPr>
        <w:t>their</w:t>
      </w:r>
      <w:r>
        <w:rPr>
          <w:noProof/>
          <w:lang w:val="en-GB"/>
        </w:rPr>
        <w:t xml:space="preserve"> oxygen is </w:t>
      </w:r>
      <w:r w:rsidRPr="00C57583">
        <w:rPr>
          <w:b/>
        </w:rPr>
        <w:t>decrease</w:t>
      </w:r>
      <w:r>
        <w:rPr>
          <w:b/>
        </w:rPr>
        <w:t>d</w:t>
      </w:r>
      <w:r>
        <w:t xml:space="preserve"> by </w:t>
      </w:r>
      <w:r>
        <w:rPr>
          <w:b/>
        </w:rPr>
        <w:t>5</w:t>
      </w:r>
      <w:r w:rsidRPr="00C57583">
        <w:rPr>
          <w:b/>
        </w:rPr>
        <w:t xml:space="preserve"> units</w:t>
      </w:r>
      <w:r>
        <w:t>.</w:t>
      </w:r>
    </w:p>
    <w:p w14:paraId="1C859255" w14:textId="77777777" w:rsidR="007A2B11" w:rsidRPr="007059A2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Geodesist</w:t>
      </w:r>
    </w:p>
    <w:p w14:paraId="4B4B8991" w14:textId="6547650F" w:rsidR="007A2B11" w:rsidRPr="0086539E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geodes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Geodesist</w:t>
      </w:r>
      <w:r w:rsidRPr="0086539E">
        <w:rPr>
          <w:noProof/>
          <w:lang w:val="en-GB"/>
        </w:rPr>
        <w:t xml:space="preserve"> should be implemented.</w:t>
      </w:r>
      <w:r w:rsidRPr="006D1574">
        <w:rPr>
          <w:noProof/>
          <w:lang w:val="en-GB"/>
        </w:rPr>
        <w:t xml:space="preserve"> </w:t>
      </w:r>
      <w:r>
        <w:rPr>
          <w:noProof/>
          <w:lang w:val="en-GB"/>
        </w:rPr>
        <w:t>The geodesist is a type of astronaut. Each geodes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</w:rPr>
        <w:t>5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>
        <w:t>.</w:t>
      </w:r>
    </w:p>
    <w:p w14:paraId="2BE94C7B" w14:textId="77777777" w:rsidR="007A2B11" w:rsidRPr="0086539E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Meteorologist</w:t>
      </w:r>
    </w:p>
    <w:p w14:paraId="3027C521" w14:textId="492FE274" w:rsidR="007A2B11" w:rsidRPr="0086539E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meteorolog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Meteorologist</w:t>
      </w:r>
      <w:r w:rsidRPr="0086539E">
        <w:rPr>
          <w:noProof/>
          <w:lang w:val="en-GB"/>
        </w:rPr>
        <w:t xml:space="preserve"> should be implemented.</w:t>
      </w:r>
      <w:r>
        <w:rPr>
          <w:noProof/>
          <w:lang w:val="en-GB"/>
        </w:rPr>
        <w:t xml:space="preserve"> The meteorologist is a type of astronaut. Each meteorolog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</w:rPr>
        <w:t>9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 w:rsidR="00781793">
        <w:rPr>
          <w:b/>
          <w:noProof/>
        </w:rPr>
        <w:t>,</w:t>
      </w:r>
      <w:r>
        <w:rPr>
          <w:noProof/>
          <w:lang w:val="en-GB"/>
        </w:rPr>
        <w:t xml:space="preserve"> and each time </w:t>
      </w:r>
      <w:r w:rsidR="0031202E">
        <w:rPr>
          <w:noProof/>
          <w:lang w:val="en-GB"/>
        </w:rPr>
        <w:t xml:space="preserve">they </w:t>
      </w:r>
      <w:r>
        <w:rPr>
          <w:noProof/>
          <w:lang w:val="en-GB"/>
        </w:rPr>
        <w:t>take a breath</w:t>
      </w:r>
      <w:r w:rsidR="00781793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 w:rsidR="0031202E">
        <w:rPr>
          <w:noProof/>
          <w:lang w:val="en-GB"/>
        </w:rPr>
        <w:t xml:space="preserve">their </w:t>
      </w:r>
      <w:r>
        <w:rPr>
          <w:noProof/>
          <w:lang w:val="en-GB"/>
        </w:rPr>
        <w:t xml:space="preserve">oxygen is </w:t>
      </w:r>
      <w:r w:rsidRPr="00C57583">
        <w:rPr>
          <w:b/>
        </w:rPr>
        <w:t>decrease</w:t>
      </w:r>
      <w:r>
        <w:rPr>
          <w:b/>
        </w:rPr>
        <w:t>d</w:t>
      </w:r>
      <w:r>
        <w:t xml:space="preserve"> by </w:t>
      </w:r>
      <w:r w:rsidRPr="006D1574">
        <w:rPr>
          <w:b/>
          <w:bCs/>
        </w:rPr>
        <w:t>1</w:t>
      </w:r>
      <w:r>
        <w:rPr>
          <w:b/>
        </w:rPr>
        <w:t>5</w:t>
      </w:r>
      <w:r w:rsidRPr="00C57583">
        <w:rPr>
          <w:b/>
        </w:rPr>
        <w:t xml:space="preserve"> units</w:t>
      </w:r>
      <w:r>
        <w:t>.</w:t>
      </w:r>
    </w:p>
    <w:p w14:paraId="19003DBB" w14:textId="1CDC3F01" w:rsidR="00942243" w:rsidRPr="0086539E" w:rsidRDefault="00942243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>
        <w:rPr>
          <w:noProof/>
        </w:rPr>
        <w:lastRenderedPageBreak/>
        <w:t>AstronautRepository</w:t>
      </w:r>
    </w:p>
    <w:p w14:paraId="4869D6B0" w14:textId="4D0F4A37" w:rsidR="00942243" w:rsidRDefault="00391988" w:rsidP="00942243">
      <w:r>
        <w:t xml:space="preserve">In the </w:t>
      </w:r>
      <w:r>
        <w:rPr>
          <w:b/>
        </w:rPr>
        <w:t>astronaut_repository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 w:rsidRPr="00391988">
        <w:rPr>
          <w:rFonts w:ascii="Consolas" w:hAnsi="Consolas"/>
          <w:b/>
          <w:bCs/>
        </w:rPr>
        <w:t>A</w:t>
      </w:r>
      <w:r w:rsidRPr="00391988">
        <w:rPr>
          <w:rFonts w:ascii="Consolas" w:hAnsi="Consolas"/>
          <w:b/>
        </w:rPr>
        <w:t>stronautRepository</w:t>
      </w:r>
      <w:proofErr w:type="spellEnd"/>
      <w:r>
        <w:t xml:space="preserve"> should be implemented. It</w:t>
      </w:r>
      <w:r w:rsidR="00942243">
        <w:t xml:space="preserve"> is a repository for the astronauts that are on the Space Station.</w:t>
      </w:r>
    </w:p>
    <w:p w14:paraId="66FBCF55" w14:textId="77777777" w:rsidR="00391988" w:rsidRPr="005803C0" w:rsidRDefault="00391988" w:rsidP="00391988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32183D7E" w14:textId="3AB7BFB6" w:rsidR="00391988" w:rsidRPr="00942243" w:rsidRDefault="00391988" w:rsidP="00391988">
      <w:r w:rsidRPr="00BD0DE0">
        <w:t>The class should have the following attributes:</w:t>
      </w:r>
    </w:p>
    <w:p w14:paraId="54A05532" w14:textId="687D4D0F" w:rsidR="00E308F8" w:rsidRPr="000D7F16" w:rsidRDefault="0039198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a</w:t>
      </w:r>
      <w:r w:rsidR="002416F8">
        <w:rPr>
          <w:rStyle w:val="CodeChar"/>
        </w:rPr>
        <w:t>stronauts</w:t>
      </w:r>
      <w:r>
        <w:t xml:space="preserve">: </w:t>
      </w:r>
      <w:r w:rsidR="00942243" w:rsidRPr="00391988">
        <w:rPr>
          <w:bCs/>
        </w:rPr>
        <w:t>a</w:t>
      </w:r>
      <w:r w:rsidR="00383990">
        <w:rPr>
          <w:bCs/>
        </w:rPr>
        <w:t>n empty</w:t>
      </w:r>
      <w:r w:rsidR="00942243" w:rsidRPr="00391988">
        <w:rPr>
          <w:bCs/>
        </w:rPr>
        <w:t xml:space="preserve"> </w:t>
      </w:r>
      <w:r w:rsidRPr="00391988">
        <w:rPr>
          <w:rFonts w:ascii="Consolas" w:hAnsi="Consolas"/>
          <w:b/>
        </w:rPr>
        <w:t>list</w:t>
      </w:r>
      <w:r w:rsidR="00E308F8">
        <w:rPr>
          <w:b/>
        </w:rPr>
        <w:t xml:space="preserve"> </w:t>
      </w:r>
      <w:r w:rsidR="00E308F8" w:rsidRPr="00391988">
        <w:rPr>
          <w:bCs/>
        </w:rPr>
        <w:t>of</w:t>
      </w:r>
      <w:r w:rsidR="00E308F8">
        <w:rPr>
          <w:b/>
        </w:rPr>
        <w:t xml:space="preserve"> </w:t>
      </w:r>
      <w:r w:rsidR="00942243">
        <w:rPr>
          <w:b/>
        </w:rPr>
        <w:t>astronauts</w:t>
      </w:r>
    </w:p>
    <w:p w14:paraId="60E8C7C5" w14:textId="25A405DA" w:rsidR="00391988" w:rsidRDefault="00391988" w:rsidP="00391988">
      <w:pPr>
        <w:pStyle w:val="Heading4"/>
        <w:tabs>
          <w:tab w:val="center" w:pos="5217"/>
        </w:tabs>
        <w:jc w:val="both"/>
        <w:rPr>
          <w:sz w:val="32"/>
          <w:szCs w:val="32"/>
        </w:rPr>
      </w:pPr>
      <w:r w:rsidRPr="005803C0">
        <w:rPr>
          <w:sz w:val="32"/>
          <w:szCs w:val="32"/>
        </w:rPr>
        <w:t>Methods</w:t>
      </w:r>
    </w:p>
    <w:p w14:paraId="172B69DE" w14:textId="163C0981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2081306C" w14:textId="138CB30C" w:rsidR="00D2039D" w:rsidRPr="00D2039D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</w:t>
      </w:r>
      <w:r>
        <w:rPr>
          <w:rStyle w:val="CodeChar"/>
        </w:rPr>
        <w:t>astronauts</w:t>
      </w:r>
      <w:r w:rsidRPr="003C4328">
        <w:rPr>
          <w:rFonts w:cstheme="minorHAnsi"/>
        </w:rPr>
        <w:t xml:space="preserve">. </w:t>
      </w:r>
    </w:p>
    <w:p w14:paraId="3463932C" w14:textId="636D0BC9" w:rsidR="00E308F8" w:rsidRPr="00391988" w:rsidRDefault="002416F8" w:rsidP="00391988">
      <w:pPr>
        <w:pStyle w:val="Heading5"/>
        <w:jc w:val="both"/>
        <w:rPr>
          <w:color w:val="A34A0D"/>
          <w:sz w:val="28"/>
        </w:rPr>
      </w:pPr>
      <w:proofErr w:type="gramStart"/>
      <w:r w:rsidRPr="00391988">
        <w:rPr>
          <w:color w:val="A34A0D"/>
          <w:sz w:val="28"/>
        </w:rPr>
        <w:t>a</w:t>
      </w:r>
      <w:r w:rsidR="00E308F8" w:rsidRPr="00391988">
        <w:rPr>
          <w:color w:val="A34A0D"/>
          <w:sz w:val="28"/>
        </w:rPr>
        <w:t>dd(</w:t>
      </w:r>
      <w:proofErr w:type="gramEnd"/>
      <w:r w:rsidR="00942243" w:rsidRPr="00391988">
        <w:rPr>
          <w:color w:val="A34A0D"/>
          <w:sz w:val="28"/>
        </w:rPr>
        <w:t>astronaut</w:t>
      </w:r>
      <w:r w:rsidR="00391988" w:rsidRPr="00391988">
        <w:rPr>
          <w:color w:val="A34A0D"/>
          <w:sz w:val="28"/>
        </w:rPr>
        <w:t>: Astronaut</w:t>
      </w:r>
      <w:r w:rsidR="00E308F8" w:rsidRPr="00391988">
        <w:rPr>
          <w:color w:val="A34A0D"/>
          <w:sz w:val="28"/>
        </w:rPr>
        <w:t>)</w:t>
      </w:r>
    </w:p>
    <w:p w14:paraId="23DDC92D" w14:textId="17BD8185" w:rsidR="00E308F8" w:rsidRDefault="00942243" w:rsidP="000B51EA">
      <w:pPr>
        <w:pStyle w:val="ListParagraph"/>
        <w:numPr>
          <w:ilvl w:val="0"/>
          <w:numId w:val="11"/>
        </w:numPr>
        <w:jc w:val="both"/>
      </w:pPr>
      <w:r>
        <w:t>Adds an astronaut</w:t>
      </w:r>
      <w:r w:rsidR="00383990">
        <w:t>.</w:t>
      </w:r>
    </w:p>
    <w:p w14:paraId="0E7B8151" w14:textId="1956E7CB" w:rsidR="00E308F8" w:rsidRPr="002416F8" w:rsidRDefault="002416F8" w:rsidP="00391988">
      <w:pPr>
        <w:pStyle w:val="Heading5"/>
        <w:jc w:val="both"/>
        <w:rPr>
          <w:rFonts w:ascii="Consolas" w:hAnsi="Consolas"/>
          <w:noProof/>
        </w:rPr>
      </w:pPr>
      <w:proofErr w:type="gramStart"/>
      <w:r w:rsidRPr="00391988">
        <w:rPr>
          <w:color w:val="A34A0D"/>
          <w:sz w:val="28"/>
        </w:rPr>
        <w:t>r</w:t>
      </w:r>
      <w:r w:rsidR="00E308F8" w:rsidRPr="00391988">
        <w:rPr>
          <w:color w:val="A34A0D"/>
          <w:sz w:val="28"/>
        </w:rPr>
        <w:t>emove(</w:t>
      </w:r>
      <w:proofErr w:type="gramEnd"/>
      <w:r w:rsidR="00391988" w:rsidRPr="00391988">
        <w:rPr>
          <w:color w:val="A34A0D"/>
          <w:sz w:val="28"/>
        </w:rPr>
        <w:t xml:space="preserve">astronaut: </w:t>
      </w:r>
      <w:r w:rsidR="00942243" w:rsidRPr="00391988">
        <w:rPr>
          <w:color w:val="A34A0D"/>
          <w:sz w:val="28"/>
        </w:rPr>
        <w:t>Astronaut</w:t>
      </w:r>
      <w:r w:rsidR="00E308F8" w:rsidRPr="00391988">
        <w:rPr>
          <w:color w:val="A34A0D"/>
          <w:sz w:val="28"/>
        </w:rPr>
        <w:t>)</w:t>
      </w:r>
    </w:p>
    <w:p w14:paraId="331CBC38" w14:textId="18520AAA" w:rsidR="00E308F8" w:rsidRDefault="00942243" w:rsidP="001B023C">
      <w:pPr>
        <w:pStyle w:val="ListParagraph"/>
        <w:numPr>
          <w:ilvl w:val="0"/>
          <w:numId w:val="12"/>
        </w:numPr>
        <w:jc w:val="both"/>
        <w:rPr>
          <w:noProof/>
        </w:rPr>
      </w:pPr>
      <w:r>
        <w:rPr>
          <w:noProof/>
        </w:rPr>
        <w:t xml:space="preserve">Removes an astronaut </w:t>
      </w:r>
      <w:r w:rsidR="00E308F8">
        <w:rPr>
          <w:noProof/>
        </w:rPr>
        <w:t>from the collection</w:t>
      </w:r>
      <w:r w:rsidR="00383990">
        <w:rPr>
          <w:noProof/>
        </w:rPr>
        <w:t>.</w:t>
      </w:r>
    </w:p>
    <w:p w14:paraId="706D883B" w14:textId="795FD7CD" w:rsidR="00E308F8" w:rsidRPr="00391988" w:rsidRDefault="00391988" w:rsidP="00391988">
      <w:pPr>
        <w:pStyle w:val="Heading5"/>
        <w:jc w:val="both"/>
        <w:rPr>
          <w:color w:val="A34A0D"/>
          <w:sz w:val="28"/>
        </w:rPr>
      </w:pPr>
      <w:r w:rsidRPr="00391988">
        <w:rPr>
          <w:color w:val="A34A0D"/>
          <w:sz w:val="28"/>
        </w:rPr>
        <w:t>f</w:t>
      </w:r>
      <w:r w:rsidR="00E308F8" w:rsidRPr="00391988">
        <w:rPr>
          <w:color w:val="A34A0D"/>
          <w:sz w:val="28"/>
        </w:rPr>
        <w:t>ind</w:t>
      </w:r>
      <w:r w:rsidRPr="00391988">
        <w:rPr>
          <w:color w:val="A34A0D"/>
          <w:sz w:val="28"/>
        </w:rPr>
        <w:t>_b</w:t>
      </w:r>
      <w:r w:rsidR="00942243" w:rsidRPr="00391988">
        <w:rPr>
          <w:color w:val="A34A0D"/>
          <w:sz w:val="28"/>
        </w:rPr>
        <w:t>y</w:t>
      </w:r>
      <w:r w:rsidRPr="00391988">
        <w:rPr>
          <w:color w:val="A34A0D"/>
          <w:sz w:val="28"/>
        </w:rPr>
        <w:t>_</w:t>
      </w:r>
      <w:proofErr w:type="gramStart"/>
      <w:r w:rsidRPr="00391988">
        <w:rPr>
          <w:color w:val="A34A0D"/>
          <w:sz w:val="28"/>
        </w:rPr>
        <w:t>n</w:t>
      </w:r>
      <w:r w:rsidR="00942243" w:rsidRPr="00391988">
        <w:rPr>
          <w:color w:val="A34A0D"/>
          <w:sz w:val="28"/>
        </w:rPr>
        <w:t>ame</w:t>
      </w:r>
      <w:r w:rsidR="00E308F8" w:rsidRPr="00391988">
        <w:rPr>
          <w:color w:val="A34A0D"/>
          <w:sz w:val="28"/>
        </w:rPr>
        <w:t>(</w:t>
      </w:r>
      <w:proofErr w:type="gramEnd"/>
      <w:r w:rsidR="00E308F8" w:rsidRPr="00391988">
        <w:rPr>
          <w:color w:val="A34A0D"/>
          <w:sz w:val="28"/>
        </w:rPr>
        <w:t>name</w:t>
      </w:r>
      <w:r w:rsidRPr="00391988">
        <w:rPr>
          <w:color w:val="A34A0D"/>
          <w:sz w:val="28"/>
        </w:rPr>
        <w:t>: str</w:t>
      </w:r>
      <w:r w:rsidR="00E308F8" w:rsidRPr="00391988">
        <w:rPr>
          <w:color w:val="A34A0D"/>
          <w:sz w:val="28"/>
        </w:rPr>
        <w:t>)</w:t>
      </w:r>
    </w:p>
    <w:p w14:paraId="61579D8F" w14:textId="03FF45C3" w:rsidR="00383990" w:rsidRDefault="00942243" w:rsidP="00383990">
      <w:pPr>
        <w:pStyle w:val="ListParagraph"/>
        <w:numPr>
          <w:ilvl w:val="0"/>
          <w:numId w:val="12"/>
        </w:numPr>
        <w:jc w:val="both"/>
      </w:pPr>
      <w:r>
        <w:t xml:space="preserve">Returns an astronaut </w:t>
      </w:r>
      <w:r w:rsidR="00E308F8">
        <w:t>with that name</w:t>
      </w:r>
      <w:r w:rsidR="001C72D7">
        <w:t xml:space="preserve"> if he/ she exists.</w:t>
      </w:r>
    </w:p>
    <w:p w14:paraId="6D4C4A02" w14:textId="77777777" w:rsidR="000B51EA" w:rsidRPr="0086539E" w:rsidRDefault="000B51EA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Planet</w:t>
      </w:r>
    </w:p>
    <w:p w14:paraId="22C00F03" w14:textId="5E9F0428" w:rsidR="000B51EA" w:rsidRDefault="000B51EA" w:rsidP="000B51EA">
      <w:r>
        <w:t xml:space="preserve">In the </w:t>
      </w:r>
      <w:r>
        <w:rPr>
          <w:b/>
        </w:rPr>
        <w:t>planet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r>
        <w:rPr>
          <w:rStyle w:val="CodeChar"/>
        </w:rPr>
        <w:t>Planet</w:t>
      </w:r>
      <w:r>
        <w:t xml:space="preserve"> should be implemented. It is an implementation for </w:t>
      </w:r>
      <w:r w:rsidR="00854664">
        <w:t>a</w:t>
      </w:r>
      <w:r>
        <w:t xml:space="preserve"> planet, and it holds information about the items that can be found on its surface.</w:t>
      </w:r>
    </w:p>
    <w:p w14:paraId="3D0CA94D" w14:textId="77777777" w:rsidR="000B51EA" w:rsidRPr="005803C0" w:rsidRDefault="000B51EA" w:rsidP="000B51EA">
      <w:pPr>
        <w:pStyle w:val="Heading3"/>
        <w:rPr>
          <w:iCs/>
          <w:color w:val="A34A0D"/>
        </w:rPr>
      </w:pPr>
      <w:r w:rsidRPr="005803C0">
        <w:rPr>
          <w:iCs/>
          <w:color w:val="A34A0D"/>
        </w:rPr>
        <w:t>Structure</w:t>
      </w:r>
    </w:p>
    <w:p w14:paraId="29C7C631" w14:textId="77777777" w:rsidR="000B51EA" w:rsidRPr="00BD0DE0" w:rsidRDefault="000B51EA" w:rsidP="000B51EA">
      <w:r w:rsidRPr="00BD0DE0">
        <w:t>The class should have the following attributes:</w:t>
      </w:r>
    </w:p>
    <w:p w14:paraId="700B09C2" w14:textId="77777777" w:rsidR="000B51EA" w:rsidRPr="00C84A16" w:rsidRDefault="000B51EA" w:rsidP="000B51EA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5803C0">
        <w:rPr>
          <w:rFonts w:cstheme="minorHAnsi"/>
          <w:bCs/>
        </w:rPr>
        <w:t xml:space="preserve">: </w:t>
      </w:r>
      <w:r>
        <w:rPr>
          <w:rFonts w:ascii="Consolas" w:hAnsi="Consolas"/>
          <w:b/>
        </w:rPr>
        <w:t>s</w:t>
      </w:r>
      <w:r w:rsidRPr="00C84A16">
        <w:rPr>
          <w:rFonts w:ascii="Consolas" w:hAnsi="Consolas" w:cstheme="minorHAnsi"/>
          <w:b/>
        </w:rPr>
        <w:t>tr</w:t>
      </w:r>
    </w:p>
    <w:p w14:paraId="72824E03" w14:textId="156F6D1E" w:rsidR="000B51EA" w:rsidRPr="001C72D7" w:rsidRDefault="000B51EA" w:rsidP="001C72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</w:t>
      </w:r>
      <w:r w:rsidR="0031202E">
        <w:rPr>
          <w:b/>
        </w:rPr>
        <w:t xml:space="preserve">an </w:t>
      </w:r>
      <w:r>
        <w:rPr>
          <w:b/>
        </w:rPr>
        <w:t>empty string</w:t>
      </w:r>
      <w:r w:rsidRPr="007709A7">
        <w:rPr>
          <w:b/>
        </w:rPr>
        <w:t xml:space="preserve">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</w:t>
      </w:r>
      <w:r w:rsidR="00D10746">
        <w:t>raise</w:t>
      </w:r>
      <w:r w:rsidRPr="000D7F16">
        <w:t xml:space="preserve"> a </w:t>
      </w:r>
      <w:r>
        <w:rPr>
          <w:rFonts w:ascii="Consolas" w:hAnsi="Consolas"/>
          <w:b/>
          <w:noProof/>
        </w:rPr>
        <w:t>ValueError</w:t>
      </w:r>
      <w:r w:rsidRPr="00A8025A">
        <w:t xml:space="preserve"> </w:t>
      </w:r>
      <w:r w:rsidRPr="000D7F16">
        <w:t xml:space="preserve">with </w:t>
      </w:r>
      <w:r w:rsidR="00781793"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  <w:r w:rsidR="001C72D7" w:rsidRPr="00DC6548">
        <w:rPr>
          <w:rFonts w:ascii="Consolas" w:hAnsi="Consolas"/>
          <w:b/>
        </w:rPr>
        <w:t>"</w:t>
      </w:r>
      <w:r w:rsidR="001C72D7">
        <w:rPr>
          <w:rFonts w:ascii="Consolas" w:hAnsi="Consolas"/>
          <w:b/>
        </w:rPr>
        <w:t>Planet</w:t>
      </w:r>
      <w:r w:rsidR="001C72D7" w:rsidRPr="00DC6548">
        <w:rPr>
          <w:rFonts w:ascii="Consolas" w:hAnsi="Consolas"/>
          <w:b/>
        </w:rPr>
        <w:t xml:space="preserve"> name cannot be </w:t>
      </w:r>
      <w:r w:rsidR="001C72D7">
        <w:rPr>
          <w:rFonts w:ascii="Consolas" w:hAnsi="Consolas"/>
          <w:b/>
        </w:rPr>
        <w:t>empty string</w:t>
      </w:r>
      <w:r w:rsidR="001C72D7" w:rsidRPr="00DC6548">
        <w:rPr>
          <w:rFonts w:ascii="Consolas" w:hAnsi="Consolas"/>
          <w:b/>
        </w:rPr>
        <w:t xml:space="preserve"> or </w:t>
      </w:r>
      <w:r w:rsidR="001C72D7">
        <w:rPr>
          <w:rFonts w:ascii="Consolas" w:hAnsi="Consolas"/>
          <w:b/>
        </w:rPr>
        <w:t>whitespace!</w:t>
      </w:r>
      <w:r w:rsidR="001C72D7" w:rsidRPr="00DC6548">
        <w:rPr>
          <w:rFonts w:ascii="Consolas" w:hAnsi="Consolas"/>
          <w:b/>
        </w:rPr>
        <w:t>"</w:t>
      </w:r>
    </w:p>
    <w:p w14:paraId="0BF7B0B8" w14:textId="424FC624" w:rsidR="000B51EA" w:rsidRPr="00A7305A" w:rsidRDefault="000B51EA" w:rsidP="000B51EA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i</w:t>
      </w:r>
      <w:r w:rsidRPr="00A7305A">
        <w:rPr>
          <w:rFonts w:ascii="Consolas" w:hAnsi="Consolas"/>
          <w:b/>
          <w:bCs/>
        </w:rPr>
        <w:t>tems</w:t>
      </w:r>
      <w:r w:rsidRPr="005803C0">
        <w:rPr>
          <w:rFonts w:cstheme="minorHAnsi"/>
          <w:bCs/>
        </w:rPr>
        <w:t xml:space="preserve">: </w:t>
      </w:r>
      <w:r w:rsidRPr="00A7305A">
        <w:rPr>
          <w:rFonts w:cstheme="minorHAnsi"/>
          <w:bCs/>
        </w:rPr>
        <w:t>a</w:t>
      </w:r>
      <w:r>
        <w:rPr>
          <w:rFonts w:cstheme="minorHAnsi"/>
          <w:bCs/>
        </w:rPr>
        <w:t xml:space="preserve">n empty </w:t>
      </w:r>
      <w:r w:rsidRPr="005803C0">
        <w:rPr>
          <w:rFonts w:ascii="Consolas" w:hAnsi="Consolas" w:cstheme="minorHAnsi"/>
          <w:b/>
        </w:rPr>
        <w:t>list</w:t>
      </w:r>
      <w:r>
        <w:rPr>
          <w:rFonts w:cstheme="minorHAnsi"/>
          <w:bCs/>
        </w:rPr>
        <w:t xml:space="preserve"> of</w:t>
      </w:r>
      <w:r w:rsidRPr="00A7305A">
        <w:rPr>
          <w:rFonts w:cstheme="minorHAnsi"/>
          <w:bCs/>
        </w:rPr>
        <w:t xml:space="preserve"> </w:t>
      </w:r>
      <w:r>
        <w:rPr>
          <w:rFonts w:cstheme="minorHAnsi"/>
          <w:bCs/>
        </w:rPr>
        <w:t>string</w:t>
      </w:r>
      <w:r w:rsidR="001C72D7">
        <w:rPr>
          <w:rFonts w:cstheme="minorHAnsi"/>
          <w:bCs/>
        </w:rPr>
        <w:t>s</w:t>
      </w:r>
      <w:r>
        <w:rPr>
          <w:rFonts w:cstheme="minorHAnsi"/>
          <w:bCs/>
        </w:rPr>
        <w:t xml:space="preserve"> holding each item that could be found on that planet</w:t>
      </w:r>
    </w:p>
    <w:p w14:paraId="38433E6A" w14:textId="77777777" w:rsidR="000B51EA" w:rsidRPr="0086539E" w:rsidRDefault="000B51EA" w:rsidP="000B51EA">
      <w:pPr>
        <w:pStyle w:val="Heading4"/>
        <w:tabs>
          <w:tab w:val="center" w:pos="5217"/>
        </w:tabs>
        <w:jc w:val="both"/>
        <w:rPr>
          <w:color w:val="8F400B"/>
          <w:sz w:val="32"/>
          <w:szCs w:val="32"/>
        </w:rPr>
      </w:pPr>
      <w:r w:rsidRPr="0086539E">
        <w:rPr>
          <w:sz w:val="32"/>
          <w:szCs w:val="32"/>
        </w:rPr>
        <w:t>Methods</w:t>
      </w:r>
    </w:p>
    <w:p w14:paraId="06BE2B7F" w14:textId="77777777" w:rsidR="000B51EA" w:rsidRPr="0086539E" w:rsidRDefault="000B51EA" w:rsidP="000B51EA">
      <w:pPr>
        <w:pStyle w:val="Heading5"/>
        <w:jc w:val="both"/>
        <w:rPr>
          <w:color w:val="A34A0D"/>
          <w:sz w:val="28"/>
        </w:rPr>
      </w:pPr>
      <w:r w:rsidRPr="0086539E">
        <w:rPr>
          <w:color w:val="A34A0D"/>
          <w:sz w:val="28"/>
        </w:rPr>
        <w:t>__</w:t>
      </w:r>
      <w:proofErr w:type="spellStart"/>
      <w:r w:rsidRPr="0086539E">
        <w:rPr>
          <w:color w:val="A34A0D"/>
          <w:sz w:val="28"/>
        </w:rPr>
        <w:t>init</w:t>
      </w:r>
      <w:proofErr w:type="spellEnd"/>
      <w:r w:rsidRPr="0086539E">
        <w:rPr>
          <w:color w:val="A34A0D"/>
          <w:sz w:val="28"/>
        </w:rPr>
        <w:t>_</w:t>
      </w:r>
      <w:proofErr w:type="gramStart"/>
      <w:r w:rsidRPr="0086539E">
        <w:rPr>
          <w:color w:val="A34A0D"/>
          <w:sz w:val="28"/>
        </w:rPr>
        <w:t>_(</w:t>
      </w:r>
      <w:proofErr w:type="gramEnd"/>
      <w:r>
        <w:rPr>
          <w:color w:val="A34A0D"/>
          <w:sz w:val="28"/>
        </w:rPr>
        <w:t>name: str</w:t>
      </w:r>
      <w:r w:rsidRPr="0086539E">
        <w:rPr>
          <w:color w:val="A34A0D"/>
          <w:sz w:val="28"/>
        </w:rPr>
        <w:t>)</w:t>
      </w:r>
    </w:p>
    <w:p w14:paraId="48976973" w14:textId="45B169FF" w:rsidR="000B51EA" w:rsidRPr="00A7305A" w:rsidRDefault="000B51EA" w:rsidP="000B51EA">
      <w:pPr>
        <w:jc w:val="both"/>
        <w:rPr>
          <w:noProof/>
        </w:rPr>
      </w:pPr>
      <w:r>
        <w:t xml:space="preserve">The </w:t>
      </w:r>
      <w:r w:rsidRPr="005803C0">
        <w:rPr>
          <w:rFonts w:ascii="Consolas" w:hAnsi="Consolas"/>
          <w:b/>
          <w:bCs/>
        </w:rPr>
        <w:t>__</w:t>
      </w:r>
      <w:proofErr w:type="spellStart"/>
      <w:r w:rsidRPr="005803C0">
        <w:rPr>
          <w:rFonts w:ascii="Consolas" w:hAnsi="Consolas"/>
          <w:b/>
          <w:bCs/>
        </w:rPr>
        <w:t>init</w:t>
      </w:r>
      <w:proofErr w:type="spellEnd"/>
      <w:r w:rsidRPr="005803C0">
        <w:rPr>
          <w:rFonts w:ascii="Consolas" w:hAnsi="Consolas"/>
          <w:b/>
          <w:bCs/>
        </w:rPr>
        <w:t>_</w:t>
      </w:r>
      <w:proofErr w:type="gramStart"/>
      <w:r w:rsidRPr="005803C0">
        <w:rPr>
          <w:rFonts w:ascii="Consolas" w:hAnsi="Consolas"/>
          <w:b/>
          <w:bCs/>
        </w:rPr>
        <w:t>_(</w:t>
      </w:r>
      <w:proofErr w:type="gramEnd"/>
      <w:r w:rsidRPr="005803C0">
        <w:rPr>
          <w:rFonts w:ascii="Consolas" w:hAnsi="Consolas"/>
          <w:b/>
          <w:bCs/>
        </w:rPr>
        <w:t>)</w:t>
      </w:r>
      <w:r>
        <w:t xml:space="preserve"> method should have</w:t>
      </w:r>
      <w:r w:rsidR="001C72D7">
        <w:t xml:space="preserve"> a</w:t>
      </w:r>
      <w:r w:rsidRPr="00BD0DE0">
        <w:t xml:space="preserve"> </w:t>
      </w:r>
      <w:r>
        <w:rPr>
          <w:rFonts w:ascii="Consolas" w:hAnsi="Consolas"/>
          <w:b/>
          <w:bCs/>
        </w:rPr>
        <w:t>name</w:t>
      </w:r>
      <w:r w:rsidRPr="005803C0">
        <w:rPr>
          <w:rFonts w:cstheme="minorHAnsi"/>
        </w:rPr>
        <w:t xml:space="preserve"> and</w:t>
      </w:r>
      <w:r w:rsidRPr="005803C0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items</w:t>
      </w:r>
      <w:r>
        <w:t>.</w:t>
      </w:r>
    </w:p>
    <w:p w14:paraId="41B0C088" w14:textId="65BEC2F6" w:rsidR="00B21153" w:rsidRDefault="00F01FEA" w:rsidP="007A2B11">
      <w:pPr>
        <w:pStyle w:val="Heading3"/>
        <w:numPr>
          <w:ilvl w:val="0"/>
          <w:numId w:val="15"/>
        </w:numPr>
        <w:ind w:left="714" w:hanging="357"/>
        <w:jc w:val="both"/>
        <w:rPr>
          <w:noProof/>
        </w:rPr>
      </w:pPr>
      <w:proofErr w:type="spellStart"/>
      <w:r w:rsidRPr="0086539E">
        <w:rPr>
          <w:sz w:val="36"/>
          <w:szCs w:val="36"/>
        </w:rPr>
        <w:t>PlanetRepository</w:t>
      </w:r>
      <w:proofErr w:type="spellEnd"/>
    </w:p>
    <w:p w14:paraId="34D6EBF6" w14:textId="6EB9D1AA" w:rsidR="00B21153" w:rsidRPr="00942243" w:rsidRDefault="00391988" w:rsidP="00B21153">
      <w:r>
        <w:t xml:space="preserve">In the </w:t>
      </w:r>
      <w:r>
        <w:rPr>
          <w:b/>
        </w:rPr>
        <w:t>planet_repository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lanet</w:t>
      </w:r>
      <w:r w:rsidRPr="00391988">
        <w:rPr>
          <w:rFonts w:ascii="Consolas" w:hAnsi="Consolas"/>
          <w:b/>
        </w:rPr>
        <w:t>Repository</w:t>
      </w:r>
      <w:proofErr w:type="spellEnd"/>
      <w:r>
        <w:t xml:space="preserve"> should be implemented. It </w:t>
      </w:r>
      <w:r w:rsidR="00B21153">
        <w:t xml:space="preserve">is a repository for </w:t>
      </w:r>
      <w:r w:rsidR="00F01FEA">
        <w:t>planets that await to be explored.</w:t>
      </w:r>
    </w:p>
    <w:p w14:paraId="1D4C8E75" w14:textId="77777777" w:rsidR="00391988" w:rsidRPr="005803C0" w:rsidRDefault="00391988" w:rsidP="00391988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1D01F220" w14:textId="77777777" w:rsidR="00391988" w:rsidRPr="00942243" w:rsidRDefault="00391988" w:rsidP="00391988">
      <w:r w:rsidRPr="00BD0DE0">
        <w:t>The class should have the following attributes:</w:t>
      </w:r>
    </w:p>
    <w:p w14:paraId="5901F2A4" w14:textId="771D673B" w:rsidR="00B21153" w:rsidRPr="000D7F16" w:rsidRDefault="002416F8" w:rsidP="00B21153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lastRenderedPageBreak/>
        <w:t>planets</w:t>
      </w:r>
      <w:r w:rsidR="00391988">
        <w:t>:</w:t>
      </w:r>
      <w:r w:rsidR="00B21153" w:rsidRPr="000D7F16">
        <w:t xml:space="preserve"> </w:t>
      </w:r>
      <w:r w:rsidR="00B21153" w:rsidRPr="00391988">
        <w:rPr>
          <w:bCs/>
        </w:rPr>
        <w:t>a</w:t>
      </w:r>
      <w:r w:rsidR="001C72D7">
        <w:rPr>
          <w:bCs/>
        </w:rPr>
        <w:t>n empty</w:t>
      </w:r>
      <w:r w:rsidR="00B21153">
        <w:t xml:space="preserve"> </w:t>
      </w:r>
      <w:r w:rsidR="00391988" w:rsidRPr="00391988">
        <w:rPr>
          <w:rFonts w:ascii="Consolas" w:hAnsi="Consolas"/>
          <w:b/>
        </w:rPr>
        <w:t>list</w:t>
      </w:r>
      <w:r w:rsidR="00B21153">
        <w:rPr>
          <w:b/>
        </w:rPr>
        <w:t xml:space="preserve"> </w:t>
      </w:r>
      <w:r w:rsidR="00B21153" w:rsidRPr="00391988">
        <w:rPr>
          <w:bCs/>
        </w:rPr>
        <w:t>of</w:t>
      </w:r>
      <w:r w:rsidR="00B21153">
        <w:rPr>
          <w:b/>
        </w:rPr>
        <w:t xml:space="preserve"> </w:t>
      </w:r>
      <w:r w:rsidR="00F01FEA">
        <w:rPr>
          <w:b/>
        </w:rPr>
        <w:t>planets</w:t>
      </w:r>
    </w:p>
    <w:p w14:paraId="7ED52CFB" w14:textId="61B0ABFC" w:rsidR="00391988" w:rsidRDefault="00391988" w:rsidP="00391988">
      <w:pPr>
        <w:pStyle w:val="Heading5"/>
        <w:jc w:val="both"/>
        <w:rPr>
          <w:color w:val="A34A0D"/>
          <w:sz w:val="28"/>
        </w:rPr>
      </w:pPr>
      <w:r w:rsidRPr="005803C0">
        <w:rPr>
          <w:sz w:val="32"/>
          <w:szCs w:val="32"/>
        </w:rPr>
        <w:t>Methods</w:t>
      </w:r>
      <w:r w:rsidRPr="00391988">
        <w:rPr>
          <w:color w:val="A34A0D"/>
          <w:sz w:val="28"/>
        </w:rPr>
        <w:t xml:space="preserve"> </w:t>
      </w:r>
    </w:p>
    <w:p w14:paraId="3AE3C40C" w14:textId="09712D25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51C2D7F5" w14:textId="3E0E2EDB" w:rsidR="00D2039D" w:rsidRPr="001C72D7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</w:t>
      </w:r>
      <w:r w:rsidR="001C72D7">
        <w:t xml:space="preserve">n empty list of </w:t>
      </w:r>
      <w:r w:rsidR="001C72D7">
        <w:rPr>
          <w:rStyle w:val="CodeChar"/>
        </w:rPr>
        <w:t>planets</w:t>
      </w:r>
      <w:r w:rsidRPr="003C4328">
        <w:rPr>
          <w:rFonts w:cstheme="minorHAnsi"/>
        </w:rPr>
        <w:t xml:space="preserve">. </w:t>
      </w:r>
    </w:p>
    <w:p w14:paraId="6A2226DB" w14:textId="27AAB4E5" w:rsidR="00B21153" w:rsidRPr="00391988" w:rsidRDefault="002416F8" w:rsidP="00391988">
      <w:pPr>
        <w:pStyle w:val="Heading5"/>
        <w:jc w:val="both"/>
        <w:rPr>
          <w:color w:val="A34A0D"/>
          <w:sz w:val="28"/>
        </w:rPr>
      </w:pPr>
      <w:proofErr w:type="gramStart"/>
      <w:r w:rsidRPr="00391988">
        <w:rPr>
          <w:color w:val="A34A0D"/>
          <w:sz w:val="28"/>
        </w:rPr>
        <w:t>a</w:t>
      </w:r>
      <w:r w:rsidR="00B21153" w:rsidRPr="00391988">
        <w:rPr>
          <w:color w:val="A34A0D"/>
          <w:sz w:val="28"/>
        </w:rPr>
        <w:t>dd(</w:t>
      </w:r>
      <w:proofErr w:type="gramEnd"/>
      <w:r w:rsidR="00F01FEA" w:rsidRPr="00391988">
        <w:rPr>
          <w:color w:val="A34A0D"/>
          <w:sz w:val="28"/>
        </w:rPr>
        <w:t>planet</w:t>
      </w:r>
      <w:r w:rsidR="00E75411">
        <w:rPr>
          <w:color w:val="A34A0D"/>
          <w:sz w:val="28"/>
        </w:rPr>
        <w:t xml:space="preserve">: </w:t>
      </w:r>
      <w:r w:rsidR="00E75411" w:rsidRPr="00391988">
        <w:rPr>
          <w:color w:val="A34A0D"/>
          <w:sz w:val="28"/>
        </w:rPr>
        <w:t>Planet</w:t>
      </w:r>
      <w:r w:rsidR="00B21153" w:rsidRPr="00391988">
        <w:rPr>
          <w:color w:val="A34A0D"/>
          <w:sz w:val="28"/>
        </w:rPr>
        <w:t>)</w:t>
      </w:r>
    </w:p>
    <w:p w14:paraId="2826A1E4" w14:textId="76526EF3" w:rsidR="00B21153" w:rsidRDefault="00F01FEA" w:rsidP="000B51EA">
      <w:pPr>
        <w:pStyle w:val="ListParagraph"/>
        <w:numPr>
          <w:ilvl w:val="0"/>
          <w:numId w:val="11"/>
        </w:numPr>
        <w:jc w:val="both"/>
      </w:pPr>
      <w:r>
        <w:t>Adds a planet for exploration.</w:t>
      </w:r>
    </w:p>
    <w:p w14:paraId="6D1D6E42" w14:textId="707D2CF8" w:rsidR="00B21153" w:rsidRPr="00391988" w:rsidRDefault="002416F8" w:rsidP="002416F8">
      <w:pPr>
        <w:pStyle w:val="Heading5"/>
        <w:rPr>
          <w:color w:val="A34A0D"/>
          <w:sz w:val="28"/>
        </w:rPr>
      </w:pPr>
      <w:proofErr w:type="gramStart"/>
      <w:r w:rsidRPr="00391988">
        <w:rPr>
          <w:color w:val="A34A0D"/>
          <w:sz w:val="28"/>
        </w:rPr>
        <w:t>r</w:t>
      </w:r>
      <w:r w:rsidR="00B21153" w:rsidRPr="00391988">
        <w:rPr>
          <w:color w:val="A34A0D"/>
          <w:sz w:val="28"/>
        </w:rPr>
        <w:t>emove(</w:t>
      </w:r>
      <w:proofErr w:type="gramEnd"/>
      <w:r w:rsidR="00F01FEA" w:rsidRPr="00391988">
        <w:rPr>
          <w:color w:val="A34A0D"/>
          <w:sz w:val="28"/>
        </w:rPr>
        <w:t>planet</w:t>
      </w:r>
      <w:r w:rsidR="00E75411">
        <w:rPr>
          <w:color w:val="A34A0D"/>
          <w:sz w:val="28"/>
        </w:rPr>
        <w:t xml:space="preserve">: </w:t>
      </w:r>
      <w:r w:rsidR="00E75411" w:rsidRPr="00391988">
        <w:rPr>
          <w:color w:val="A34A0D"/>
          <w:sz w:val="28"/>
        </w:rPr>
        <w:t>Planet</w:t>
      </w:r>
      <w:r w:rsidR="00B21153" w:rsidRPr="00391988">
        <w:rPr>
          <w:color w:val="A34A0D"/>
          <w:sz w:val="28"/>
        </w:rPr>
        <w:t>)</w:t>
      </w:r>
    </w:p>
    <w:p w14:paraId="1D1BD04A" w14:textId="191A4DB9" w:rsidR="00B21153" w:rsidRDefault="00B21153" w:rsidP="00B21153">
      <w:pPr>
        <w:pStyle w:val="ListParagraph"/>
        <w:numPr>
          <w:ilvl w:val="0"/>
          <w:numId w:val="12"/>
        </w:numPr>
        <w:jc w:val="both"/>
        <w:rPr>
          <w:noProof/>
        </w:rPr>
      </w:pPr>
      <w:r>
        <w:rPr>
          <w:noProof/>
        </w:rPr>
        <w:t>Re</w:t>
      </w:r>
      <w:r w:rsidR="00F01FEA">
        <w:rPr>
          <w:noProof/>
        </w:rPr>
        <w:t>moves a planet</w:t>
      </w:r>
      <w:r>
        <w:rPr>
          <w:noProof/>
        </w:rPr>
        <w:t xml:space="preserve"> from the collection. </w:t>
      </w:r>
    </w:p>
    <w:p w14:paraId="4F127987" w14:textId="27D3C1CC" w:rsidR="00B21153" w:rsidRPr="00391988" w:rsidRDefault="00E75411" w:rsidP="002416F8">
      <w:pPr>
        <w:pStyle w:val="Heading5"/>
        <w:rPr>
          <w:color w:val="A34A0D"/>
          <w:sz w:val="28"/>
        </w:rPr>
      </w:pPr>
      <w:proofErr w:type="spellStart"/>
      <w:r>
        <w:rPr>
          <w:color w:val="A34A0D"/>
          <w:sz w:val="28"/>
        </w:rPr>
        <w:t>f</w:t>
      </w:r>
      <w:r w:rsidR="00B21153" w:rsidRPr="00391988">
        <w:rPr>
          <w:color w:val="A34A0D"/>
          <w:sz w:val="28"/>
        </w:rPr>
        <w:t>ind</w:t>
      </w:r>
      <w:r>
        <w:rPr>
          <w:color w:val="A34A0D"/>
          <w:sz w:val="28"/>
        </w:rPr>
        <w:t>_b</w:t>
      </w:r>
      <w:r w:rsidR="00B21153" w:rsidRPr="00391988">
        <w:rPr>
          <w:color w:val="A34A0D"/>
          <w:sz w:val="28"/>
        </w:rPr>
        <w:t>y</w:t>
      </w:r>
      <w:r>
        <w:rPr>
          <w:color w:val="A34A0D"/>
          <w:sz w:val="28"/>
        </w:rPr>
        <w:t>_</w:t>
      </w:r>
      <w:proofErr w:type="gramStart"/>
      <w:r>
        <w:rPr>
          <w:color w:val="A34A0D"/>
          <w:sz w:val="28"/>
        </w:rPr>
        <w:t>n</w:t>
      </w:r>
      <w:r w:rsidR="00B21153" w:rsidRPr="00391988">
        <w:rPr>
          <w:color w:val="A34A0D"/>
          <w:sz w:val="28"/>
        </w:rPr>
        <w:t>ame</w:t>
      </w:r>
      <w:proofErr w:type="spellEnd"/>
      <w:r w:rsidR="00B21153" w:rsidRPr="00391988">
        <w:rPr>
          <w:color w:val="A34A0D"/>
          <w:sz w:val="28"/>
        </w:rPr>
        <w:t>(</w:t>
      </w:r>
      <w:proofErr w:type="gramEnd"/>
      <w:r w:rsidR="00B21153" w:rsidRPr="00391988">
        <w:rPr>
          <w:color w:val="A34A0D"/>
          <w:sz w:val="28"/>
        </w:rPr>
        <w:t>name</w:t>
      </w:r>
      <w:r>
        <w:rPr>
          <w:color w:val="A34A0D"/>
          <w:sz w:val="28"/>
        </w:rPr>
        <w:t>: str</w:t>
      </w:r>
      <w:r w:rsidR="00B21153" w:rsidRPr="00391988">
        <w:rPr>
          <w:color w:val="A34A0D"/>
          <w:sz w:val="28"/>
        </w:rPr>
        <w:t>)</w:t>
      </w:r>
    </w:p>
    <w:p w14:paraId="61037D9F" w14:textId="22168190" w:rsidR="00B21153" w:rsidRPr="001576B4" w:rsidRDefault="00F01FEA" w:rsidP="00E75411">
      <w:pPr>
        <w:pStyle w:val="ListParagraph"/>
        <w:numPr>
          <w:ilvl w:val="0"/>
          <w:numId w:val="12"/>
        </w:numPr>
        <w:jc w:val="both"/>
      </w:pPr>
      <w:r>
        <w:t xml:space="preserve">Returns a planet </w:t>
      </w:r>
      <w:r w:rsidR="00B21153">
        <w:t xml:space="preserve">with that </w:t>
      </w:r>
      <w:r w:rsidR="003F1310">
        <w:t>name if</w:t>
      </w:r>
      <w:r w:rsidR="00E75411">
        <w:t xml:space="preserve"> it exists.</w:t>
      </w:r>
    </w:p>
    <w:p w14:paraId="200E068D" w14:textId="438E11EC" w:rsidR="00E75411" w:rsidRPr="00E75411" w:rsidRDefault="00E75411" w:rsidP="007A2B11">
      <w:pPr>
        <w:pStyle w:val="Heading3"/>
        <w:numPr>
          <w:ilvl w:val="0"/>
          <w:numId w:val="15"/>
        </w:numPr>
        <w:ind w:left="340" w:firstLine="0"/>
        <w:jc w:val="both"/>
        <w:rPr>
          <w:sz w:val="36"/>
          <w:szCs w:val="36"/>
        </w:rPr>
      </w:pPr>
      <w:proofErr w:type="spellStart"/>
      <w:r w:rsidRPr="00E75411">
        <w:rPr>
          <w:sz w:val="36"/>
          <w:szCs w:val="36"/>
        </w:rPr>
        <w:t>SpaceStation</w:t>
      </w:r>
      <w:proofErr w:type="spellEnd"/>
    </w:p>
    <w:p w14:paraId="1E4FE279" w14:textId="69AD68AE" w:rsidR="00E75411" w:rsidRPr="00942243" w:rsidRDefault="00E75411" w:rsidP="00E75411">
      <w:r>
        <w:t xml:space="preserve">In the </w:t>
      </w:r>
      <w:r>
        <w:rPr>
          <w:b/>
        </w:rPr>
        <w:t>space_station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 w:rsidR="003274FF">
        <w:rPr>
          <w:rFonts w:ascii="Consolas" w:hAnsi="Consolas"/>
          <w:b/>
          <w:bCs/>
        </w:rPr>
        <w:t>SpaceStation</w:t>
      </w:r>
      <w:proofErr w:type="spellEnd"/>
      <w:r>
        <w:t xml:space="preserve"> should be implemented. </w:t>
      </w:r>
    </w:p>
    <w:p w14:paraId="79AFFB6B" w14:textId="77777777" w:rsidR="00E75411" w:rsidRPr="005803C0" w:rsidRDefault="00E75411" w:rsidP="00E75411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6F4D324D" w14:textId="77777777" w:rsidR="00E75411" w:rsidRPr="00942243" w:rsidRDefault="00E75411" w:rsidP="00E75411">
      <w:r w:rsidRPr="00BD0DE0">
        <w:t>The class should have the following attributes:</w:t>
      </w:r>
    </w:p>
    <w:p w14:paraId="7F8FACAE" w14:textId="11670927" w:rsidR="00E75411" w:rsidRPr="001C72D7" w:rsidRDefault="001C72D7" w:rsidP="00E75411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planet_repository</w:t>
      </w:r>
      <w:r w:rsidR="00E75411">
        <w:t>:</w:t>
      </w:r>
      <w:r w:rsidR="00E75411" w:rsidRPr="000D7F16">
        <w:t xml:space="preserve"> </w:t>
      </w:r>
      <w:r w:rsidR="00E75411" w:rsidRPr="00391988">
        <w:rPr>
          <w:bCs/>
        </w:rPr>
        <w:t>a</w:t>
      </w:r>
      <w:r>
        <w:t xml:space="preserve"> new repository created for each space station</w:t>
      </w:r>
    </w:p>
    <w:p w14:paraId="38D6CAA6" w14:textId="4D988EDD" w:rsidR="001C72D7" w:rsidRPr="000D7F16" w:rsidRDefault="001C72D7" w:rsidP="00E75411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astronaut_repository</w:t>
      </w:r>
      <w:r w:rsidRPr="001C72D7">
        <w:rPr>
          <w:bCs/>
        </w:rPr>
        <w:t>:</w:t>
      </w:r>
      <w:r>
        <w:rPr>
          <w:bCs/>
        </w:rPr>
        <w:t xml:space="preserve"> </w:t>
      </w:r>
      <w:r w:rsidRPr="00391988">
        <w:rPr>
          <w:bCs/>
        </w:rPr>
        <w:t>a</w:t>
      </w:r>
      <w:r>
        <w:t xml:space="preserve"> new repository created for each space station</w:t>
      </w:r>
    </w:p>
    <w:p w14:paraId="392D6A32" w14:textId="39748C27" w:rsidR="00E75411" w:rsidRDefault="00E75411" w:rsidP="00E75411">
      <w:pPr>
        <w:pStyle w:val="Heading5"/>
        <w:jc w:val="both"/>
        <w:rPr>
          <w:color w:val="A34A0D"/>
          <w:sz w:val="28"/>
        </w:rPr>
      </w:pPr>
      <w:r w:rsidRPr="005803C0">
        <w:rPr>
          <w:sz w:val="32"/>
          <w:szCs w:val="32"/>
        </w:rPr>
        <w:t>Methods</w:t>
      </w:r>
      <w:r w:rsidRPr="00391988">
        <w:rPr>
          <w:color w:val="A34A0D"/>
          <w:sz w:val="28"/>
        </w:rPr>
        <w:t xml:space="preserve"> </w:t>
      </w:r>
    </w:p>
    <w:p w14:paraId="52473E3A" w14:textId="155EB64B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47318850" w14:textId="7769EF9E" w:rsidR="00D2039D" w:rsidRPr="001C72D7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proofErr w:type="spellStart"/>
      <w:r w:rsidR="001C72D7">
        <w:rPr>
          <w:rFonts w:ascii="Consolas" w:hAnsi="Consolas"/>
          <w:b/>
          <w:bCs/>
        </w:rPr>
        <w:t>planet_repository</w:t>
      </w:r>
      <w:proofErr w:type="spellEnd"/>
      <w:r w:rsidR="001C72D7" w:rsidRPr="001C72D7">
        <w:rPr>
          <w:rFonts w:cstheme="minorHAnsi"/>
          <w:b/>
          <w:bCs/>
        </w:rPr>
        <w:t xml:space="preserve"> </w:t>
      </w:r>
      <w:r w:rsidR="001C72D7" w:rsidRPr="001C72D7">
        <w:rPr>
          <w:rFonts w:cstheme="minorHAnsi"/>
        </w:rPr>
        <w:t>and an</w:t>
      </w:r>
      <w:r w:rsidR="001C72D7" w:rsidRPr="001C72D7">
        <w:rPr>
          <w:rFonts w:cstheme="minorHAnsi"/>
          <w:b/>
          <w:bCs/>
        </w:rPr>
        <w:t xml:space="preserve"> </w:t>
      </w:r>
      <w:proofErr w:type="spellStart"/>
      <w:r w:rsidR="001C72D7">
        <w:rPr>
          <w:rFonts w:ascii="Consolas" w:hAnsi="Consolas"/>
          <w:b/>
          <w:bCs/>
        </w:rPr>
        <w:t>astronaut_repository</w:t>
      </w:r>
      <w:proofErr w:type="spellEnd"/>
      <w:r w:rsidRPr="003C4328">
        <w:rPr>
          <w:rFonts w:cstheme="minorHAnsi"/>
        </w:rPr>
        <w:t xml:space="preserve">. </w:t>
      </w:r>
    </w:p>
    <w:p w14:paraId="0398F145" w14:textId="184BC2C2" w:rsidR="00E308F8" w:rsidRDefault="003274FF" w:rsidP="00E308F8">
      <w:pPr>
        <w:pStyle w:val="Heading4"/>
        <w:jc w:val="both"/>
      </w:pPr>
      <w:r>
        <w:rPr>
          <w:noProof/>
        </w:rPr>
        <w:t>a</w:t>
      </w:r>
      <w:r w:rsidR="0018174D">
        <w:rPr>
          <w:noProof/>
        </w:rPr>
        <w:t>dd</w:t>
      </w:r>
      <w:r>
        <w:rPr>
          <w:noProof/>
        </w:rPr>
        <w:t>_</w:t>
      </w:r>
      <w:proofErr w:type="gramStart"/>
      <w:r>
        <w:rPr>
          <w:noProof/>
        </w:rPr>
        <w:t>a</w:t>
      </w:r>
      <w:r w:rsidR="0018174D">
        <w:rPr>
          <w:noProof/>
        </w:rPr>
        <w:t>stronaut</w:t>
      </w:r>
      <w:r>
        <w:t>(</w:t>
      </w:r>
      <w:proofErr w:type="spellStart"/>
      <w:proofErr w:type="gramEnd"/>
      <w:r>
        <w:t>astronaut_type</w:t>
      </w:r>
      <w:proofErr w:type="spellEnd"/>
      <w:r>
        <w:t xml:space="preserve">: str, name: str) </w:t>
      </w:r>
    </w:p>
    <w:p w14:paraId="0ECDFE28" w14:textId="341E516D" w:rsidR="003274FF" w:rsidRPr="002031A7" w:rsidRDefault="00E308F8" w:rsidP="003274FF">
      <w:pPr>
        <w:pStyle w:val="ListParagraph"/>
        <w:numPr>
          <w:ilvl w:val="0"/>
          <w:numId w:val="7"/>
        </w:numPr>
        <w:jc w:val="both"/>
        <w:rPr>
          <w:b/>
        </w:rPr>
      </w:pPr>
      <w:r w:rsidRPr="003274FF">
        <w:rPr>
          <w:b/>
          <w:bCs/>
        </w:rPr>
        <w:t>Creates</w:t>
      </w:r>
      <w:r>
        <w:t xml:space="preserve"> a</w:t>
      </w:r>
      <w:r w:rsidR="0018174D">
        <w:t xml:space="preserve">n </w:t>
      </w:r>
      <w:r w:rsidR="0018174D" w:rsidRPr="003274FF">
        <w:rPr>
          <w:b/>
          <w:bCs/>
        </w:rPr>
        <w:t>astronaut</w:t>
      </w:r>
      <w:r w:rsidR="0018174D">
        <w:t xml:space="preserve"> with the given </w:t>
      </w:r>
      <w:r w:rsidR="0018174D" w:rsidRPr="003274FF">
        <w:rPr>
          <w:b/>
          <w:bCs/>
        </w:rPr>
        <w:t>name</w:t>
      </w:r>
      <w:r w:rsidR="0018174D">
        <w:t xml:space="preserve"> of the given </w:t>
      </w:r>
      <w:r w:rsidR="0018174D" w:rsidRPr="003274FF">
        <w:rPr>
          <w:b/>
          <w:bCs/>
        </w:rPr>
        <w:t>type</w:t>
      </w:r>
      <w:r w:rsidR="002031A7">
        <w:rPr>
          <w:b/>
          <w:bCs/>
        </w:rPr>
        <w:t xml:space="preserve">, adds </w:t>
      </w:r>
      <w:r w:rsidR="00781793">
        <w:t>them</w:t>
      </w:r>
      <w:r w:rsidR="002031A7" w:rsidRPr="002031A7">
        <w:t xml:space="preserve"> to the repository</w:t>
      </w:r>
      <w:r w:rsidR="003274FF">
        <w:t xml:space="preserve"> and </w:t>
      </w:r>
      <w:r w:rsidR="003274FF" w:rsidRPr="003274FF">
        <w:rPr>
          <w:b/>
          <w:bCs/>
        </w:rPr>
        <w:t>returns</w:t>
      </w:r>
      <w:r w:rsidR="003274FF" w:rsidRPr="003274FF">
        <w:t xml:space="preserve"> </w:t>
      </w:r>
      <w:r w:rsidR="003274FF">
        <w:t xml:space="preserve">the following message: </w:t>
      </w:r>
      <w:r w:rsidR="003274FF" w:rsidRPr="003274FF">
        <w:rPr>
          <w:rFonts w:ascii="Consolas" w:hAnsi="Consolas"/>
          <w:b/>
        </w:rPr>
        <w:t>"Successfully added {</w:t>
      </w:r>
      <w:proofErr w:type="spellStart"/>
      <w:r w:rsidR="003274FF" w:rsidRPr="003274FF">
        <w:rPr>
          <w:rFonts w:ascii="Consolas" w:hAnsi="Consolas"/>
          <w:b/>
        </w:rPr>
        <w:t>astronaut</w:t>
      </w:r>
      <w:r w:rsidR="003274FF">
        <w:rPr>
          <w:rFonts w:ascii="Consolas" w:hAnsi="Consolas"/>
          <w:b/>
        </w:rPr>
        <w:t>_t</w:t>
      </w:r>
      <w:r w:rsidR="003274FF" w:rsidRPr="003274FF">
        <w:rPr>
          <w:rFonts w:ascii="Consolas" w:hAnsi="Consolas"/>
          <w:b/>
        </w:rPr>
        <w:t>ype</w:t>
      </w:r>
      <w:proofErr w:type="spellEnd"/>
      <w:r w:rsidR="003274FF" w:rsidRPr="003274FF">
        <w:rPr>
          <w:rFonts w:ascii="Consolas" w:hAnsi="Consolas"/>
          <w:b/>
        </w:rPr>
        <w:t>}: {</w:t>
      </w:r>
      <w:proofErr w:type="spellStart"/>
      <w:r w:rsidR="003274FF" w:rsidRPr="003274FF">
        <w:rPr>
          <w:rFonts w:ascii="Consolas" w:hAnsi="Consolas"/>
          <w:b/>
        </w:rPr>
        <w:t>astronaut</w:t>
      </w:r>
      <w:r w:rsidR="003274FF">
        <w:rPr>
          <w:rFonts w:ascii="Consolas" w:hAnsi="Consolas"/>
          <w:b/>
        </w:rPr>
        <w:t>_n</w:t>
      </w:r>
      <w:r w:rsidR="003274FF" w:rsidRPr="003274FF">
        <w:rPr>
          <w:rFonts w:ascii="Consolas" w:hAnsi="Consolas"/>
          <w:b/>
        </w:rPr>
        <w:t>ame</w:t>
      </w:r>
      <w:proofErr w:type="spellEnd"/>
      <w:r w:rsidR="003274FF" w:rsidRPr="003274FF">
        <w:rPr>
          <w:rFonts w:ascii="Consolas" w:hAnsi="Consolas"/>
          <w:b/>
        </w:rPr>
        <w:t>}</w:t>
      </w:r>
      <w:r w:rsidR="00463004">
        <w:rPr>
          <w:rFonts w:ascii="Consolas" w:hAnsi="Consolas"/>
          <w:b/>
        </w:rPr>
        <w:t>.</w:t>
      </w:r>
      <w:r w:rsidR="003274FF" w:rsidRPr="003274FF">
        <w:rPr>
          <w:rFonts w:ascii="Consolas" w:hAnsi="Consolas"/>
          <w:b/>
        </w:rPr>
        <w:t>"</w:t>
      </w:r>
    </w:p>
    <w:p w14:paraId="71E81402" w14:textId="6B391776" w:rsidR="002031A7" w:rsidRPr="002031A7" w:rsidRDefault="002031A7" w:rsidP="002031A7">
      <w:pPr>
        <w:pStyle w:val="ListParagraph"/>
        <w:numPr>
          <w:ilvl w:val="0"/>
          <w:numId w:val="7"/>
        </w:numPr>
        <w:jc w:val="both"/>
      </w:pPr>
      <w:r w:rsidRPr="002031A7">
        <w:t xml:space="preserve">If an astronaut with that name is already in the repository returns: </w:t>
      </w:r>
      <w:r w:rsidRPr="002031A7">
        <w:rPr>
          <w:rFonts w:ascii="Consolas" w:hAnsi="Consolas"/>
          <w:b/>
          <w:bCs/>
        </w:rPr>
        <w:t>"{</w:t>
      </w:r>
      <w:proofErr w:type="spellStart"/>
      <w:r w:rsidRPr="002031A7">
        <w:rPr>
          <w:rFonts w:ascii="Consolas" w:hAnsi="Consolas"/>
          <w:b/>
          <w:bCs/>
        </w:rPr>
        <w:t>astronaut_name</w:t>
      </w:r>
      <w:proofErr w:type="spellEnd"/>
      <w:r w:rsidRPr="002031A7">
        <w:rPr>
          <w:rFonts w:ascii="Consolas" w:hAnsi="Consolas"/>
          <w:b/>
          <w:bCs/>
        </w:rPr>
        <w:t>} is already added</w:t>
      </w:r>
      <w:r w:rsidR="00463004">
        <w:rPr>
          <w:rFonts w:ascii="Consolas" w:hAnsi="Consolas"/>
          <w:b/>
          <w:bCs/>
        </w:rPr>
        <w:t>.</w:t>
      </w:r>
      <w:r w:rsidRPr="002031A7">
        <w:rPr>
          <w:rFonts w:ascii="Consolas" w:hAnsi="Consolas"/>
          <w:b/>
          <w:bCs/>
        </w:rPr>
        <w:t>"</w:t>
      </w:r>
    </w:p>
    <w:p w14:paraId="69B6DCA9" w14:textId="06E1BFA3" w:rsidR="0018174D" w:rsidRPr="003274FF" w:rsidRDefault="002031A7" w:rsidP="00E308F8">
      <w:pPr>
        <w:pStyle w:val="ListParagraph"/>
        <w:numPr>
          <w:ilvl w:val="0"/>
          <w:numId w:val="16"/>
        </w:numPr>
        <w:jc w:val="both"/>
        <w:rPr>
          <w:rFonts w:ascii="Consolas" w:hAnsi="Consolas"/>
        </w:rPr>
      </w:pPr>
      <w:r>
        <w:t xml:space="preserve">The valid astronaut types are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Biologist</w:t>
      </w:r>
      <w:r w:rsidR="00BE10B6" w:rsidRPr="003274FF">
        <w:rPr>
          <w:rFonts w:ascii="Consolas" w:hAnsi="Consolas"/>
          <w:b/>
        </w:rPr>
        <w:t>"</w:t>
      </w:r>
      <w:r>
        <w:t xml:space="preserve">,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Geodesist</w:t>
      </w:r>
      <w:r w:rsidR="00BE10B6" w:rsidRPr="003274FF">
        <w:rPr>
          <w:rFonts w:ascii="Consolas" w:hAnsi="Consolas"/>
          <w:b/>
        </w:rPr>
        <w:t>"</w:t>
      </w:r>
      <w:r>
        <w:t xml:space="preserve"> and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Meteorologist</w:t>
      </w:r>
      <w:r w:rsidR="00BE10B6" w:rsidRPr="003274FF">
        <w:rPr>
          <w:rFonts w:ascii="Consolas" w:hAnsi="Consolas"/>
          <w:b/>
        </w:rPr>
        <w:t>"</w:t>
      </w:r>
      <w:r>
        <w:t xml:space="preserve">. </w:t>
      </w:r>
      <w:r w:rsidR="0018174D">
        <w:t xml:space="preserve">If the </w:t>
      </w:r>
      <w:r w:rsidR="00EE4FE6">
        <w:t>astronaut</w:t>
      </w:r>
      <w:r>
        <w:t xml:space="preserve"> type</w:t>
      </w:r>
      <w:r w:rsidR="00EE4FE6">
        <w:t xml:space="preserve"> is invalid, </w:t>
      </w:r>
      <w:r w:rsidR="00377B2F">
        <w:t>raise</w:t>
      </w:r>
      <w:r w:rsidR="00EE4FE6">
        <w:t xml:space="preserve"> an </w:t>
      </w:r>
      <w:r w:rsidR="003274FF">
        <w:rPr>
          <w:rFonts w:ascii="Consolas" w:hAnsi="Consolas"/>
          <w:b/>
          <w:noProof/>
        </w:rPr>
        <w:t>Ex</w:t>
      </w:r>
      <w:r w:rsidR="00781793">
        <w:rPr>
          <w:rFonts w:ascii="Consolas" w:hAnsi="Consolas"/>
          <w:b/>
          <w:noProof/>
        </w:rPr>
        <w:t>c</w:t>
      </w:r>
      <w:r w:rsidR="003274FF">
        <w:rPr>
          <w:rFonts w:ascii="Consolas" w:hAnsi="Consolas"/>
          <w:b/>
          <w:noProof/>
        </w:rPr>
        <w:t>eption</w:t>
      </w:r>
      <w:r w:rsidR="00506711" w:rsidRPr="00781793">
        <w:rPr>
          <w:rFonts w:cstheme="minorHAnsi"/>
          <w:b/>
          <w:noProof/>
        </w:rPr>
        <w:t xml:space="preserve"> </w:t>
      </w:r>
      <w:r w:rsidR="0018174D">
        <w:t xml:space="preserve">with </w:t>
      </w:r>
      <w:r w:rsidR="00781793">
        <w:t xml:space="preserve">the </w:t>
      </w:r>
      <w:r w:rsidR="0018174D">
        <w:t>message:</w:t>
      </w:r>
      <w:r w:rsidR="003274FF">
        <w:t xml:space="preserve"> </w:t>
      </w:r>
      <w:r w:rsidR="00506711" w:rsidRPr="003274FF">
        <w:rPr>
          <w:rFonts w:ascii="Consolas" w:hAnsi="Consolas"/>
          <w:b/>
        </w:rPr>
        <w:t xml:space="preserve">"Astronaut type </w:t>
      </w:r>
      <w:r w:rsidR="00BE10B6">
        <w:rPr>
          <w:rFonts w:ascii="Consolas" w:hAnsi="Consolas"/>
          <w:b/>
        </w:rPr>
        <w:t>is not valid</w:t>
      </w:r>
      <w:r w:rsidR="00506711" w:rsidRPr="003274FF">
        <w:rPr>
          <w:rFonts w:ascii="Consolas" w:hAnsi="Consolas"/>
          <w:b/>
        </w:rPr>
        <w:t>!"</w:t>
      </w:r>
    </w:p>
    <w:p w14:paraId="75A64A31" w14:textId="6597FD14" w:rsidR="00377B2F" w:rsidRPr="00377B2F" w:rsidRDefault="003274FF" w:rsidP="002031A7">
      <w:pPr>
        <w:pStyle w:val="Heading4"/>
        <w:jc w:val="both"/>
        <w:rPr>
          <w:noProof/>
        </w:rPr>
      </w:pPr>
      <w:r>
        <w:rPr>
          <w:noProof/>
        </w:rPr>
        <w:t>a</w:t>
      </w:r>
      <w:r w:rsidR="00EE4FE6">
        <w:rPr>
          <w:noProof/>
        </w:rPr>
        <w:t>dd</w:t>
      </w:r>
      <w:r>
        <w:rPr>
          <w:noProof/>
        </w:rPr>
        <w:t>_p</w:t>
      </w:r>
      <w:r w:rsidR="00EE4FE6">
        <w:rPr>
          <w:noProof/>
        </w:rPr>
        <w:t>lanet</w:t>
      </w:r>
      <w:r>
        <w:rPr>
          <w:noProof/>
        </w:rPr>
        <w:t>(name: str, items: str)</w:t>
      </w:r>
    </w:p>
    <w:p w14:paraId="58243FA4" w14:textId="1D819321" w:rsidR="00E308F8" w:rsidRPr="002031A7" w:rsidRDefault="00E308F8" w:rsidP="002031A7">
      <w:pPr>
        <w:pStyle w:val="ListParagraph"/>
        <w:numPr>
          <w:ilvl w:val="0"/>
          <w:numId w:val="16"/>
        </w:numPr>
      </w:pPr>
      <w:r w:rsidRPr="003274FF">
        <w:rPr>
          <w:b/>
          <w:bCs/>
        </w:rPr>
        <w:t>Creates</w:t>
      </w:r>
      <w:r>
        <w:t xml:space="preserve"> a </w:t>
      </w:r>
      <w:r w:rsidR="00EE4FE6" w:rsidRPr="003274FF">
        <w:rPr>
          <w:b/>
        </w:rPr>
        <w:t>planet</w:t>
      </w:r>
      <w:r>
        <w:t xml:space="preserve"> with the provided</w:t>
      </w:r>
      <w:r w:rsidR="002031A7">
        <w:t xml:space="preserve"> </w:t>
      </w:r>
      <w:r w:rsidR="002031A7" w:rsidRPr="002031A7">
        <w:rPr>
          <w:b/>
        </w:rPr>
        <w:t>name</w:t>
      </w:r>
      <w:r w:rsidR="002031A7">
        <w:rPr>
          <w:b/>
        </w:rPr>
        <w:t xml:space="preserve"> </w:t>
      </w:r>
      <w:r w:rsidR="002031A7" w:rsidRPr="002031A7">
        <w:rPr>
          <w:bCs/>
        </w:rPr>
        <w:t>and</w:t>
      </w:r>
      <w:r>
        <w:t xml:space="preserve"> </w:t>
      </w:r>
      <w:r w:rsidR="00EE4FE6" w:rsidRPr="003274FF">
        <w:rPr>
          <w:b/>
        </w:rPr>
        <w:t>items</w:t>
      </w:r>
      <w:r w:rsidR="002031A7">
        <w:rPr>
          <w:b/>
        </w:rPr>
        <w:t xml:space="preserve"> </w:t>
      </w:r>
      <w:r w:rsidR="002031A7" w:rsidRPr="002031A7">
        <w:rPr>
          <w:bCs/>
        </w:rPr>
        <w:t>(</w:t>
      </w:r>
      <w:r w:rsidR="006F46DA" w:rsidRPr="006F46DA">
        <w:rPr>
          <w:b/>
        </w:rPr>
        <w:t>single string</w:t>
      </w:r>
      <w:r w:rsidR="006F46DA">
        <w:rPr>
          <w:bCs/>
        </w:rPr>
        <w:t xml:space="preserve"> with words, </w:t>
      </w:r>
      <w:r w:rsidR="002031A7">
        <w:t xml:space="preserve">separated by </w:t>
      </w:r>
      <w:r w:rsidR="002031A7" w:rsidRPr="002031A7">
        <w:rPr>
          <w:rFonts w:ascii="Consolas" w:hAnsi="Consolas"/>
          <w:b/>
          <w:bCs/>
        </w:rPr>
        <w:t>", "</w:t>
      </w:r>
      <w:r w:rsidR="002031A7">
        <w:t>), adds it to the repository</w:t>
      </w:r>
      <w:r w:rsidR="00781793">
        <w:t>,</w:t>
      </w:r>
      <w:r>
        <w:t xml:space="preserve"> </w:t>
      </w:r>
      <w:r w:rsidR="003274FF">
        <w:t xml:space="preserve">and </w:t>
      </w:r>
      <w:r w:rsidRPr="002031A7">
        <w:rPr>
          <w:b/>
        </w:rPr>
        <w:t>return</w:t>
      </w:r>
      <w:r w:rsidR="003274FF" w:rsidRPr="002031A7">
        <w:rPr>
          <w:b/>
        </w:rPr>
        <w:t>s</w:t>
      </w:r>
      <w:r>
        <w:t xml:space="preserve"> the following message:</w:t>
      </w:r>
      <w:r w:rsidR="003274FF">
        <w:t xml:space="preserve"> </w:t>
      </w:r>
      <w:r w:rsidR="00822B75" w:rsidRPr="002031A7">
        <w:rPr>
          <w:rFonts w:ascii="Consolas" w:hAnsi="Consolas"/>
          <w:b/>
        </w:rPr>
        <w:t>"Successfully added Planet: {</w:t>
      </w:r>
      <w:proofErr w:type="spellStart"/>
      <w:r w:rsidR="00822B75" w:rsidRPr="002031A7">
        <w:rPr>
          <w:rFonts w:ascii="Consolas" w:hAnsi="Consolas"/>
          <w:b/>
        </w:rPr>
        <w:t>planet</w:t>
      </w:r>
      <w:r w:rsidR="003274FF" w:rsidRPr="002031A7">
        <w:rPr>
          <w:rFonts w:ascii="Consolas" w:hAnsi="Consolas"/>
          <w:b/>
        </w:rPr>
        <w:t>_n</w:t>
      </w:r>
      <w:r w:rsidR="00822B75" w:rsidRPr="002031A7">
        <w:rPr>
          <w:rFonts w:ascii="Consolas" w:hAnsi="Consolas"/>
          <w:b/>
        </w:rPr>
        <w:t>ame</w:t>
      </w:r>
      <w:proofErr w:type="spellEnd"/>
      <w:r w:rsidR="00822B75" w:rsidRPr="002031A7">
        <w:rPr>
          <w:rFonts w:ascii="Consolas" w:hAnsi="Consolas"/>
          <w:b/>
        </w:rPr>
        <w:t>}</w:t>
      </w:r>
      <w:r w:rsidR="00463004">
        <w:rPr>
          <w:rFonts w:ascii="Consolas" w:hAnsi="Consolas"/>
          <w:b/>
        </w:rPr>
        <w:t>.</w:t>
      </w:r>
      <w:r w:rsidR="00822B75" w:rsidRPr="002031A7">
        <w:rPr>
          <w:rFonts w:ascii="Consolas" w:hAnsi="Consolas"/>
          <w:b/>
        </w:rPr>
        <w:t>"</w:t>
      </w:r>
    </w:p>
    <w:p w14:paraId="31B47B59" w14:textId="377E1BB0" w:rsidR="002031A7" w:rsidRPr="002031A7" w:rsidRDefault="002031A7" w:rsidP="002031A7">
      <w:pPr>
        <w:pStyle w:val="ListParagraph"/>
        <w:numPr>
          <w:ilvl w:val="0"/>
          <w:numId w:val="16"/>
        </w:numPr>
        <w:jc w:val="both"/>
      </w:pPr>
      <w:r w:rsidRPr="002031A7">
        <w:t>If a</w:t>
      </w:r>
      <w:r>
        <w:t xml:space="preserve"> planet </w:t>
      </w:r>
      <w:r w:rsidRPr="002031A7">
        <w:t xml:space="preserve">with that name is already in the repository returns: </w:t>
      </w:r>
      <w:r w:rsidRPr="002031A7"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planet</w:t>
      </w:r>
      <w:r w:rsidRPr="002031A7">
        <w:rPr>
          <w:rFonts w:ascii="Consolas" w:hAnsi="Consolas"/>
          <w:b/>
          <w:bCs/>
        </w:rPr>
        <w:t>_name</w:t>
      </w:r>
      <w:proofErr w:type="spellEnd"/>
      <w:r w:rsidRPr="002031A7">
        <w:rPr>
          <w:rFonts w:ascii="Consolas" w:hAnsi="Consolas"/>
          <w:b/>
          <w:bCs/>
        </w:rPr>
        <w:t>} is already added</w:t>
      </w:r>
      <w:r w:rsidR="00463004"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</w:rPr>
        <w:t>"</w:t>
      </w:r>
    </w:p>
    <w:p w14:paraId="01AA49FA" w14:textId="6E817337" w:rsidR="00E308F8" w:rsidRDefault="003274FF" w:rsidP="00E308F8">
      <w:pPr>
        <w:pStyle w:val="Heading4"/>
        <w:jc w:val="both"/>
      </w:pPr>
      <w:r>
        <w:rPr>
          <w:noProof/>
        </w:rPr>
        <w:t>r</w:t>
      </w:r>
      <w:r w:rsidR="00EE4FE6">
        <w:rPr>
          <w:noProof/>
        </w:rPr>
        <w:t>etire</w:t>
      </w:r>
      <w:r>
        <w:rPr>
          <w:noProof/>
        </w:rPr>
        <w:t>_</w:t>
      </w:r>
      <w:proofErr w:type="gramStart"/>
      <w:r>
        <w:rPr>
          <w:noProof/>
        </w:rPr>
        <w:t>a</w:t>
      </w:r>
      <w:r w:rsidR="00EE4FE6">
        <w:rPr>
          <w:noProof/>
        </w:rPr>
        <w:t>stronaut</w:t>
      </w:r>
      <w:r>
        <w:t>(</w:t>
      </w:r>
      <w:proofErr w:type="gramEnd"/>
      <w:r>
        <w:t>name: str)</w:t>
      </w:r>
    </w:p>
    <w:p w14:paraId="02847117" w14:textId="1176D554" w:rsidR="007410D6" w:rsidRPr="007410D6" w:rsidRDefault="00EE4FE6" w:rsidP="007410D6">
      <w:pPr>
        <w:pStyle w:val="ListParagraph"/>
        <w:numPr>
          <w:ilvl w:val="0"/>
          <w:numId w:val="14"/>
        </w:numPr>
        <w:rPr>
          <w:b/>
        </w:rPr>
      </w:pPr>
      <w:r w:rsidRPr="00EE4FE6">
        <w:t xml:space="preserve">Retires the astronaut from the space station by removing </w:t>
      </w:r>
      <w:r w:rsidR="00781793">
        <w:t>them</w:t>
      </w:r>
      <w:r w:rsidRPr="00EE4FE6">
        <w:t xml:space="preserve"> from </w:t>
      </w:r>
      <w:r w:rsidR="002031A7">
        <w:t xml:space="preserve">the </w:t>
      </w:r>
      <w:r w:rsidRPr="00EE4FE6">
        <w:t>repository</w:t>
      </w:r>
      <w:r w:rsidR="007410D6">
        <w:t xml:space="preserve"> </w:t>
      </w:r>
      <w:r w:rsidR="007410D6" w:rsidRPr="00EE4FE6">
        <w:t>and return</w:t>
      </w:r>
      <w:r w:rsidR="007410D6">
        <w:t>s</w:t>
      </w:r>
      <w:r w:rsidR="007410D6" w:rsidRPr="00EE4FE6">
        <w:t xml:space="preserve"> the following message:</w:t>
      </w:r>
      <w:r w:rsidR="007410D6">
        <w:t xml:space="preserve"> </w:t>
      </w:r>
      <w:r w:rsidR="007410D6" w:rsidRPr="007410D6">
        <w:rPr>
          <w:rFonts w:ascii="Consolas" w:hAnsi="Consolas"/>
          <w:b/>
        </w:rPr>
        <w:t>"Astronaut {</w:t>
      </w:r>
      <w:proofErr w:type="spellStart"/>
      <w:r w:rsidR="007410D6" w:rsidRPr="007410D6">
        <w:rPr>
          <w:rFonts w:ascii="Consolas" w:hAnsi="Consolas"/>
          <w:b/>
        </w:rPr>
        <w:t>astronaut_name</w:t>
      </w:r>
      <w:proofErr w:type="spellEnd"/>
      <w:r w:rsidR="007410D6" w:rsidRPr="007410D6">
        <w:rPr>
          <w:rFonts w:ascii="Consolas" w:hAnsi="Consolas"/>
          <w:b/>
        </w:rPr>
        <w:t>} was retired!"</w:t>
      </w:r>
    </w:p>
    <w:p w14:paraId="616D2218" w14:textId="3C2D0F99" w:rsidR="00EE4FE6" w:rsidRPr="00BE10B6" w:rsidRDefault="00EE4FE6" w:rsidP="007410D6">
      <w:pPr>
        <w:pStyle w:val="ListParagraph"/>
        <w:numPr>
          <w:ilvl w:val="0"/>
          <w:numId w:val="16"/>
        </w:numPr>
        <w:jc w:val="both"/>
        <w:rPr>
          <w:b/>
        </w:rPr>
      </w:pPr>
      <w:r w:rsidRPr="00EE4FE6">
        <w:lastRenderedPageBreak/>
        <w:t xml:space="preserve"> If an astronaut with that name doesn't exist, </w:t>
      </w:r>
      <w:r w:rsidR="007410D6">
        <w:rPr>
          <w:b/>
        </w:rPr>
        <w:t xml:space="preserve">raise </w:t>
      </w:r>
      <w:r w:rsidR="007410D6" w:rsidRPr="007410D6">
        <w:rPr>
          <w:rFonts w:ascii="Consolas" w:hAnsi="Consolas"/>
          <w:b/>
        </w:rPr>
        <w:t>Exception</w:t>
      </w:r>
      <w:r w:rsidR="007410D6">
        <w:rPr>
          <w:b/>
        </w:rPr>
        <w:t xml:space="preserve"> </w:t>
      </w:r>
      <w:r w:rsidR="00254AE2">
        <w:t>with t</w:t>
      </w:r>
      <w:r w:rsidRPr="00EE4FE6">
        <w:t>he following message:</w:t>
      </w:r>
      <w:r w:rsidR="007410D6">
        <w:t xml:space="preserve"> </w:t>
      </w:r>
      <w:r w:rsidR="00254AE2" w:rsidRPr="007410D6">
        <w:rPr>
          <w:rFonts w:ascii="Consolas" w:hAnsi="Consolas" w:cstheme="minorHAnsi"/>
          <w:b/>
        </w:rPr>
        <w:t>"Astronaut {</w:t>
      </w:r>
      <w:proofErr w:type="spellStart"/>
      <w:r w:rsidR="00254AE2" w:rsidRPr="007410D6">
        <w:rPr>
          <w:rFonts w:ascii="Consolas" w:hAnsi="Consolas" w:cstheme="minorHAnsi"/>
          <w:b/>
        </w:rPr>
        <w:t>astronau</w:t>
      </w:r>
      <w:r w:rsidR="00377B2F">
        <w:rPr>
          <w:rFonts w:ascii="Consolas" w:hAnsi="Consolas" w:cstheme="minorHAnsi"/>
          <w:b/>
        </w:rPr>
        <w:t>t_</w:t>
      </w:r>
      <w:r w:rsidR="007410D6">
        <w:rPr>
          <w:rFonts w:ascii="Consolas" w:hAnsi="Consolas" w:cstheme="minorHAnsi"/>
          <w:b/>
        </w:rPr>
        <w:t>n</w:t>
      </w:r>
      <w:r w:rsidR="00254AE2" w:rsidRPr="007410D6">
        <w:rPr>
          <w:rFonts w:ascii="Consolas" w:hAnsi="Consolas" w:cstheme="minorHAnsi"/>
          <w:b/>
        </w:rPr>
        <w:t>ame</w:t>
      </w:r>
      <w:proofErr w:type="spellEnd"/>
      <w:r w:rsidR="00254AE2" w:rsidRPr="007410D6">
        <w:rPr>
          <w:rFonts w:ascii="Consolas" w:hAnsi="Consolas" w:cstheme="minorHAnsi"/>
          <w:b/>
        </w:rPr>
        <w:t>} doesn't exists!"</w:t>
      </w:r>
    </w:p>
    <w:p w14:paraId="1BBF7FFA" w14:textId="748C448A" w:rsidR="00BE10B6" w:rsidRDefault="00BE10B6" w:rsidP="00BE10B6">
      <w:pPr>
        <w:pStyle w:val="Heading4"/>
        <w:jc w:val="both"/>
        <w:rPr>
          <w:noProof/>
        </w:rPr>
      </w:pPr>
      <w:r>
        <w:rPr>
          <w:noProof/>
        </w:rPr>
        <w:t>recharge_oxygen()</w:t>
      </w:r>
    </w:p>
    <w:p w14:paraId="27BC3DF2" w14:textId="0F1A5738" w:rsidR="00BE10B6" w:rsidRPr="00BE10B6" w:rsidRDefault="00BE10B6" w:rsidP="00BE10B6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>
        <w:t xml:space="preserve">The method </w:t>
      </w:r>
      <w:r w:rsidR="00AA7875" w:rsidRPr="00AA7875">
        <w:rPr>
          <w:b/>
          <w:bCs/>
        </w:rPr>
        <w:t>increases</w:t>
      </w:r>
      <w:r w:rsidRPr="00AA7875">
        <w:rPr>
          <w:b/>
          <w:bCs/>
        </w:rPr>
        <w:t xml:space="preserve"> the oxygen</w:t>
      </w:r>
      <w:r>
        <w:t xml:space="preserve"> of </w:t>
      </w:r>
      <w:r w:rsidR="00AA7875" w:rsidRPr="00AA7875">
        <w:rPr>
          <w:b/>
          <w:bCs/>
        </w:rPr>
        <w:t>each</w:t>
      </w:r>
      <w:r w:rsidRPr="00AA7875">
        <w:rPr>
          <w:b/>
          <w:bCs/>
        </w:rPr>
        <w:t xml:space="preserve"> </w:t>
      </w:r>
      <w:r w:rsidR="00AA7875" w:rsidRPr="00AA7875">
        <w:rPr>
          <w:b/>
          <w:bCs/>
        </w:rPr>
        <w:t>astronaut</w:t>
      </w:r>
      <w:r>
        <w:t xml:space="preserve"> </w:t>
      </w:r>
      <w:r w:rsidR="00781793">
        <w:t>by</w:t>
      </w:r>
      <w:r>
        <w:t xml:space="preserve"> </w:t>
      </w:r>
      <w:r w:rsidRPr="00AA7875">
        <w:rPr>
          <w:b/>
          <w:bCs/>
        </w:rPr>
        <w:t xml:space="preserve">10 </w:t>
      </w:r>
      <w:r w:rsidR="00AA7875" w:rsidRPr="00AA7875">
        <w:rPr>
          <w:b/>
          <w:bCs/>
        </w:rPr>
        <w:t>units</w:t>
      </w:r>
      <w:r w:rsidR="00AA7875">
        <w:t xml:space="preserve">. There is </w:t>
      </w:r>
      <w:r w:rsidR="00AA7875" w:rsidRPr="00AA7875">
        <w:rPr>
          <w:b/>
          <w:bCs/>
        </w:rPr>
        <w:t>no</w:t>
      </w:r>
      <w:r w:rsidR="00AA7875" w:rsidRPr="00AA7875">
        <w:rPr>
          <w:b/>
          <w:bCs/>
          <w:lang w:val="bg-BG"/>
        </w:rPr>
        <w:t xml:space="preserve"> </w:t>
      </w:r>
      <w:r w:rsidR="00AA7875" w:rsidRPr="00AA7875">
        <w:rPr>
          <w:b/>
          <w:bCs/>
        </w:rPr>
        <w:t>capacity</w:t>
      </w:r>
      <w:r w:rsidR="00AA7875">
        <w:t xml:space="preserve"> </w:t>
      </w:r>
      <w:r w:rsidR="00AA7875" w:rsidRPr="00AA7875">
        <w:rPr>
          <w:b/>
          <w:bCs/>
        </w:rPr>
        <w:t>limit</w:t>
      </w:r>
      <w:r w:rsidR="00AA7875">
        <w:t>.</w:t>
      </w:r>
    </w:p>
    <w:p w14:paraId="3D7E8B96" w14:textId="1E49C0B6" w:rsidR="00E308F8" w:rsidRDefault="00B31211" w:rsidP="00E308F8">
      <w:pPr>
        <w:pStyle w:val="Heading4"/>
        <w:jc w:val="both"/>
        <w:rPr>
          <w:noProof/>
        </w:rPr>
      </w:pPr>
      <w:r>
        <w:rPr>
          <w:noProof/>
        </w:rPr>
        <w:t>send_on_mission</w:t>
      </w:r>
      <w:r w:rsidR="007410D6">
        <w:rPr>
          <w:noProof/>
        </w:rPr>
        <w:t>(</w:t>
      </w:r>
      <w:r w:rsidR="00B16847">
        <w:rPr>
          <w:noProof/>
        </w:rPr>
        <w:t>planet_name: str</w:t>
      </w:r>
      <w:r w:rsidR="007410D6">
        <w:rPr>
          <w:noProof/>
        </w:rPr>
        <w:t>)</w:t>
      </w:r>
    </w:p>
    <w:p w14:paraId="61CB3373" w14:textId="03A614D1" w:rsidR="00B16847" w:rsidRPr="00B16847" w:rsidRDefault="00B16847" w:rsidP="00B16847">
      <w:pPr>
        <w:pStyle w:val="ListParagraph"/>
        <w:numPr>
          <w:ilvl w:val="0"/>
          <w:numId w:val="16"/>
        </w:numPr>
        <w:rPr>
          <w:rFonts w:ascii="Consolas" w:hAnsi="Consolas"/>
          <w:b/>
          <w:bCs/>
        </w:rPr>
      </w:pPr>
      <w:r>
        <w:t xml:space="preserve">If the </w:t>
      </w:r>
      <w:r w:rsidRPr="00B16847">
        <w:rPr>
          <w:b/>
          <w:bCs/>
        </w:rPr>
        <w:t>planet does not exist</w:t>
      </w:r>
      <w:r>
        <w:t xml:space="preserve">, raise an </w:t>
      </w:r>
      <w:r w:rsidRPr="00B16847">
        <w:rPr>
          <w:rFonts w:ascii="Consolas" w:hAnsi="Consolas"/>
          <w:b/>
          <w:bCs/>
        </w:rPr>
        <w:t>Exception</w:t>
      </w:r>
      <w:r>
        <w:t xml:space="preserve"> with</w:t>
      </w:r>
      <w:r w:rsidRPr="00B16847">
        <w:t xml:space="preserve"> </w:t>
      </w:r>
      <w:r>
        <w:t xml:space="preserve">the following message: </w:t>
      </w:r>
      <w:r w:rsidRPr="00B16847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valid planet name</w:t>
      </w:r>
      <w:r w:rsidRPr="00B16847">
        <w:rPr>
          <w:rFonts w:ascii="Consolas" w:hAnsi="Consolas"/>
          <w:b/>
          <w:bCs/>
        </w:rPr>
        <w:t>!"</w:t>
      </w:r>
    </w:p>
    <w:p w14:paraId="0C104961" w14:textId="0E72B660" w:rsidR="00F32ADF" w:rsidRDefault="00E308F8" w:rsidP="007410D6">
      <w:pPr>
        <w:pStyle w:val="ListParagraph"/>
        <w:numPr>
          <w:ilvl w:val="0"/>
          <w:numId w:val="16"/>
        </w:numPr>
      </w:pPr>
      <w:r>
        <w:t xml:space="preserve">You should start </w:t>
      </w:r>
      <w:r w:rsidR="000F68F0">
        <w:t xml:space="preserve">by </w:t>
      </w:r>
      <w:r w:rsidR="00B31211">
        <w:t>choosing</w:t>
      </w:r>
      <w:r w:rsidR="00F32ADF">
        <w:t xml:space="preserve"> the astronauts that are most suitable for the mission:</w:t>
      </w:r>
    </w:p>
    <w:p w14:paraId="53A398E1" w14:textId="39D96106" w:rsidR="00F32ADF" w:rsidRDefault="005C758D" w:rsidP="005C758D">
      <w:pPr>
        <w:pStyle w:val="ListParagraph"/>
        <w:numPr>
          <w:ilvl w:val="0"/>
          <w:numId w:val="17"/>
        </w:numPr>
      </w:pPr>
      <w:r w:rsidRPr="005C758D">
        <w:t xml:space="preserve">You should </w:t>
      </w:r>
      <w:r>
        <w:t>pick</w:t>
      </w:r>
      <w:r w:rsidRPr="005C758D">
        <w:t xml:space="preserve"> </w:t>
      </w:r>
      <w:r w:rsidRPr="005C758D">
        <w:rPr>
          <w:b/>
          <w:bCs/>
        </w:rPr>
        <w:t>up to 5 astronauts</w:t>
      </w:r>
      <w:r w:rsidRPr="005C758D">
        <w:t xml:space="preserve"> with </w:t>
      </w:r>
      <w:r>
        <w:t xml:space="preserve">the </w:t>
      </w:r>
      <w:r w:rsidR="00BE6554" w:rsidRPr="00BE6554">
        <w:rPr>
          <w:b/>
          <w:bCs/>
        </w:rPr>
        <w:t xml:space="preserve">highest </w:t>
      </w:r>
      <w:r w:rsidRPr="005C758D">
        <w:rPr>
          <w:b/>
          <w:bCs/>
        </w:rPr>
        <w:t>amount of oxygen</w:t>
      </w:r>
      <w:r w:rsidRPr="005C758D">
        <w:t xml:space="preserve"> among the ones with oxygen </w:t>
      </w:r>
      <w:r w:rsidRPr="005C758D">
        <w:rPr>
          <w:b/>
          <w:bCs/>
        </w:rPr>
        <w:t>above 30 units</w:t>
      </w:r>
      <w:r w:rsidRPr="005C758D">
        <w:t>.</w:t>
      </w:r>
    </w:p>
    <w:p w14:paraId="02DB69E6" w14:textId="0089ABD6" w:rsidR="00F32ADF" w:rsidRPr="000B51EA" w:rsidRDefault="00F32ADF" w:rsidP="007410D6">
      <w:pPr>
        <w:pStyle w:val="ListParagraph"/>
        <w:numPr>
          <w:ilvl w:val="0"/>
          <w:numId w:val="17"/>
        </w:numPr>
        <w:rPr>
          <w:rFonts w:ascii="Consolas" w:hAnsi="Consolas"/>
        </w:r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Pr="00F32ADF">
        <w:rPr>
          <w:b/>
        </w:rPr>
        <w:t>astronauts</w:t>
      </w:r>
      <w:r>
        <w:t xml:space="preserve">, </w:t>
      </w:r>
      <w:r w:rsidR="007410D6">
        <w:t>raise</w:t>
      </w:r>
      <w:r w:rsidR="00B16847">
        <w:t xml:space="preserve"> an</w:t>
      </w:r>
      <w:r w:rsidR="007F3B4F">
        <w:t xml:space="preserve"> </w:t>
      </w:r>
      <w:r w:rsidR="007F3B4F" w:rsidRPr="007F3B4F">
        <w:rPr>
          <w:rFonts w:ascii="Consolas" w:hAnsi="Consolas"/>
          <w:b/>
          <w:noProof/>
        </w:rPr>
        <w:t>Exception</w:t>
      </w:r>
      <w:r w:rsidR="007F3B4F">
        <w:t xml:space="preserve"> with</w:t>
      </w:r>
      <w:r>
        <w:t xml:space="preserve"> the following message:</w:t>
      </w:r>
      <w:r w:rsidR="007F3B4F">
        <w:t xml:space="preserve"> </w:t>
      </w:r>
      <w:r w:rsidR="007F3B4F" w:rsidRPr="007410D6">
        <w:rPr>
          <w:rFonts w:ascii="Consolas" w:hAnsi="Consolas"/>
          <w:b/>
        </w:rPr>
        <w:t>"You need at least one astronaut to explore the planet!"</w:t>
      </w:r>
    </w:p>
    <w:p w14:paraId="6374E5BD" w14:textId="02FD9CD6" w:rsidR="000B51EA" w:rsidRDefault="000B51EA" w:rsidP="000F68F0">
      <w:pPr>
        <w:pStyle w:val="ListParagraph"/>
        <w:numPr>
          <w:ilvl w:val="0"/>
          <w:numId w:val="18"/>
        </w:numPr>
        <w:jc w:val="both"/>
      </w:pPr>
      <w:r>
        <w:t xml:space="preserve">The astronauts start </w:t>
      </w:r>
      <w:r w:rsidRPr="00093678">
        <w:rPr>
          <w:b/>
          <w:bCs/>
        </w:rPr>
        <w:t>going out in open space</w:t>
      </w:r>
      <w:r>
        <w:t xml:space="preserve"> one by one</w:t>
      </w:r>
      <w:r w:rsidR="005C758D">
        <w:t xml:space="preserve">, sorted in </w:t>
      </w:r>
      <w:r w:rsidR="005C758D" w:rsidRPr="005C758D">
        <w:rPr>
          <w:b/>
          <w:bCs/>
        </w:rPr>
        <w:t>descending</w:t>
      </w:r>
      <w:r w:rsidR="005C758D" w:rsidRPr="005C758D">
        <w:rPr>
          <w:b/>
          <w:bCs/>
          <w:lang w:val="bg-BG"/>
        </w:rPr>
        <w:t xml:space="preserve"> </w:t>
      </w:r>
      <w:r w:rsidR="005C758D" w:rsidRPr="005C758D">
        <w:rPr>
          <w:b/>
          <w:bCs/>
        </w:rPr>
        <w:t>order</w:t>
      </w:r>
      <w:r w:rsidR="006F46DA">
        <w:rPr>
          <w:b/>
          <w:bCs/>
        </w:rPr>
        <w:t xml:space="preserve"> by the amount of oxygen they have</w:t>
      </w:r>
      <w:r w:rsidR="003273C6">
        <w:t>:</w:t>
      </w:r>
    </w:p>
    <w:p w14:paraId="29BCBD4E" w14:textId="6339DCE8" w:rsidR="000B51EA" w:rsidRDefault="000B51EA" w:rsidP="003273C6">
      <w:pPr>
        <w:pStyle w:val="ListParagraph"/>
        <w:numPr>
          <w:ilvl w:val="1"/>
          <w:numId w:val="18"/>
        </w:numPr>
        <w:jc w:val="both"/>
      </w:pPr>
      <w:r>
        <w:t xml:space="preserve">An astronaut lands on a planet and </w:t>
      </w:r>
      <w:r w:rsidRPr="000F68F0">
        <w:rPr>
          <w:b/>
        </w:rPr>
        <w:t>starts collecting its items one by one</w:t>
      </w:r>
      <w:r w:rsidR="006F46DA">
        <w:rPr>
          <w:b/>
        </w:rPr>
        <w:t xml:space="preserve"> starting from the last one in the collection</w:t>
      </w:r>
      <w:r>
        <w:t>.</w:t>
      </w:r>
      <w:r w:rsidR="005C758D">
        <w:rPr>
          <w:lang w:val="bg-BG"/>
        </w:rPr>
        <w:t xml:space="preserve"> </w:t>
      </w:r>
      <w:r>
        <w:t>Each time he</w:t>
      </w:r>
      <w:r w:rsidR="006F46DA">
        <w:t>/she</w:t>
      </w:r>
      <w:r>
        <w:t xml:space="preserve"> </w:t>
      </w:r>
      <w:r w:rsidRPr="005C758D">
        <w:rPr>
          <w:b/>
        </w:rPr>
        <w:t>finds an item</w:t>
      </w:r>
      <w:r>
        <w:t xml:space="preserve"> he</w:t>
      </w:r>
      <w:r w:rsidR="006F46DA">
        <w:t>/she</w:t>
      </w:r>
      <w:r>
        <w:t xml:space="preserve"> </w:t>
      </w:r>
      <w:r w:rsidRPr="005C758D">
        <w:rPr>
          <w:b/>
        </w:rPr>
        <w:t>takes a breath</w:t>
      </w:r>
      <w:r>
        <w:t>.</w:t>
      </w:r>
    </w:p>
    <w:p w14:paraId="48B729E2" w14:textId="4A205459" w:rsidR="000B51EA" w:rsidRPr="003273C6" w:rsidRDefault="003273C6" w:rsidP="003273C6">
      <w:pPr>
        <w:pStyle w:val="ListParagraph"/>
        <w:numPr>
          <w:ilvl w:val="1"/>
          <w:numId w:val="18"/>
        </w:numPr>
        <w:jc w:val="both"/>
      </w:pPr>
      <w:r w:rsidRPr="003273C6">
        <w:rPr>
          <w:bCs/>
        </w:rPr>
        <w:t>I</w:t>
      </w:r>
      <w:r w:rsidR="000B51EA" w:rsidRPr="003273C6">
        <w:rPr>
          <w:bCs/>
        </w:rPr>
        <w:t>f</w:t>
      </w:r>
      <w:r w:rsidR="000B51EA">
        <w:t xml:space="preserve"> </w:t>
      </w:r>
      <w:r>
        <w:t>an astronaut</w:t>
      </w:r>
      <w:r w:rsidR="002C15D5">
        <w:rPr>
          <w:lang w:val="bg-BG"/>
        </w:rPr>
        <w:t xml:space="preserve"> </w:t>
      </w:r>
      <w:r w:rsidR="002C15D5" w:rsidRPr="002C15D5">
        <w:rPr>
          <w:b/>
          <w:bCs/>
        </w:rPr>
        <w:t>run</w:t>
      </w:r>
      <w:r w:rsidR="00781793">
        <w:rPr>
          <w:b/>
          <w:bCs/>
        </w:rPr>
        <w:t>s</w:t>
      </w:r>
      <w:r w:rsidR="002C15D5" w:rsidRPr="002C15D5">
        <w:rPr>
          <w:b/>
          <w:bCs/>
        </w:rPr>
        <w:t xml:space="preserve"> out of</w:t>
      </w:r>
      <w:r w:rsidR="000B51EA">
        <w:t xml:space="preserve"> </w:t>
      </w:r>
      <w:r w:rsidR="000B51EA" w:rsidRPr="000F68F0">
        <w:rPr>
          <w:b/>
        </w:rPr>
        <w:t>oxygen</w:t>
      </w:r>
      <w:r>
        <w:rPr>
          <w:b/>
        </w:rPr>
        <w:t>,</w:t>
      </w:r>
      <w:r>
        <w:rPr>
          <w:lang w:val="bg-BG"/>
        </w:rPr>
        <w:t xml:space="preserve"> </w:t>
      </w:r>
      <w:r>
        <w:t xml:space="preserve">he/ she </w:t>
      </w:r>
      <w:r w:rsidR="002C15D5">
        <w:t>should</w:t>
      </w:r>
      <w:r>
        <w:t xml:space="preserve"> return to the space station</w:t>
      </w:r>
      <w:r w:rsidR="00781793">
        <w:t>,</w:t>
      </w:r>
      <w:r>
        <w:t xml:space="preserve"> and the </w:t>
      </w:r>
      <w:r w:rsidRPr="000F68F0">
        <w:rPr>
          <w:b/>
        </w:rPr>
        <w:t>next astronaut starts exploring</w:t>
      </w:r>
      <w:r>
        <w:rPr>
          <w:b/>
        </w:rPr>
        <w:t>.</w:t>
      </w:r>
    </w:p>
    <w:p w14:paraId="0357696C" w14:textId="15BE1D7C" w:rsidR="003273C6" w:rsidRPr="00463004" w:rsidRDefault="003273C6" w:rsidP="003273C6">
      <w:pPr>
        <w:pStyle w:val="ListParagraph"/>
        <w:numPr>
          <w:ilvl w:val="0"/>
          <w:numId w:val="18"/>
        </w:numPr>
        <w:jc w:val="both"/>
      </w:pPr>
      <w:r>
        <w:rPr>
          <w:b/>
        </w:rPr>
        <w:t xml:space="preserve">A </w:t>
      </w:r>
      <w:r w:rsidR="0099634B">
        <w:rPr>
          <w:b/>
        </w:rPr>
        <w:t xml:space="preserve">mission </w:t>
      </w:r>
      <w:r w:rsidR="00463004">
        <w:rPr>
          <w:b/>
        </w:rPr>
        <w:t>is successful when all the items from the planet are collected:</w:t>
      </w:r>
    </w:p>
    <w:p w14:paraId="397DD08D" w14:textId="22B3C8BB" w:rsidR="00463004" w:rsidRPr="00463004" w:rsidRDefault="00463004" w:rsidP="00463004">
      <w:pPr>
        <w:pStyle w:val="ListParagraph"/>
        <w:numPr>
          <w:ilvl w:val="1"/>
          <w:numId w:val="18"/>
        </w:numPr>
        <w:jc w:val="both"/>
      </w:pPr>
      <w:r w:rsidRPr="00463004">
        <w:rPr>
          <w:bCs/>
        </w:rPr>
        <w:t xml:space="preserve">If it is </w:t>
      </w:r>
      <w:r w:rsidRPr="00463004">
        <w:rPr>
          <w:b/>
        </w:rPr>
        <w:t>successful</w:t>
      </w:r>
      <w:r w:rsidRPr="00463004">
        <w:rPr>
          <w:bCs/>
        </w:rPr>
        <w:t>, return the following message</w:t>
      </w:r>
      <w:r>
        <w:t xml:space="preserve">, with the </w:t>
      </w:r>
      <w:r w:rsidRPr="000F68F0">
        <w:rPr>
          <w:b/>
        </w:rPr>
        <w:t>name of the explored planet</w:t>
      </w:r>
      <w:r>
        <w:t xml:space="preserve"> and the </w:t>
      </w:r>
      <w:r w:rsidRPr="000F68F0">
        <w:rPr>
          <w:b/>
          <w:bCs/>
        </w:rPr>
        <w:t>n</w:t>
      </w:r>
      <w:r w:rsidRPr="000F68F0">
        <w:rPr>
          <w:b/>
        </w:rPr>
        <w:t>umber</w:t>
      </w:r>
      <w:r>
        <w:t xml:space="preserve"> of the </w:t>
      </w:r>
      <w:r w:rsidRPr="000F68F0">
        <w:rPr>
          <w:b/>
        </w:rPr>
        <w:t>astronauts</w:t>
      </w:r>
      <w:r>
        <w:t xml:space="preserve"> that </w:t>
      </w:r>
      <w:r w:rsidRPr="000F68F0">
        <w:rPr>
          <w:b/>
        </w:rPr>
        <w:t>had gone out in open space</w:t>
      </w:r>
      <w:r>
        <w:t xml:space="preserve">: </w:t>
      </w:r>
      <w:r w:rsidRPr="000F68F0">
        <w:rPr>
          <w:rFonts w:ascii="Consolas" w:hAnsi="Consolas"/>
          <w:b/>
        </w:rPr>
        <w:t>"Planet: {</w:t>
      </w:r>
      <w:proofErr w:type="spellStart"/>
      <w:r w:rsidRPr="000F68F0">
        <w:rPr>
          <w:rFonts w:ascii="Consolas" w:hAnsi="Consolas"/>
          <w:b/>
        </w:rPr>
        <w:t>planet_name</w:t>
      </w:r>
      <w:proofErr w:type="spellEnd"/>
      <w:r w:rsidRPr="000F68F0">
        <w:rPr>
          <w:rFonts w:ascii="Consolas" w:hAnsi="Consolas"/>
          <w:b/>
        </w:rPr>
        <w:t>} was explored</w:t>
      </w:r>
      <w:r>
        <w:rPr>
          <w:rFonts w:ascii="Consolas" w:hAnsi="Consolas"/>
          <w:b/>
        </w:rPr>
        <w:t xml:space="preserve">. </w:t>
      </w:r>
      <w:r w:rsidRPr="000F68F0">
        <w:rPr>
          <w:rFonts w:ascii="Consolas" w:hAnsi="Consolas"/>
          <w:b/>
        </w:rPr>
        <w:t>{astronauts} astronauts participated in collecting items</w:t>
      </w:r>
      <w:r>
        <w:rPr>
          <w:rFonts w:ascii="Consolas" w:hAnsi="Consolas"/>
          <w:b/>
        </w:rPr>
        <w:t>.</w:t>
      </w:r>
      <w:r w:rsidRPr="000F68F0">
        <w:rPr>
          <w:rFonts w:ascii="Consolas" w:hAnsi="Consolas"/>
          <w:b/>
        </w:rPr>
        <w:t>"</w:t>
      </w:r>
    </w:p>
    <w:p w14:paraId="45C0EF32" w14:textId="66286A2D" w:rsidR="00463004" w:rsidRDefault="00463004" w:rsidP="00463004">
      <w:pPr>
        <w:pStyle w:val="ListParagraph"/>
        <w:numPr>
          <w:ilvl w:val="1"/>
          <w:numId w:val="18"/>
        </w:numPr>
        <w:jc w:val="both"/>
      </w:pPr>
      <w:r w:rsidRPr="00463004">
        <w:rPr>
          <w:bCs/>
        </w:rPr>
        <w:t xml:space="preserve">Otherwise, return: </w:t>
      </w:r>
      <w:r w:rsidRPr="000F68F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Mission is not completed.</w:t>
      </w:r>
      <w:r w:rsidRPr="000F68F0">
        <w:rPr>
          <w:rFonts w:ascii="Consolas" w:hAnsi="Consolas"/>
          <w:b/>
        </w:rPr>
        <w:t>"</w:t>
      </w:r>
    </w:p>
    <w:p w14:paraId="5C813DE1" w14:textId="104D5917" w:rsidR="00E51AED" w:rsidRDefault="007410D6" w:rsidP="00E51AED">
      <w:pPr>
        <w:pStyle w:val="Heading4"/>
        <w:jc w:val="both"/>
      </w:pPr>
      <w:proofErr w:type="gramStart"/>
      <w:r>
        <w:t>r</w:t>
      </w:r>
      <w:r w:rsidR="000D4B7B">
        <w:t>eport</w:t>
      </w:r>
      <w:r>
        <w:t>(</w:t>
      </w:r>
      <w:proofErr w:type="gramEnd"/>
      <w:r>
        <w:t>)</w:t>
      </w:r>
    </w:p>
    <w:p w14:paraId="3884A4F5" w14:textId="15E5E48F" w:rsidR="006636E7" w:rsidRPr="002C15D5" w:rsidRDefault="006636E7" w:rsidP="002C15D5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Returns information about the </w:t>
      </w:r>
      <w:r w:rsidR="0010600B" w:rsidRPr="00B228DD">
        <w:rPr>
          <w:b/>
          <w:bCs/>
        </w:rPr>
        <w:t>number of successful missions</w:t>
      </w:r>
      <w:r w:rsidR="00B228DD">
        <w:t xml:space="preserve">, the number of </w:t>
      </w:r>
      <w:r w:rsidR="0010600B" w:rsidRPr="00B228DD">
        <w:rPr>
          <w:b/>
          <w:bCs/>
        </w:rPr>
        <w:t>not completed missions</w:t>
      </w:r>
      <w:r w:rsidR="0010600B">
        <w:t xml:space="preserve">, and </w:t>
      </w:r>
      <w:r w:rsidR="002C15D5" w:rsidRPr="002C15D5">
        <w:t>information</w:t>
      </w:r>
      <w:r w:rsidR="002C15D5">
        <w:rPr>
          <w:b/>
          <w:bCs/>
        </w:rPr>
        <w:t xml:space="preserve"> </w:t>
      </w:r>
      <w:r w:rsidR="002C15D5" w:rsidRPr="002C15D5">
        <w:t>about</w:t>
      </w:r>
      <w:r w:rsidR="002C15D5">
        <w:rPr>
          <w:b/>
          <w:bCs/>
        </w:rPr>
        <w:t xml:space="preserve"> all</w:t>
      </w:r>
      <w:r w:rsidR="002C15D5" w:rsidRPr="002C15D5">
        <w:rPr>
          <w:b/>
          <w:bCs/>
        </w:rPr>
        <w:t xml:space="preserve"> the astronauts in the space station</w:t>
      </w:r>
      <w:r>
        <w:t xml:space="preserve">. If </w:t>
      </w:r>
      <w:r w:rsidR="0010600B">
        <w:t>an</w:t>
      </w:r>
      <w:r>
        <w:t xml:space="preserve"> </w:t>
      </w:r>
      <w:r w:rsidR="0010600B">
        <w:t>astronaut</w:t>
      </w:r>
      <w:r>
        <w:t xml:space="preserve"> </w:t>
      </w:r>
      <w:r w:rsidRPr="002C15D5">
        <w:rPr>
          <w:b/>
        </w:rPr>
        <w:t>doesn't have items</w:t>
      </w:r>
      <w:r w:rsidR="001C3C9D" w:rsidRPr="002C15D5">
        <w:rPr>
          <w:b/>
        </w:rPr>
        <w:t xml:space="preserve"> in the backpack</w:t>
      </w:r>
      <w:r>
        <w:t xml:space="preserve">, </w:t>
      </w:r>
      <w:r w:rsidR="00187A7F">
        <w:t>return</w:t>
      </w:r>
      <w:r>
        <w:t xml:space="preserve"> </w:t>
      </w:r>
      <w:r w:rsidRPr="002C15D5">
        <w:rPr>
          <w:b/>
        </w:rPr>
        <w:t>"none"</w:t>
      </w:r>
      <w:r>
        <w:t xml:space="preserve"> instead</w:t>
      </w:r>
      <w:r w:rsidRPr="002C15D5">
        <w:rPr>
          <w:lang w:val="bg-BG"/>
        </w:rPr>
        <w:t>:</w:t>
      </w:r>
    </w:p>
    <w:p w14:paraId="42276C4C" w14:textId="0B7B493D" w:rsidR="007F3B4F" w:rsidRDefault="007F3B4F" w:rsidP="006636E7">
      <w:pPr>
        <w:jc w:val="both"/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"{</w:t>
      </w:r>
      <w:proofErr w:type="spellStart"/>
      <w:r w:rsidR="00187A7F" w:rsidRPr="00187A7F">
        <w:rPr>
          <w:rFonts w:ascii="Consolas" w:hAnsi="Consolas"/>
          <w:b/>
        </w:rPr>
        <w:t>number_of_</w:t>
      </w:r>
      <w:r w:rsidR="0010600B">
        <w:rPr>
          <w:rFonts w:ascii="Consolas" w:hAnsi="Consolas"/>
          <w:b/>
        </w:rPr>
        <w:t>successful_missions</w:t>
      </w:r>
      <w:proofErr w:type="spellEnd"/>
      <w:r w:rsidRPr="00187A7F">
        <w:rPr>
          <w:rFonts w:ascii="Consolas" w:hAnsi="Consolas"/>
          <w:b/>
        </w:rPr>
        <w:t xml:space="preserve">} </w:t>
      </w:r>
      <w:r w:rsidR="0010600B">
        <w:rPr>
          <w:rFonts w:ascii="Consolas" w:hAnsi="Consolas"/>
          <w:b/>
        </w:rPr>
        <w:t>successful missions</w:t>
      </w:r>
      <w:r w:rsidRPr="00187A7F">
        <w:rPr>
          <w:rFonts w:ascii="Consolas" w:hAnsi="Consolas"/>
          <w:b/>
        </w:rPr>
        <w:t>!</w:t>
      </w:r>
    </w:p>
    <w:p w14:paraId="600C51CE" w14:textId="1AF5C036" w:rsidR="0010600B" w:rsidRDefault="0010600B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{</w:t>
      </w:r>
      <w:proofErr w:type="spellStart"/>
      <w:r w:rsidRPr="00187A7F">
        <w:rPr>
          <w:rFonts w:ascii="Consolas" w:hAnsi="Consolas"/>
          <w:b/>
        </w:rPr>
        <w:t>number_of_</w:t>
      </w:r>
      <w:r>
        <w:rPr>
          <w:rFonts w:ascii="Consolas" w:hAnsi="Consolas"/>
          <w:b/>
        </w:rPr>
        <w:t>not_completed_missions</w:t>
      </w:r>
      <w:proofErr w:type="spellEnd"/>
      <w:r w:rsidRPr="00187A7F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missions were</w:t>
      </w:r>
      <w:r w:rsidRPr="00187A7F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not completed</w:t>
      </w:r>
      <w:r w:rsidRPr="00187A7F">
        <w:rPr>
          <w:rFonts w:ascii="Consolas" w:hAnsi="Consolas"/>
          <w:b/>
        </w:rPr>
        <w:t>!</w:t>
      </w:r>
    </w:p>
    <w:p w14:paraId="2DCF09C0" w14:textId="6950E920" w:rsidR="007F3B4F" w:rsidRPr="00187A7F" w:rsidRDefault="00187A7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Astronauts'</w:t>
      </w:r>
      <w:r w:rsidR="007F3B4F" w:rsidRPr="00187A7F">
        <w:rPr>
          <w:rFonts w:ascii="Consolas" w:hAnsi="Consolas"/>
          <w:b/>
        </w:rPr>
        <w:t xml:space="preserve"> info:</w:t>
      </w:r>
    </w:p>
    <w:p w14:paraId="5A9306E8" w14:textId="74C035B5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Name: {astronaut</w:t>
      </w:r>
      <w:r w:rsidR="00187A7F" w:rsidRPr="00187A7F">
        <w:rPr>
          <w:rFonts w:ascii="Consolas" w:hAnsi="Consolas"/>
          <w:b/>
        </w:rPr>
        <w:t>_n</w:t>
      </w:r>
      <w:r w:rsidRPr="00187A7F">
        <w:rPr>
          <w:rFonts w:ascii="Consolas" w:hAnsi="Consolas"/>
          <w:b/>
        </w:rPr>
        <w:t>ame</w:t>
      </w:r>
      <w:r w:rsidR="00187A7F" w:rsidRPr="00187A7F">
        <w:rPr>
          <w:rFonts w:ascii="Consolas" w:hAnsi="Consolas"/>
          <w:b/>
        </w:rPr>
        <w:t>1</w:t>
      </w:r>
      <w:r w:rsidRPr="00187A7F">
        <w:rPr>
          <w:rFonts w:ascii="Consolas" w:hAnsi="Consolas"/>
          <w:b/>
        </w:rPr>
        <w:t>}</w:t>
      </w:r>
    </w:p>
    <w:p w14:paraId="2F92D43A" w14:textId="66752DD0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Oxygen: {astronaut</w:t>
      </w:r>
      <w:r w:rsidR="00187A7F" w:rsidRPr="00187A7F">
        <w:rPr>
          <w:rFonts w:ascii="Consolas" w:hAnsi="Consolas"/>
          <w:b/>
        </w:rPr>
        <w:t>_o</w:t>
      </w:r>
      <w:r w:rsidRPr="00187A7F">
        <w:rPr>
          <w:rFonts w:ascii="Consolas" w:hAnsi="Consolas"/>
          <w:b/>
        </w:rPr>
        <w:t>xygen</w:t>
      </w:r>
      <w:r w:rsidR="002C15D5">
        <w:rPr>
          <w:rFonts w:ascii="Consolas" w:hAnsi="Consolas"/>
          <w:b/>
        </w:rPr>
        <w:t>1</w:t>
      </w:r>
      <w:r w:rsidRPr="00187A7F">
        <w:rPr>
          <w:rFonts w:ascii="Consolas" w:hAnsi="Consolas"/>
          <w:b/>
        </w:rPr>
        <w:t>}</w:t>
      </w:r>
    </w:p>
    <w:p w14:paraId="29812AEE" w14:textId="541DDEF9" w:rsidR="00187A7F" w:rsidRDefault="00B72157" w:rsidP="000D4B7B">
      <w:pPr>
        <w:rPr>
          <w:rFonts w:ascii="Consolas" w:hAnsi="Consolas"/>
          <w:b/>
        </w:rPr>
      </w:pPr>
      <w:r>
        <w:rPr>
          <w:rFonts w:ascii="Consolas" w:hAnsi="Consolas"/>
          <w:b/>
        </w:rPr>
        <w:t>Backpack</w:t>
      </w:r>
      <w:r w:rsidR="007F3B4F" w:rsidRPr="00187A7F">
        <w:rPr>
          <w:rFonts w:ascii="Consolas" w:hAnsi="Consolas"/>
          <w:b/>
        </w:rPr>
        <w:t xml:space="preserve"> items: {</w:t>
      </w:r>
      <w:r w:rsidR="00187A7F" w:rsidRPr="00187A7F">
        <w:rPr>
          <w:rFonts w:ascii="Consolas" w:hAnsi="Consolas"/>
          <w:b/>
        </w:rPr>
        <w:t>bag_item</w:t>
      </w:r>
      <w:r w:rsidR="00187A7F" w:rsidRPr="00187A7F">
        <w:rPr>
          <w:rFonts w:ascii="Consolas" w:hAnsi="Consolas"/>
          <w:b/>
          <w:vertAlign w:val="subscript"/>
        </w:rPr>
        <w:t>1</w:t>
      </w:r>
      <w:r w:rsidR="00187A7F" w:rsidRPr="00187A7F">
        <w:rPr>
          <w:rFonts w:ascii="Consolas" w:hAnsi="Consolas"/>
          <w:b/>
        </w:rPr>
        <w:t>, bag_item</w:t>
      </w:r>
      <w:r w:rsidR="00187A7F" w:rsidRPr="00187A7F">
        <w:rPr>
          <w:rFonts w:ascii="Consolas" w:hAnsi="Consolas"/>
          <w:b/>
          <w:vertAlign w:val="subscript"/>
        </w:rPr>
        <w:t>2</w:t>
      </w:r>
      <w:r w:rsidR="00187A7F" w:rsidRPr="00187A7F">
        <w:rPr>
          <w:rFonts w:ascii="Consolas" w:hAnsi="Consolas"/>
          <w:b/>
        </w:rPr>
        <w:t>, bag_item</w:t>
      </w:r>
      <w:r w:rsidR="00187A7F" w:rsidRPr="00187A7F">
        <w:rPr>
          <w:rFonts w:ascii="Consolas" w:hAnsi="Consolas"/>
          <w:b/>
          <w:vertAlign w:val="subscript"/>
        </w:rPr>
        <w:t>3</w:t>
      </w:r>
      <w:r w:rsidR="00187A7F" w:rsidRPr="00187A7F">
        <w:rPr>
          <w:rFonts w:ascii="Consolas" w:hAnsi="Consolas"/>
          <w:b/>
        </w:rPr>
        <w:t xml:space="preserve">, …, </w:t>
      </w:r>
      <w:proofErr w:type="spellStart"/>
      <w:r w:rsidR="00187A7F" w:rsidRPr="00187A7F">
        <w:rPr>
          <w:rFonts w:ascii="Consolas" w:hAnsi="Consolas"/>
          <w:b/>
        </w:rPr>
        <w:t>bag_item</w:t>
      </w:r>
      <w:r w:rsidR="00187A7F" w:rsidRPr="00187A7F">
        <w:rPr>
          <w:rFonts w:ascii="Consolas" w:hAnsi="Consolas"/>
          <w:b/>
          <w:vertAlign w:val="subscript"/>
        </w:rPr>
        <w:t>n</w:t>
      </w:r>
      <w:proofErr w:type="spellEnd"/>
      <w:r w:rsidR="00187A7F" w:rsidRPr="00187A7F">
        <w:rPr>
          <w:rFonts w:ascii="Consolas" w:hAnsi="Consolas"/>
          <w:b/>
        </w:rPr>
        <w:t xml:space="preserve"> </w:t>
      </w:r>
      <w:r w:rsidR="00A0512D" w:rsidRPr="00187A7F">
        <w:rPr>
          <w:rFonts w:ascii="Consolas" w:hAnsi="Consolas"/>
          <w:b/>
        </w:rPr>
        <w:t>\ "none"</w:t>
      </w:r>
      <w:r w:rsidR="00187A7F" w:rsidRPr="00187A7F">
        <w:rPr>
          <w:rFonts w:ascii="Consolas" w:hAnsi="Consolas"/>
          <w:b/>
        </w:rPr>
        <w:t>}</w:t>
      </w:r>
    </w:p>
    <w:p w14:paraId="18FFCCB4" w14:textId="4E3CA35A" w:rsidR="00D11420" w:rsidRPr="00187A7F" w:rsidRDefault="00D11420" w:rsidP="000D4B7B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64B61F41" w14:textId="78B651D7" w:rsidR="007F3B4F" w:rsidRPr="00187A7F" w:rsidRDefault="007F3B4F" w:rsidP="007F3B4F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Name: {</w:t>
      </w:r>
      <w:proofErr w:type="spellStart"/>
      <w:r w:rsidRPr="00187A7F">
        <w:rPr>
          <w:rFonts w:ascii="Consolas" w:hAnsi="Consolas"/>
          <w:b/>
        </w:rPr>
        <w:t>astronaut</w:t>
      </w:r>
      <w:r w:rsidR="00187A7F" w:rsidRPr="00187A7F">
        <w:rPr>
          <w:rFonts w:ascii="Consolas" w:hAnsi="Consolas"/>
          <w:b/>
        </w:rPr>
        <w:t>_n</w:t>
      </w:r>
      <w:r w:rsidRPr="00187A7F">
        <w:rPr>
          <w:rFonts w:ascii="Consolas" w:hAnsi="Consolas"/>
          <w:b/>
        </w:rPr>
        <w:t>ameN</w:t>
      </w:r>
      <w:proofErr w:type="spellEnd"/>
      <w:r w:rsidRPr="00187A7F">
        <w:rPr>
          <w:rFonts w:ascii="Consolas" w:hAnsi="Consolas"/>
          <w:b/>
        </w:rPr>
        <w:t>}</w:t>
      </w:r>
    </w:p>
    <w:p w14:paraId="39D9F833" w14:textId="056E8E15" w:rsidR="007F3B4F" w:rsidRPr="00187A7F" w:rsidRDefault="007F3B4F" w:rsidP="007F3B4F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Oxygen: {</w:t>
      </w:r>
      <w:proofErr w:type="spellStart"/>
      <w:r w:rsidRPr="00187A7F">
        <w:rPr>
          <w:rFonts w:ascii="Consolas" w:hAnsi="Consolas"/>
          <w:b/>
        </w:rPr>
        <w:t>astronaut</w:t>
      </w:r>
      <w:r w:rsidR="00187A7F" w:rsidRPr="00187A7F">
        <w:rPr>
          <w:rFonts w:ascii="Consolas" w:hAnsi="Consolas"/>
          <w:b/>
        </w:rPr>
        <w:t>_o</w:t>
      </w:r>
      <w:r w:rsidRPr="00187A7F">
        <w:rPr>
          <w:rFonts w:ascii="Consolas" w:hAnsi="Consolas"/>
          <w:b/>
        </w:rPr>
        <w:t>xygenN</w:t>
      </w:r>
      <w:proofErr w:type="spellEnd"/>
      <w:r w:rsidRPr="00187A7F">
        <w:rPr>
          <w:rFonts w:ascii="Consolas" w:hAnsi="Consolas"/>
          <w:b/>
        </w:rPr>
        <w:t>}</w:t>
      </w:r>
    </w:p>
    <w:p w14:paraId="70A973EC" w14:textId="769DF3DE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Ba</w:t>
      </w:r>
      <w:r w:rsidR="0010600B">
        <w:rPr>
          <w:rFonts w:ascii="Consolas" w:hAnsi="Consolas"/>
          <w:b/>
        </w:rPr>
        <w:t>ckpack</w:t>
      </w:r>
      <w:r w:rsidRPr="00187A7F">
        <w:rPr>
          <w:rFonts w:ascii="Consolas" w:hAnsi="Consolas"/>
          <w:b/>
        </w:rPr>
        <w:t xml:space="preserve"> items: {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1</w:t>
      </w:r>
      <w:r w:rsidRPr="00187A7F">
        <w:rPr>
          <w:rFonts w:ascii="Consolas" w:hAnsi="Consolas"/>
          <w:b/>
        </w:rPr>
        <w:t>, 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2</w:t>
      </w:r>
      <w:r w:rsidRPr="00187A7F">
        <w:rPr>
          <w:rFonts w:ascii="Consolas" w:hAnsi="Consolas"/>
          <w:b/>
        </w:rPr>
        <w:t>, 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3</w:t>
      </w:r>
      <w:r w:rsidRPr="00187A7F">
        <w:rPr>
          <w:rFonts w:ascii="Consolas" w:hAnsi="Consolas"/>
          <w:b/>
        </w:rPr>
        <w:t xml:space="preserve">, …, </w:t>
      </w:r>
      <w:proofErr w:type="spellStart"/>
      <w:r w:rsidRPr="00187A7F">
        <w:rPr>
          <w:rFonts w:ascii="Consolas" w:hAnsi="Consolas"/>
          <w:b/>
        </w:rPr>
        <w:t>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n</w:t>
      </w:r>
      <w:proofErr w:type="spellEnd"/>
      <w:r w:rsidR="00A0512D" w:rsidRPr="00187A7F">
        <w:rPr>
          <w:rFonts w:ascii="Consolas" w:hAnsi="Consolas"/>
          <w:b/>
        </w:rPr>
        <w:t xml:space="preserve"> \ "none"}</w:t>
      </w:r>
      <w:r w:rsidRPr="00187A7F">
        <w:rPr>
          <w:rFonts w:ascii="Consolas" w:hAnsi="Consolas"/>
          <w:b/>
        </w:rPr>
        <w:t>"</w:t>
      </w:r>
    </w:p>
    <w:p w14:paraId="03AD6472" w14:textId="77777777" w:rsidR="0086539E" w:rsidRDefault="0086539E" w:rsidP="0086539E">
      <w:pPr>
        <w:pStyle w:val="Heading1"/>
      </w:pPr>
      <w:r>
        <w:lastRenderedPageBreak/>
        <w:t>Problem 3. Unit Tests</w:t>
      </w:r>
    </w:p>
    <w:p w14:paraId="07D35EC9" w14:textId="650F03FB" w:rsidR="00646F0F" w:rsidRPr="00E308F8" w:rsidRDefault="007B0087" w:rsidP="007B0087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gramStart"/>
      <w:r>
        <w:rPr>
          <w:rFonts w:ascii="Consolas" w:hAnsi="Consolas"/>
          <w:b/>
          <w:bCs/>
        </w:rPr>
        <w:t>Library</w:t>
      </w:r>
      <w:proofErr w:type="gramEnd"/>
      <w:r>
        <w:t xml:space="preserve"> 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646F0F" w:rsidRPr="00E308F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AEBEF" w14:textId="77777777" w:rsidR="00E243F8" w:rsidRDefault="00E243F8" w:rsidP="008068A2">
      <w:pPr>
        <w:spacing w:after="0" w:line="240" w:lineRule="auto"/>
      </w:pPr>
      <w:r>
        <w:separator/>
      </w:r>
    </w:p>
  </w:endnote>
  <w:endnote w:type="continuationSeparator" w:id="0">
    <w:p w14:paraId="3314DC20" w14:textId="77777777" w:rsidR="00E243F8" w:rsidRDefault="00E243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5D6A9" w14:textId="77777777" w:rsidR="00B975EB" w:rsidRDefault="00B975EB" w:rsidP="00B975E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494D90" wp14:editId="0431703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32C81D" w14:textId="77777777" w:rsidR="00B975EB" w:rsidRPr="002C539D" w:rsidRDefault="00B975EB" w:rsidP="00B975E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94D9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E32C81D" w14:textId="77777777" w:rsidR="00B975EB" w:rsidRPr="002C539D" w:rsidRDefault="00B975EB" w:rsidP="00B975E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AAE530" wp14:editId="7227624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33CED5" w14:textId="77777777" w:rsidR="00B975EB" w:rsidRPr="002C539D" w:rsidRDefault="00B975EB" w:rsidP="00B975E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792C5F6" w14:textId="77777777" w:rsidR="00B975EB" w:rsidRPr="00596AA5" w:rsidRDefault="00B975EB" w:rsidP="00B975E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16B46" wp14:editId="1B3D2E7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CD431" wp14:editId="73D5156B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39DDC" wp14:editId="2FEBE1A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3CB09E" wp14:editId="3E5054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D6AC11" wp14:editId="0893C2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A6BAED" wp14:editId="425DE38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ED7154" wp14:editId="7E21767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CA69A0" wp14:editId="44431A8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5DB376" wp14:editId="6EBAB0D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AAE53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D33CED5" w14:textId="77777777" w:rsidR="00B975EB" w:rsidRPr="002C539D" w:rsidRDefault="00B975EB" w:rsidP="00B975E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792C5F6" w14:textId="77777777" w:rsidR="00B975EB" w:rsidRPr="00596AA5" w:rsidRDefault="00B975EB" w:rsidP="00B975E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16B46" wp14:editId="1B3D2E7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2CD431" wp14:editId="73D5156B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39DDC" wp14:editId="2FEBE1A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3CB09E" wp14:editId="3E5054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D6AC11" wp14:editId="0893C2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A6BAED" wp14:editId="425DE38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ED7154" wp14:editId="7E21767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CA69A0" wp14:editId="44431A8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5DB376" wp14:editId="6EBAB0D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F1A00B" wp14:editId="2F95C2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406B85" wp14:editId="056987E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712F5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8FD122" wp14:editId="7456D6D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1E6B44" w14:textId="77777777" w:rsidR="00B975EB" w:rsidRPr="00596AA5" w:rsidRDefault="00B975EB" w:rsidP="00B975E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8FD12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1E6B44" w14:textId="77777777" w:rsidR="00B975EB" w:rsidRPr="00596AA5" w:rsidRDefault="00B975EB" w:rsidP="00B975E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008EBC2" w14:textId="77777777" w:rsidR="00B975EB" w:rsidRPr="00377DD5" w:rsidRDefault="00B975EB" w:rsidP="00B97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54BB7" w14:textId="77777777" w:rsidR="00E243F8" w:rsidRDefault="00E243F8" w:rsidP="008068A2">
      <w:pPr>
        <w:spacing w:after="0" w:line="240" w:lineRule="auto"/>
      </w:pPr>
      <w:r>
        <w:separator/>
      </w:r>
    </w:p>
  </w:footnote>
  <w:footnote w:type="continuationSeparator" w:id="0">
    <w:p w14:paraId="355F2A31" w14:textId="77777777" w:rsidR="00E243F8" w:rsidRDefault="00E243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1A4FFF" w:rsidRDefault="001A4FF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115CB"/>
    <w:multiLevelType w:val="hybridMultilevel"/>
    <w:tmpl w:val="16F040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A6F38"/>
    <w:multiLevelType w:val="hybridMultilevel"/>
    <w:tmpl w:val="885A8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070857"/>
    <w:multiLevelType w:val="hybridMultilevel"/>
    <w:tmpl w:val="92F8CEB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980F3B"/>
    <w:multiLevelType w:val="hybridMultilevel"/>
    <w:tmpl w:val="09B6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E6671"/>
    <w:multiLevelType w:val="hybridMultilevel"/>
    <w:tmpl w:val="92F8CEB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11"/>
  </w:num>
  <w:num w:numId="5">
    <w:abstractNumId w:val="6"/>
  </w:num>
  <w:num w:numId="6">
    <w:abstractNumId w:val="4"/>
  </w:num>
  <w:num w:numId="7">
    <w:abstractNumId w:val="18"/>
  </w:num>
  <w:num w:numId="8">
    <w:abstractNumId w:val="3"/>
  </w:num>
  <w:num w:numId="9">
    <w:abstractNumId w:val="10"/>
  </w:num>
  <w:num w:numId="10">
    <w:abstractNumId w:val="14"/>
  </w:num>
  <w:num w:numId="11">
    <w:abstractNumId w:val="9"/>
  </w:num>
  <w:num w:numId="12">
    <w:abstractNumId w:val="12"/>
  </w:num>
  <w:num w:numId="13">
    <w:abstractNumId w:val="17"/>
  </w:num>
  <w:num w:numId="14">
    <w:abstractNumId w:val="5"/>
  </w:num>
  <w:num w:numId="15">
    <w:abstractNumId w:val="16"/>
  </w:num>
  <w:num w:numId="16">
    <w:abstractNumId w:val="7"/>
  </w:num>
  <w:num w:numId="17">
    <w:abstractNumId w:val="0"/>
  </w:num>
  <w:num w:numId="18">
    <w:abstractNumId w:val="15"/>
  </w:num>
  <w:num w:numId="19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cwNjK3sLAwtrBQ0lEKTi0uzszPAykwqgUAO9SUICwAAAA="/>
  </w:docVars>
  <w:rsids>
    <w:rsidRoot w:val="008068A2"/>
    <w:rsid w:val="000006BB"/>
    <w:rsid w:val="00002C1C"/>
    <w:rsid w:val="00007044"/>
    <w:rsid w:val="00011ECB"/>
    <w:rsid w:val="0001215F"/>
    <w:rsid w:val="00020DBE"/>
    <w:rsid w:val="00023DC6"/>
    <w:rsid w:val="00025F04"/>
    <w:rsid w:val="00027690"/>
    <w:rsid w:val="000308A3"/>
    <w:rsid w:val="00031573"/>
    <w:rsid w:val="00032E2C"/>
    <w:rsid w:val="000357B3"/>
    <w:rsid w:val="00046320"/>
    <w:rsid w:val="00046682"/>
    <w:rsid w:val="000478D4"/>
    <w:rsid w:val="00053E2B"/>
    <w:rsid w:val="000547AB"/>
    <w:rsid w:val="00057148"/>
    <w:rsid w:val="00064D15"/>
    <w:rsid w:val="000739ED"/>
    <w:rsid w:val="00086727"/>
    <w:rsid w:val="00093678"/>
    <w:rsid w:val="000948BB"/>
    <w:rsid w:val="00096159"/>
    <w:rsid w:val="00097052"/>
    <w:rsid w:val="000A0C38"/>
    <w:rsid w:val="000A4693"/>
    <w:rsid w:val="000A6794"/>
    <w:rsid w:val="000B39E6"/>
    <w:rsid w:val="000B51EA"/>
    <w:rsid w:val="000B56F0"/>
    <w:rsid w:val="000C64EA"/>
    <w:rsid w:val="000D41BB"/>
    <w:rsid w:val="000D4B7B"/>
    <w:rsid w:val="000D4E6A"/>
    <w:rsid w:val="000E2AA4"/>
    <w:rsid w:val="000F5D4E"/>
    <w:rsid w:val="000F68F0"/>
    <w:rsid w:val="0010313B"/>
    <w:rsid w:val="0010318D"/>
    <w:rsid w:val="00103906"/>
    <w:rsid w:val="00105CA5"/>
    <w:rsid w:val="0010600B"/>
    <w:rsid w:val="0010752B"/>
    <w:rsid w:val="001117FA"/>
    <w:rsid w:val="00117AA7"/>
    <w:rsid w:val="0012277F"/>
    <w:rsid w:val="00122956"/>
    <w:rsid w:val="00124551"/>
    <w:rsid w:val="001254DE"/>
    <w:rsid w:val="001275B9"/>
    <w:rsid w:val="0013479B"/>
    <w:rsid w:val="0014070D"/>
    <w:rsid w:val="00142C75"/>
    <w:rsid w:val="001473E1"/>
    <w:rsid w:val="00155A67"/>
    <w:rsid w:val="001573C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174D"/>
    <w:rsid w:val="001837BD"/>
    <w:rsid w:val="00183A2C"/>
    <w:rsid w:val="00187A7F"/>
    <w:rsid w:val="00190BE7"/>
    <w:rsid w:val="00196A31"/>
    <w:rsid w:val="001A4FFF"/>
    <w:rsid w:val="001A6728"/>
    <w:rsid w:val="001B023C"/>
    <w:rsid w:val="001B2A13"/>
    <w:rsid w:val="001B7060"/>
    <w:rsid w:val="001C09B0"/>
    <w:rsid w:val="001C1FCD"/>
    <w:rsid w:val="001C3C9D"/>
    <w:rsid w:val="001C7047"/>
    <w:rsid w:val="001C72D7"/>
    <w:rsid w:val="001D2464"/>
    <w:rsid w:val="001E1161"/>
    <w:rsid w:val="001E3FEF"/>
    <w:rsid w:val="001F24D6"/>
    <w:rsid w:val="001F2D33"/>
    <w:rsid w:val="002011E4"/>
    <w:rsid w:val="00202683"/>
    <w:rsid w:val="002031A7"/>
    <w:rsid w:val="00210CD7"/>
    <w:rsid w:val="00213327"/>
    <w:rsid w:val="00215FCE"/>
    <w:rsid w:val="002166D6"/>
    <w:rsid w:val="00231105"/>
    <w:rsid w:val="002318D4"/>
    <w:rsid w:val="002326A7"/>
    <w:rsid w:val="00236323"/>
    <w:rsid w:val="002416F8"/>
    <w:rsid w:val="00246012"/>
    <w:rsid w:val="0025151A"/>
    <w:rsid w:val="00254AE2"/>
    <w:rsid w:val="00255B7B"/>
    <w:rsid w:val="00264287"/>
    <w:rsid w:val="0026589D"/>
    <w:rsid w:val="002664E1"/>
    <w:rsid w:val="002674C4"/>
    <w:rsid w:val="00276A0C"/>
    <w:rsid w:val="002812C3"/>
    <w:rsid w:val="002819B5"/>
    <w:rsid w:val="002861B9"/>
    <w:rsid w:val="00286C2D"/>
    <w:rsid w:val="002A0252"/>
    <w:rsid w:val="002A2D2D"/>
    <w:rsid w:val="002B461A"/>
    <w:rsid w:val="002B5D86"/>
    <w:rsid w:val="002C0D27"/>
    <w:rsid w:val="002C15D5"/>
    <w:rsid w:val="002C1D34"/>
    <w:rsid w:val="002C71C6"/>
    <w:rsid w:val="002C7704"/>
    <w:rsid w:val="002D79E9"/>
    <w:rsid w:val="002E6DE8"/>
    <w:rsid w:val="002F3ADD"/>
    <w:rsid w:val="002F4C95"/>
    <w:rsid w:val="002F5BD7"/>
    <w:rsid w:val="002F6F0F"/>
    <w:rsid w:val="00300744"/>
    <w:rsid w:val="00301AF2"/>
    <w:rsid w:val="00302F4E"/>
    <w:rsid w:val="00305122"/>
    <w:rsid w:val="003062AA"/>
    <w:rsid w:val="0031202E"/>
    <w:rsid w:val="003230CF"/>
    <w:rsid w:val="00324046"/>
    <w:rsid w:val="003273C6"/>
    <w:rsid w:val="003274FF"/>
    <w:rsid w:val="0032753A"/>
    <w:rsid w:val="003320A7"/>
    <w:rsid w:val="0033212E"/>
    <w:rsid w:val="0033490F"/>
    <w:rsid w:val="003372A7"/>
    <w:rsid w:val="003433B0"/>
    <w:rsid w:val="003442A5"/>
    <w:rsid w:val="0035057A"/>
    <w:rsid w:val="00355AAC"/>
    <w:rsid w:val="00360C70"/>
    <w:rsid w:val="00361439"/>
    <w:rsid w:val="00361A21"/>
    <w:rsid w:val="00367088"/>
    <w:rsid w:val="00377B2F"/>
    <w:rsid w:val="00380A57"/>
    <w:rsid w:val="003817EF"/>
    <w:rsid w:val="00382A45"/>
    <w:rsid w:val="00383868"/>
    <w:rsid w:val="00383990"/>
    <w:rsid w:val="003879CB"/>
    <w:rsid w:val="00391988"/>
    <w:rsid w:val="003A1601"/>
    <w:rsid w:val="003A4E68"/>
    <w:rsid w:val="003A5602"/>
    <w:rsid w:val="003B0278"/>
    <w:rsid w:val="003B1846"/>
    <w:rsid w:val="003B4D3D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310"/>
    <w:rsid w:val="003F1864"/>
    <w:rsid w:val="003F38F5"/>
    <w:rsid w:val="003F6A1D"/>
    <w:rsid w:val="0040386D"/>
    <w:rsid w:val="0041081C"/>
    <w:rsid w:val="004311CA"/>
    <w:rsid w:val="00431286"/>
    <w:rsid w:val="00433B56"/>
    <w:rsid w:val="00443809"/>
    <w:rsid w:val="00444E8B"/>
    <w:rsid w:val="0045480A"/>
    <w:rsid w:val="00463004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91748"/>
    <w:rsid w:val="004960F7"/>
    <w:rsid w:val="00497090"/>
    <w:rsid w:val="004A0ADD"/>
    <w:rsid w:val="004A5C9E"/>
    <w:rsid w:val="004A7E77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2C0B"/>
    <w:rsid w:val="004D4830"/>
    <w:rsid w:val="004D503F"/>
    <w:rsid w:val="004E0D4F"/>
    <w:rsid w:val="0050017E"/>
    <w:rsid w:val="00503820"/>
    <w:rsid w:val="005054C7"/>
    <w:rsid w:val="00506711"/>
    <w:rsid w:val="00507F81"/>
    <w:rsid w:val="00510339"/>
    <w:rsid w:val="00513C6B"/>
    <w:rsid w:val="005172E9"/>
    <w:rsid w:val="00517B12"/>
    <w:rsid w:val="00517ECE"/>
    <w:rsid w:val="0052071F"/>
    <w:rsid w:val="00524789"/>
    <w:rsid w:val="00525154"/>
    <w:rsid w:val="005308A7"/>
    <w:rsid w:val="00534E57"/>
    <w:rsid w:val="00535D4F"/>
    <w:rsid w:val="00542BE5"/>
    <w:rsid w:val="005439C9"/>
    <w:rsid w:val="00545203"/>
    <w:rsid w:val="00546EFF"/>
    <w:rsid w:val="00552847"/>
    <w:rsid w:val="0055302C"/>
    <w:rsid w:val="00553CCB"/>
    <w:rsid w:val="00563DC7"/>
    <w:rsid w:val="00564029"/>
    <w:rsid w:val="00564D7B"/>
    <w:rsid w:val="0056527D"/>
    <w:rsid w:val="0056786B"/>
    <w:rsid w:val="00570206"/>
    <w:rsid w:val="0057138C"/>
    <w:rsid w:val="005768C7"/>
    <w:rsid w:val="005803C0"/>
    <w:rsid w:val="005803E5"/>
    <w:rsid w:val="00583EE8"/>
    <w:rsid w:val="00584EDB"/>
    <w:rsid w:val="0058723E"/>
    <w:rsid w:val="00594821"/>
    <w:rsid w:val="00596357"/>
    <w:rsid w:val="0059641F"/>
    <w:rsid w:val="005974BA"/>
    <w:rsid w:val="005978CA"/>
    <w:rsid w:val="005A7F33"/>
    <w:rsid w:val="005B0164"/>
    <w:rsid w:val="005B3EE0"/>
    <w:rsid w:val="005B407E"/>
    <w:rsid w:val="005B7D11"/>
    <w:rsid w:val="005C131C"/>
    <w:rsid w:val="005C6A24"/>
    <w:rsid w:val="005C758D"/>
    <w:rsid w:val="005E04CE"/>
    <w:rsid w:val="005E6CC9"/>
    <w:rsid w:val="005F0DFD"/>
    <w:rsid w:val="005F11A1"/>
    <w:rsid w:val="005F2B1C"/>
    <w:rsid w:val="005F3B45"/>
    <w:rsid w:val="00600083"/>
    <w:rsid w:val="00602914"/>
    <w:rsid w:val="00603AC7"/>
    <w:rsid w:val="00604363"/>
    <w:rsid w:val="00604722"/>
    <w:rsid w:val="00610093"/>
    <w:rsid w:val="006146B3"/>
    <w:rsid w:val="006146CC"/>
    <w:rsid w:val="00614C29"/>
    <w:rsid w:val="00620780"/>
    <w:rsid w:val="006240D2"/>
    <w:rsid w:val="00624212"/>
    <w:rsid w:val="006242A9"/>
    <w:rsid w:val="00624DCF"/>
    <w:rsid w:val="00625133"/>
    <w:rsid w:val="00631DC9"/>
    <w:rsid w:val="00632DB9"/>
    <w:rsid w:val="0063342B"/>
    <w:rsid w:val="00642C53"/>
    <w:rsid w:val="00644A5D"/>
    <w:rsid w:val="00644D27"/>
    <w:rsid w:val="00646F0F"/>
    <w:rsid w:val="006636E7"/>
    <w:rsid w:val="00663B34"/>
    <w:rsid w:val="00663E2B"/>
    <w:rsid w:val="006640AE"/>
    <w:rsid w:val="00666386"/>
    <w:rsid w:val="00670041"/>
    <w:rsid w:val="00671FE2"/>
    <w:rsid w:val="00672A68"/>
    <w:rsid w:val="00676D06"/>
    <w:rsid w:val="00692B44"/>
    <w:rsid w:val="00693BAF"/>
    <w:rsid w:val="00695634"/>
    <w:rsid w:val="0069742D"/>
    <w:rsid w:val="00697EB7"/>
    <w:rsid w:val="006A4868"/>
    <w:rsid w:val="006A75A6"/>
    <w:rsid w:val="006B2D82"/>
    <w:rsid w:val="006B3FF7"/>
    <w:rsid w:val="006B5FB6"/>
    <w:rsid w:val="006B6E6F"/>
    <w:rsid w:val="006B7CC0"/>
    <w:rsid w:val="006C57F8"/>
    <w:rsid w:val="006D1B04"/>
    <w:rsid w:val="006D239A"/>
    <w:rsid w:val="006D7B4A"/>
    <w:rsid w:val="006E196D"/>
    <w:rsid w:val="006E2245"/>
    <w:rsid w:val="006E55B4"/>
    <w:rsid w:val="006E588D"/>
    <w:rsid w:val="006E66B3"/>
    <w:rsid w:val="006E67D2"/>
    <w:rsid w:val="006E7E50"/>
    <w:rsid w:val="006F07A1"/>
    <w:rsid w:val="006F183F"/>
    <w:rsid w:val="006F351C"/>
    <w:rsid w:val="006F46DA"/>
    <w:rsid w:val="00704432"/>
    <w:rsid w:val="007051DF"/>
    <w:rsid w:val="007059A2"/>
    <w:rsid w:val="00711198"/>
    <w:rsid w:val="00724DA4"/>
    <w:rsid w:val="00734927"/>
    <w:rsid w:val="007408D9"/>
    <w:rsid w:val="00740DF7"/>
    <w:rsid w:val="007410D6"/>
    <w:rsid w:val="0075673C"/>
    <w:rsid w:val="00757627"/>
    <w:rsid w:val="00763912"/>
    <w:rsid w:val="00772155"/>
    <w:rsid w:val="007721CB"/>
    <w:rsid w:val="00774E44"/>
    <w:rsid w:val="0077512D"/>
    <w:rsid w:val="00781793"/>
    <w:rsid w:val="007850A0"/>
    <w:rsid w:val="00785258"/>
    <w:rsid w:val="00791F02"/>
    <w:rsid w:val="00792187"/>
    <w:rsid w:val="0079324A"/>
    <w:rsid w:val="00794EEE"/>
    <w:rsid w:val="00796855"/>
    <w:rsid w:val="007A1E47"/>
    <w:rsid w:val="007A2B11"/>
    <w:rsid w:val="007A6357"/>
    <w:rsid w:val="007A635E"/>
    <w:rsid w:val="007B0087"/>
    <w:rsid w:val="007B78E3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B4F"/>
    <w:rsid w:val="007F5F65"/>
    <w:rsid w:val="00801502"/>
    <w:rsid w:val="008063E1"/>
    <w:rsid w:val="008068A2"/>
    <w:rsid w:val="008105A0"/>
    <w:rsid w:val="00811577"/>
    <w:rsid w:val="0082100D"/>
    <w:rsid w:val="008218B2"/>
    <w:rsid w:val="00822B75"/>
    <w:rsid w:val="008236B5"/>
    <w:rsid w:val="00825CE5"/>
    <w:rsid w:val="00827C99"/>
    <w:rsid w:val="00836688"/>
    <w:rsid w:val="00836CA4"/>
    <w:rsid w:val="00840092"/>
    <w:rsid w:val="00840473"/>
    <w:rsid w:val="00842E38"/>
    <w:rsid w:val="008432A5"/>
    <w:rsid w:val="0085184F"/>
    <w:rsid w:val="00854664"/>
    <w:rsid w:val="00861625"/>
    <w:rsid w:val="008617B5"/>
    <w:rsid w:val="00864E51"/>
    <w:rsid w:val="0086539E"/>
    <w:rsid w:val="00870828"/>
    <w:rsid w:val="00874AEB"/>
    <w:rsid w:val="0088080B"/>
    <w:rsid w:val="0088278A"/>
    <w:rsid w:val="00883AF9"/>
    <w:rsid w:val="00893589"/>
    <w:rsid w:val="0089651D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1923"/>
    <w:rsid w:val="008C2344"/>
    <w:rsid w:val="008C2494"/>
    <w:rsid w:val="008C2B83"/>
    <w:rsid w:val="008C5930"/>
    <w:rsid w:val="008D051F"/>
    <w:rsid w:val="008D1FCD"/>
    <w:rsid w:val="008D25A7"/>
    <w:rsid w:val="008D404A"/>
    <w:rsid w:val="008D6D5D"/>
    <w:rsid w:val="008E02A5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51EFE"/>
    <w:rsid w:val="00953BBF"/>
    <w:rsid w:val="00955691"/>
    <w:rsid w:val="00961157"/>
    <w:rsid w:val="00965A13"/>
    <w:rsid w:val="00965C5B"/>
    <w:rsid w:val="0096684B"/>
    <w:rsid w:val="00976E46"/>
    <w:rsid w:val="00982FFD"/>
    <w:rsid w:val="00985333"/>
    <w:rsid w:val="00990F40"/>
    <w:rsid w:val="00993A84"/>
    <w:rsid w:val="0099634B"/>
    <w:rsid w:val="00996858"/>
    <w:rsid w:val="009A17F2"/>
    <w:rsid w:val="009B4FB4"/>
    <w:rsid w:val="009C0C39"/>
    <w:rsid w:val="009C4092"/>
    <w:rsid w:val="009C5ED4"/>
    <w:rsid w:val="009D1805"/>
    <w:rsid w:val="009E069D"/>
    <w:rsid w:val="009E1A09"/>
    <w:rsid w:val="009F0984"/>
    <w:rsid w:val="009F2546"/>
    <w:rsid w:val="009F56AC"/>
    <w:rsid w:val="009F7B64"/>
    <w:rsid w:val="00A02545"/>
    <w:rsid w:val="00A025E6"/>
    <w:rsid w:val="00A04200"/>
    <w:rsid w:val="00A0512D"/>
    <w:rsid w:val="00A05555"/>
    <w:rsid w:val="00A06D89"/>
    <w:rsid w:val="00A1207F"/>
    <w:rsid w:val="00A14A25"/>
    <w:rsid w:val="00A273C6"/>
    <w:rsid w:val="00A31CFB"/>
    <w:rsid w:val="00A32A57"/>
    <w:rsid w:val="00A35790"/>
    <w:rsid w:val="00A45A89"/>
    <w:rsid w:val="00A47F12"/>
    <w:rsid w:val="00A52139"/>
    <w:rsid w:val="00A56D06"/>
    <w:rsid w:val="00A57775"/>
    <w:rsid w:val="00A66DE2"/>
    <w:rsid w:val="00A70227"/>
    <w:rsid w:val="00A7305A"/>
    <w:rsid w:val="00A755A6"/>
    <w:rsid w:val="00A8025A"/>
    <w:rsid w:val="00A831E4"/>
    <w:rsid w:val="00A90D09"/>
    <w:rsid w:val="00AA3772"/>
    <w:rsid w:val="00AA5B89"/>
    <w:rsid w:val="00AA7875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6147"/>
    <w:rsid w:val="00B00161"/>
    <w:rsid w:val="00B12DFC"/>
    <w:rsid w:val="00B132A8"/>
    <w:rsid w:val="00B148DD"/>
    <w:rsid w:val="00B16847"/>
    <w:rsid w:val="00B169AF"/>
    <w:rsid w:val="00B2045D"/>
    <w:rsid w:val="00B21153"/>
    <w:rsid w:val="00B228DD"/>
    <w:rsid w:val="00B2472A"/>
    <w:rsid w:val="00B259C2"/>
    <w:rsid w:val="00B30178"/>
    <w:rsid w:val="00B31211"/>
    <w:rsid w:val="00B343A6"/>
    <w:rsid w:val="00B417EB"/>
    <w:rsid w:val="00B5588D"/>
    <w:rsid w:val="00B56116"/>
    <w:rsid w:val="00B567F6"/>
    <w:rsid w:val="00B56AED"/>
    <w:rsid w:val="00B56DF3"/>
    <w:rsid w:val="00B57A5C"/>
    <w:rsid w:val="00B6185B"/>
    <w:rsid w:val="00B61F1A"/>
    <w:rsid w:val="00B638EB"/>
    <w:rsid w:val="00B63DED"/>
    <w:rsid w:val="00B65017"/>
    <w:rsid w:val="00B72157"/>
    <w:rsid w:val="00B722E4"/>
    <w:rsid w:val="00B73F51"/>
    <w:rsid w:val="00B753E7"/>
    <w:rsid w:val="00B75A35"/>
    <w:rsid w:val="00B7755E"/>
    <w:rsid w:val="00B86AF3"/>
    <w:rsid w:val="00B9309B"/>
    <w:rsid w:val="00B9752A"/>
    <w:rsid w:val="00B975EB"/>
    <w:rsid w:val="00BA0217"/>
    <w:rsid w:val="00BA1F40"/>
    <w:rsid w:val="00BA4820"/>
    <w:rsid w:val="00BA4E0A"/>
    <w:rsid w:val="00BB05FA"/>
    <w:rsid w:val="00BB5090"/>
    <w:rsid w:val="00BB5B10"/>
    <w:rsid w:val="00BB5F70"/>
    <w:rsid w:val="00BC50E4"/>
    <w:rsid w:val="00BC56D6"/>
    <w:rsid w:val="00BC70D3"/>
    <w:rsid w:val="00BD130C"/>
    <w:rsid w:val="00BD7B19"/>
    <w:rsid w:val="00BE10B6"/>
    <w:rsid w:val="00BE6554"/>
    <w:rsid w:val="00BF1775"/>
    <w:rsid w:val="00BF201D"/>
    <w:rsid w:val="00BF547E"/>
    <w:rsid w:val="00C0490B"/>
    <w:rsid w:val="00C05A6F"/>
    <w:rsid w:val="00C07904"/>
    <w:rsid w:val="00C07CFD"/>
    <w:rsid w:val="00C121AF"/>
    <w:rsid w:val="00C14861"/>
    <w:rsid w:val="00C14B78"/>
    <w:rsid w:val="00C14C80"/>
    <w:rsid w:val="00C157D0"/>
    <w:rsid w:val="00C16EAB"/>
    <w:rsid w:val="00C20E5A"/>
    <w:rsid w:val="00C24E15"/>
    <w:rsid w:val="00C355A5"/>
    <w:rsid w:val="00C42ADA"/>
    <w:rsid w:val="00C43435"/>
    <w:rsid w:val="00C43B64"/>
    <w:rsid w:val="00C44B2C"/>
    <w:rsid w:val="00C53F37"/>
    <w:rsid w:val="00C5499A"/>
    <w:rsid w:val="00C57583"/>
    <w:rsid w:val="00C62A0F"/>
    <w:rsid w:val="00C633DD"/>
    <w:rsid w:val="00C66289"/>
    <w:rsid w:val="00C67333"/>
    <w:rsid w:val="00C731D8"/>
    <w:rsid w:val="00C81627"/>
    <w:rsid w:val="00C82862"/>
    <w:rsid w:val="00C84A16"/>
    <w:rsid w:val="00C84E4D"/>
    <w:rsid w:val="00C85AE4"/>
    <w:rsid w:val="00C87431"/>
    <w:rsid w:val="00C95170"/>
    <w:rsid w:val="00CA2633"/>
    <w:rsid w:val="00CA2FD0"/>
    <w:rsid w:val="00CA3965"/>
    <w:rsid w:val="00CA55CB"/>
    <w:rsid w:val="00CA5EE1"/>
    <w:rsid w:val="00CA621F"/>
    <w:rsid w:val="00CB13E9"/>
    <w:rsid w:val="00CB1EDC"/>
    <w:rsid w:val="00CB26AF"/>
    <w:rsid w:val="00CB33FA"/>
    <w:rsid w:val="00CB626D"/>
    <w:rsid w:val="00CB6445"/>
    <w:rsid w:val="00CC2C9F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23FA"/>
    <w:rsid w:val="00CF3D09"/>
    <w:rsid w:val="00CF541E"/>
    <w:rsid w:val="00D04032"/>
    <w:rsid w:val="00D10746"/>
    <w:rsid w:val="00D108B1"/>
    <w:rsid w:val="00D11420"/>
    <w:rsid w:val="00D2039D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56A8"/>
    <w:rsid w:val="00D73957"/>
    <w:rsid w:val="00D76868"/>
    <w:rsid w:val="00D7739C"/>
    <w:rsid w:val="00D8395C"/>
    <w:rsid w:val="00D910AA"/>
    <w:rsid w:val="00DB1D9E"/>
    <w:rsid w:val="00DB376B"/>
    <w:rsid w:val="00DC21D8"/>
    <w:rsid w:val="00DC28E6"/>
    <w:rsid w:val="00DC3E97"/>
    <w:rsid w:val="00DC4828"/>
    <w:rsid w:val="00DC4A1C"/>
    <w:rsid w:val="00DC6548"/>
    <w:rsid w:val="00DC79E8"/>
    <w:rsid w:val="00DD55F0"/>
    <w:rsid w:val="00DD6FDE"/>
    <w:rsid w:val="00DD7AA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372B"/>
    <w:rsid w:val="00E1028B"/>
    <w:rsid w:val="00E10841"/>
    <w:rsid w:val="00E13945"/>
    <w:rsid w:val="00E232AD"/>
    <w:rsid w:val="00E243F8"/>
    <w:rsid w:val="00E24C6A"/>
    <w:rsid w:val="00E25811"/>
    <w:rsid w:val="00E261B5"/>
    <w:rsid w:val="00E308F8"/>
    <w:rsid w:val="00E3193B"/>
    <w:rsid w:val="00E32EB7"/>
    <w:rsid w:val="00E32F85"/>
    <w:rsid w:val="00E36FD8"/>
    <w:rsid w:val="00E37380"/>
    <w:rsid w:val="00E42B0E"/>
    <w:rsid w:val="00E457EC"/>
    <w:rsid w:val="00E465C4"/>
    <w:rsid w:val="00E51AED"/>
    <w:rsid w:val="00E533CA"/>
    <w:rsid w:val="00E54412"/>
    <w:rsid w:val="00E564E5"/>
    <w:rsid w:val="00E57008"/>
    <w:rsid w:val="00E63F64"/>
    <w:rsid w:val="00E74623"/>
    <w:rsid w:val="00E75411"/>
    <w:rsid w:val="00E75F29"/>
    <w:rsid w:val="00E802E7"/>
    <w:rsid w:val="00E80E3D"/>
    <w:rsid w:val="00E827F9"/>
    <w:rsid w:val="00E86D42"/>
    <w:rsid w:val="00E870B8"/>
    <w:rsid w:val="00E9660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2CB3"/>
    <w:rsid w:val="00EB6106"/>
    <w:rsid w:val="00EB6306"/>
    <w:rsid w:val="00EB7421"/>
    <w:rsid w:val="00EC1377"/>
    <w:rsid w:val="00EC36F5"/>
    <w:rsid w:val="00EC47E8"/>
    <w:rsid w:val="00EC5A4D"/>
    <w:rsid w:val="00ED0DEA"/>
    <w:rsid w:val="00ED4315"/>
    <w:rsid w:val="00ED6238"/>
    <w:rsid w:val="00ED73C4"/>
    <w:rsid w:val="00ED7F73"/>
    <w:rsid w:val="00EE4FE6"/>
    <w:rsid w:val="00EF48DF"/>
    <w:rsid w:val="00EF658B"/>
    <w:rsid w:val="00F01FEA"/>
    <w:rsid w:val="00F05CEF"/>
    <w:rsid w:val="00F115AE"/>
    <w:rsid w:val="00F135FF"/>
    <w:rsid w:val="00F20B48"/>
    <w:rsid w:val="00F213D7"/>
    <w:rsid w:val="00F21661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7033C"/>
    <w:rsid w:val="00F716FC"/>
    <w:rsid w:val="00F7266C"/>
    <w:rsid w:val="00F80020"/>
    <w:rsid w:val="00F878DB"/>
    <w:rsid w:val="00F90B34"/>
    <w:rsid w:val="00F96D0D"/>
    <w:rsid w:val="00F976AD"/>
    <w:rsid w:val="00FA6461"/>
    <w:rsid w:val="00FB2F65"/>
    <w:rsid w:val="00FB3771"/>
    <w:rsid w:val="00FB760B"/>
    <w:rsid w:val="00FC06CF"/>
    <w:rsid w:val="00FD2B69"/>
    <w:rsid w:val="00FD64A5"/>
    <w:rsid w:val="00FE038F"/>
    <w:rsid w:val="00FE0A5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4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7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490CA9-9C7C-40E9-A0C4-CB50114D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1</TotalTime>
  <Pages>6</Pages>
  <Words>1239</Words>
  <Characters>70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Retake Exam</vt:lpstr>
    </vt:vector>
  </TitlesOfParts>
  <Company>Software University (SoftUni)</Company>
  <LinksUpToDate>false</LinksUpToDate>
  <CharactersWithSpaces>829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Retake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28</cp:revision>
  <cp:lastPrinted>2015-10-26T22:35:00Z</cp:lastPrinted>
  <dcterms:created xsi:type="dcterms:W3CDTF">2021-07-23T14:16:00Z</dcterms:created>
  <dcterms:modified xsi:type="dcterms:W3CDTF">2021-11-08T09:32:00Z</dcterms:modified>
  <cp:category>programming, education, software engineering, software development</cp:category>
</cp:coreProperties>
</file>